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6990" w:rsidRDefault="00686990" w:rsidP="00686990">
      <w:pPr>
        <w:spacing w:line="240" w:lineRule="auto"/>
        <w:jc w:val="right"/>
        <w:rPr>
          <w:b/>
          <w:sz w:val="20"/>
        </w:rPr>
      </w:pPr>
      <w:r>
        <w:rPr>
          <w:b/>
          <w:sz w:val="20"/>
        </w:rPr>
        <w:t>OMB No. 0925-0589</w:t>
      </w:r>
    </w:p>
    <w:p w:rsidR="00686990" w:rsidRDefault="00686990" w:rsidP="00686990">
      <w:pPr>
        <w:spacing w:line="240" w:lineRule="auto"/>
        <w:jc w:val="right"/>
        <w:rPr>
          <w:b/>
          <w:sz w:val="20"/>
        </w:rPr>
      </w:pPr>
      <w:r>
        <w:rPr>
          <w:b/>
          <w:sz w:val="20"/>
        </w:rPr>
        <w:t>Expiration Date:  July 17, 2017</w:t>
      </w:r>
    </w:p>
    <w:p w:rsidR="00686990" w:rsidRDefault="00686990" w:rsidP="00686990">
      <w:pPr>
        <w:pBdr>
          <w:bottom w:val="single" w:sz="12" w:space="1" w:color="auto"/>
        </w:pBdr>
        <w:spacing w:line="240" w:lineRule="auto"/>
      </w:pPr>
    </w:p>
    <w:p w:rsidR="00686990" w:rsidRDefault="00686990" w:rsidP="00686990">
      <w:pPr>
        <w:autoSpaceDE w:val="0"/>
        <w:autoSpaceDN w:val="0"/>
        <w:adjustRightInd w:val="0"/>
        <w:spacing w:line="240" w:lineRule="auto"/>
        <w:rPr>
          <w:rFonts w:ascii="Arial" w:hAnsi="Arial" w:cs="Arial"/>
          <w:sz w:val="16"/>
          <w:szCs w:val="16"/>
        </w:rPr>
      </w:pPr>
      <w:r>
        <w:rPr>
          <w:rFonts w:ascii="Arial" w:hAnsi="Arial" w:cs="Arial"/>
          <w:sz w:val="16"/>
          <w:szCs w:val="16"/>
        </w:rPr>
        <w:t>STATEMENT OF PRIVACY: Collection of this information is authorized by The Public Health Service Act, Sections 411 (42 USC 285 a) and 412 (42 USC 285a-1.a and 285a1.3). The purpose of this data collection is to confirm that the respondent understands their rights as a study participant.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under the Privacy Act and will only be seen by people authorized to work on this project.  The report summarizing the findings will not contain any names or identifying information. Identifying information will be destroyed when the project ends.</w:t>
      </w:r>
    </w:p>
    <w:p w:rsidR="00686990" w:rsidRDefault="00686990" w:rsidP="00686990">
      <w:pPr>
        <w:autoSpaceDE w:val="0"/>
        <w:autoSpaceDN w:val="0"/>
        <w:adjustRightInd w:val="0"/>
        <w:spacing w:line="240" w:lineRule="auto"/>
        <w:rPr>
          <w:rFonts w:ascii="Arial" w:hAnsi="Arial" w:cs="Arial"/>
          <w:sz w:val="16"/>
          <w:szCs w:val="16"/>
        </w:rPr>
      </w:pPr>
    </w:p>
    <w:p w:rsidR="00686990" w:rsidRDefault="00686990" w:rsidP="00686990">
      <w:pPr>
        <w:autoSpaceDE w:val="0"/>
        <w:autoSpaceDN w:val="0"/>
        <w:adjustRightInd w:val="0"/>
        <w:spacing w:line="240" w:lineRule="auto"/>
      </w:pPr>
      <w:r>
        <w:rPr>
          <w:rFonts w:ascii="Arial" w:hAnsi="Arial" w:cs="Arial"/>
          <w:sz w:val="16"/>
          <w:szCs w:val="16"/>
        </w:rPr>
        <w:t>NOTIFICATION TO RESPONDENT OF ESTIMATED BURDEN: Public reporting burden for this collection of information is estimated</w:t>
      </w:r>
      <w:r w:rsidR="004440BF">
        <w:rPr>
          <w:rFonts w:ascii="Arial" w:hAnsi="Arial" w:cs="Arial"/>
          <w:sz w:val="16"/>
          <w:szCs w:val="16"/>
        </w:rPr>
        <w:t xml:space="preserve"> to average 90</w:t>
      </w:r>
      <w:bookmarkStart w:id="0" w:name="_GoBack"/>
      <w:bookmarkEnd w:id="0"/>
      <w:r>
        <w:rPr>
          <w:rFonts w:ascii="Arial" w:hAnsi="Arial" w:cs="Arial"/>
          <w:sz w:val="16"/>
          <w:szCs w:val="16"/>
        </w:rPr>
        <w:t xml:space="preserve"> minutes per response, including the time for reviewing instructions, searching existing data sources, gathering and maintaining the data needed, and completing and reviewing the collection of information. </w:t>
      </w:r>
      <w:r>
        <w:rPr>
          <w:rFonts w:ascii="Arial" w:hAnsi="Arial" w:cs="Arial"/>
          <w:b/>
          <w:sz w:val="16"/>
          <w:szCs w:val="16"/>
        </w:rPr>
        <w:t>An agency may not conduct or sponsor, and a person is not required to respond to, a collection of information unless it displays a currently valid OMB control number.</w:t>
      </w:r>
      <w:r>
        <w:rPr>
          <w:rFonts w:ascii="Arial" w:hAnsi="Arial" w:cs="Arial"/>
          <w:sz w:val="16"/>
          <w:szCs w:val="16"/>
        </w:rPr>
        <w:t xml:space="preserve"> Send comments regarding this burden estimate or any other aspect of this collection of information, including suggestions for reducing this burden to: NIH, Project Clearance Branch, 6705 Rockledge Drive, MSC 7974, Bethesda, MD 20892-7974, ATTN: PRA (0925-0589-09)</w:t>
      </w:r>
      <w:r>
        <w:rPr>
          <w:rFonts w:ascii="Arial" w:hAnsi="Arial" w:cs="Arial"/>
          <w:color w:val="FF0000"/>
          <w:sz w:val="16"/>
          <w:szCs w:val="16"/>
        </w:rPr>
        <w:t xml:space="preserve">. </w:t>
      </w:r>
      <w:r>
        <w:rPr>
          <w:rFonts w:ascii="Arial" w:hAnsi="Arial" w:cs="Arial"/>
          <w:sz w:val="16"/>
          <w:szCs w:val="16"/>
        </w:rPr>
        <w:t>Do not return the completed form to this address.</w:t>
      </w:r>
    </w:p>
    <w:p w:rsidR="00686990" w:rsidRDefault="00686990" w:rsidP="00686990">
      <w:pPr>
        <w:pBdr>
          <w:bottom w:val="single" w:sz="12" w:space="1" w:color="auto"/>
        </w:pBdr>
        <w:spacing w:line="240" w:lineRule="auto"/>
        <w:rPr>
          <w:rFonts w:ascii="Times New Roman" w:hAnsi="Times New Roman"/>
          <w:szCs w:val="20"/>
        </w:rPr>
      </w:pPr>
    </w:p>
    <w:p w:rsidR="00686990" w:rsidRDefault="00686990" w:rsidP="00686990">
      <w:pPr>
        <w:pStyle w:val="SL-FlLftSgl"/>
        <w:ind w:left="1440" w:firstLine="720"/>
        <w:rPr>
          <w:rFonts w:ascii="Garamond" w:hAnsi="Garamond"/>
          <w:b/>
          <w:sz w:val="24"/>
          <w:szCs w:val="24"/>
        </w:rPr>
      </w:pPr>
    </w:p>
    <w:p w:rsidR="00686990" w:rsidRDefault="00686990" w:rsidP="00A74A6A">
      <w:pPr>
        <w:spacing w:after="0"/>
        <w:jc w:val="center"/>
        <w:rPr>
          <w:b/>
          <w:sz w:val="24"/>
          <w:szCs w:val="24"/>
        </w:rPr>
      </w:pPr>
    </w:p>
    <w:p w:rsidR="00216D7D" w:rsidRPr="00666D0C" w:rsidRDefault="00045924" w:rsidP="00A74A6A">
      <w:pPr>
        <w:spacing w:after="0"/>
        <w:jc w:val="center"/>
        <w:rPr>
          <w:b/>
          <w:sz w:val="24"/>
          <w:szCs w:val="24"/>
        </w:rPr>
      </w:pPr>
      <w:r w:rsidRPr="00666D0C">
        <w:rPr>
          <w:b/>
          <w:sz w:val="24"/>
          <w:szCs w:val="24"/>
        </w:rPr>
        <w:t xml:space="preserve">Cognitive Interview Protocol </w:t>
      </w:r>
      <w:r w:rsidR="00B16BE8">
        <w:rPr>
          <w:b/>
          <w:sz w:val="24"/>
          <w:szCs w:val="24"/>
        </w:rPr>
        <w:t xml:space="preserve">– </w:t>
      </w:r>
      <w:r w:rsidR="003900E1">
        <w:rPr>
          <w:b/>
          <w:sz w:val="24"/>
          <w:szCs w:val="24"/>
        </w:rPr>
        <w:t>HINTS</w:t>
      </w:r>
      <w:r w:rsidR="00847F33">
        <w:rPr>
          <w:b/>
          <w:sz w:val="24"/>
          <w:szCs w:val="24"/>
        </w:rPr>
        <w:t xml:space="preserve"> V</w:t>
      </w:r>
      <w:r w:rsidR="003900E1">
        <w:rPr>
          <w:b/>
          <w:sz w:val="24"/>
          <w:szCs w:val="24"/>
        </w:rPr>
        <w:t xml:space="preserve"> – CYCLE 1</w:t>
      </w:r>
    </w:p>
    <w:p w:rsidR="00045924" w:rsidRPr="00666D0C" w:rsidRDefault="00045924" w:rsidP="00045924">
      <w:pPr>
        <w:spacing w:after="0"/>
        <w:rPr>
          <w:sz w:val="24"/>
          <w:szCs w:val="24"/>
        </w:rPr>
      </w:pPr>
    </w:p>
    <w:p w:rsidR="00045924" w:rsidRPr="00666D0C" w:rsidRDefault="00045924" w:rsidP="00045924">
      <w:pPr>
        <w:spacing w:after="0"/>
        <w:rPr>
          <w:sz w:val="24"/>
          <w:szCs w:val="24"/>
        </w:rPr>
      </w:pPr>
    </w:p>
    <w:p w:rsidR="006C34A4" w:rsidRPr="00666D0C" w:rsidRDefault="006C34A4" w:rsidP="006C34A4">
      <w:pPr>
        <w:tabs>
          <w:tab w:val="left" w:pos="-1440"/>
          <w:tab w:val="left" w:pos="-720"/>
          <w:tab w:val="left" w:pos="720"/>
          <w:tab w:val="left" w:pos="1195"/>
          <w:tab w:val="left" w:pos="1800"/>
          <w:tab w:val="left" w:pos="2404"/>
          <w:tab w:val="left" w:pos="2995"/>
          <w:tab w:val="left" w:pos="3600"/>
        </w:tabs>
        <w:suppressAutoHyphens/>
        <w:outlineLvl w:val="0"/>
        <w:rPr>
          <w:i/>
          <w:sz w:val="24"/>
          <w:szCs w:val="24"/>
        </w:rPr>
      </w:pPr>
      <w:r w:rsidRPr="00666D0C">
        <w:rPr>
          <w:i/>
          <w:sz w:val="24"/>
          <w:szCs w:val="24"/>
        </w:rPr>
        <w:t xml:space="preserve">Thank you for agreeing to </w:t>
      </w:r>
      <w:r w:rsidR="00AF25A6">
        <w:rPr>
          <w:i/>
          <w:sz w:val="24"/>
          <w:szCs w:val="24"/>
        </w:rPr>
        <w:t>come in today</w:t>
      </w:r>
      <w:r w:rsidRPr="00666D0C">
        <w:rPr>
          <w:i/>
          <w:sz w:val="24"/>
          <w:szCs w:val="24"/>
        </w:rPr>
        <w:t xml:space="preserve">.  Let me tell you </w:t>
      </w:r>
      <w:r w:rsidR="00614289">
        <w:rPr>
          <w:i/>
          <w:sz w:val="24"/>
          <w:szCs w:val="24"/>
        </w:rPr>
        <w:t>a little about Westat and what we’re going to do today</w:t>
      </w:r>
      <w:r w:rsidRPr="00666D0C">
        <w:rPr>
          <w:i/>
          <w:sz w:val="24"/>
          <w:szCs w:val="24"/>
        </w:rPr>
        <w:t>.</w:t>
      </w:r>
    </w:p>
    <w:p w:rsidR="006C34A4" w:rsidRPr="00666D0C" w:rsidRDefault="006C34A4" w:rsidP="00A74A6A">
      <w:pPr>
        <w:pStyle w:val="BodyText"/>
        <w:spacing w:after="240"/>
        <w:rPr>
          <w:rFonts w:ascii="Calibri" w:hAnsi="Calibri"/>
          <w:szCs w:val="24"/>
        </w:rPr>
      </w:pPr>
      <w:r w:rsidRPr="00666D0C">
        <w:rPr>
          <w:rFonts w:ascii="Calibri" w:hAnsi="Calibri"/>
          <w:szCs w:val="24"/>
        </w:rPr>
        <w:t xml:space="preserve">Westat is a research company that conducts research on many different topics, under contract with many different organizations.  This particular project is for the National Institutes of Health, specifically, the National Cancer Institute.  Westat has been contracted to conduct a survey </w:t>
      </w:r>
      <w:r w:rsidR="00666D0C" w:rsidRPr="00666D0C">
        <w:rPr>
          <w:rFonts w:ascii="Calibri" w:hAnsi="Calibri"/>
          <w:szCs w:val="24"/>
        </w:rPr>
        <w:t>about</w:t>
      </w:r>
      <w:r w:rsidR="00614289">
        <w:rPr>
          <w:rFonts w:ascii="Calibri" w:hAnsi="Calibri"/>
          <w:szCs w:val="24"/>
        </w:rPr>
        <w:t xml:space="preserve"> how adults in the United States</w:t>
      </w:r>
      <w:r w:rsidR="00666D0C" w:rsidRPr="00666D0C">
        <w:rPr>
          <w:rFonts w:ascii="Calibri" w:hAnsi="Calibri"/>
          <w:szCs w:val="24"/>
        </w:rPr>
        <w:t xml:space="preserve"> get information about health, and</w:t>
      </w:r>
      <w:r w:rsidR="00614289">
        <w:rPr>
          <w:rFonts w:ascii="Calibri" w:hAnsi="Calibri"/>
          <w:szCs w:val="24"/>
        </w:rPr>
        <w:t xml:space="preserve"> other</w:t>
      </w:r>
      <w:r w:rsidR="00666D0C" w:rsidRPr="00666D0C">
        <w:rPr>
          <w:rFonts w:ascii="Calibri" w:hAnsi="Calibri"/>
          <w:szCs w:val="24"/>
        </w:rPr>
        <w:t xml:space="preserve"> related topics</w:t>
      </w:r>
      <w:r w:rsidR="00614289">
        <w:rPr>
          <w:rFonts w:ascii="Calibri" w:hAnsi="Calibri"/>
          <w:szCs w:val="24"/>
        </w:rPr>
        <w:t xml:space="preserve"> such as their attitudes and behaviors regarding health</w:t>
      </w:r>
      <w:r w:rsidRPr="00666D0C">
        <w:rPr>
          <w:rFonts w:ascii="Calibri" w:hAnsi="Calibri"/>
          <w:szCs w:val="24"/>
        </w:rPr>
        <w:t>.  For this survey we will be sending questionnaires out in the mail to thousands of people nationwide.</w:t>
      </w:r>
    </w:p>
    <w:p w:rsidR="006C34A4" w:rsidRPr="00666D0C" w:rsidRDefault="006C34A4" w:rsidP="006C34A4">
      <w:pPr>
        <w:tabs>
          <w:tab w:val="left" w:pos="-1440"/>
          <w:tab w:val="left" w:pos="-720"/>
          <w:tab w:val="left" w:pos="720"/>
          <w:tab w:val="left" w:pos="1195"/>
          <w:tab w:val="left" w:pos="1800"/>
          <w:tab w:val="left" w:pos="2404"/>
          <w:tab w:val="left" w:pos="2995"/>
          <w:tab w:val="left" w:pos="3600"/>
        </w:tabs>
        <w:suppressAutoHyphens/>
        <w:rPr>
          <w:i/>
          <w:sz w:val="24"/>
          <w:szCs w:val="24"/>
        </w:rPr>
      </w:pPr>
      <w:r w:rsidRPr="00666D0C">
        <w:rPr>
          <w:i/>
          <w:sz w:val="24"/>
          <w:szCs w:val="24"/>
        </w:rPr>
        <w:t>At this stage we are still developing the questionnaire and trying to figure out how to make it as easy as possible for people to understand and fill out correctly.  So that is what you’ll be helping us with – I’ll have you look at and fill out the questionnaire to see what your reaction is to it</w:t>
      </w:r>
      <w:r w:rsidR="00C45086" w:rsidRPr="00666D0C">
        <w:rPr>
          <w:i/>
          <w:sz w:val="24"/>
          <w:szCs w:val="24"/>
        </w:rPr>
        <w:t>, and what difficulties you have with it</w:t>
      </w:r>
      <w:r w:rsidRPr="00666D0C">
        <w:rPr>
          <w:i/>
          <w:sz w:val="24"/>
          <w:szCs w:val="24"/>
        </w:rPr>
        <w:t>.</w:t>
      </w:r>
    </w:p>
    <w:p w:rsidR="00614289" w:rsidRDefault="006C34A4" w:rsidP="006C34A4">
      <w:pPr>
        <w:pStyle w:val="BodyText2"/>
        <w:rPr>
          <w:rFonts w:ascii="Calibri" w:hAnsi="Calibri"/>
          <w:sz w:val="24"/>
          <w:szCs w:val="24"/>
        </w:rPr>
      </w:pPr>
      <w:r w:rsidRPr="00666D0C">
        <w:rPr>
          <w:rFonts w:ascii="Calibri" w:hAnsi="Calibri"/>
          <w:sz w:val="24"/>
          <w:szCs w:val="24"/>
        </w:rPr>
        <w:t xml:space="preserve">Before we get </w:t>
      </w:r>
      <w:r w:rsidR="00614289">
        <w:rPr>
          <w:rFonts w:ascii="Calibri" w:hAnsi="Calibri"/>
          <w:sz w:val="24"/>
          <w:szCs w:val="24"/>
        </w:rPr>
        <w:t>started</w:t>
      </w:r>
      <w:r w:rsidRPr="00666D0C">
        <w:rPr>
          <w:rFonts w:ascii="Calibri" w:hAnsi="Calibri"/>
          <w:sz w:val="24"/>
          <w:szCs w:val="24"/>
        </w:rPr>
        <w:t xml:space="preserve">, I want to </w:t>
      </w:r>
      <w:r w:rsidR="00614289">
        <w:rPr>
          <w:rFonts w:ascii="Calibri" w:hAnsi="Calibri"/>
          <w:sz w:val="24"/>
          <w:szCs w:val="24"/>
        </w:rPr>
        <w:t>let you know</w:t>
      </w:r>
      <w:r w:rsidRPr="00666D0C">
        <w:rPr>
          <w:rFonts w:ascii="Calibri" w:hAnsi="Calibri"/>
          <w:sz w:val="24"/>
          <w:szCs w:val="24"/>
        </w:rPr>
        <w:t xml:space="preserve"> that everything we cover </w:t>
      </w:r>
      <w:r w:rsidR="006A7B08" w:rsidRPr="00666D0C">
        <w:rPr>
          <w:rFonts w:ascii="Calibri" w:hAnsi="Calibri"/>
          <w:sz w:val="24"/>
          <w:szCs w:val="24"/>
        </w:rPr>
        <w:t>in the interview will be kept private</w:t>
      </w:r>
      <w:r w:rsidRPr="00666D0C">
        <w:rPr>
          <w:rFonts w:ascii="Calibri" w:hAnsi="Calibri"/>
          <w:sz w:val="24"/>
          <w:szCs w:val="24"/>
        </w:rPr>
        <w:t xml:space="preserve"> - only </w:t>
      </w:r>
      <w:r w:rsidR="00614289">
        <w:rPr>
          <w:rFonts w:ascii="Calibri" w:hAnsi="Calibri"/>
          <w:sz w:val="24"/>
          <w:szCs w:val="24"/>
        </w:rPr>
        <w:t>the few</w:t>
      </w:r>
      <w:r w:rsidRPr="00666D0C">
        <w:rPr>
          <w:rFonts w:ascii="Calibri" w:hAnsi="Calibri"/>
          <w:sz w:val="24"/>
          <w:szCs w:val="24"/>
        </w:rPr>
        <w:t xml:space="preserve"> people actually working on the project will have access to the information you share with us.  </w:t>
      </w:r>
      <w:r w:rsidR="00614289">
        <w:rPr>
          <w:rFonts w:ascii="Calibri" w:hAnsi="Calibri"/>
          <w:sz w:val="24"/>
          <w:szCs w:val="24"/>
        </w:rPr>
        <w:t>If there are any questions you don’t want to answer that is perfectly fine - W</w:t>
      </w:r>
      <w:r w:rsidR="00614289" w:rsidRPr="00666D0C">
        <w:rPr>
          <w:rFonts w:ascii="Calibri" w:hAnsi="Calibri"/>
          <w:sz w:val="24"/>
          <w:szCs w:val="24"/>
        </w:rPr>
        <w:t>e’re really</w:t>
      </w:r>
      <w:r w:rsidR="00614289">
        <w:rPr>
          <w:rFonts w:ascii="Calibri" w:hAnsi="Calibri"/>
          <w:sz w:val="24"/>
          <w:szCs w:val="24"/>
        </w:rPr>
        <w:t xml:space="preserve"> more</w:t>
      </w:r>
      <w:r w:rsidR="00614289" w:rsidRPr="00666D0C">
        <w:rPr>
          <w:rFonts w:ascii="Calibri" w:hAnsi="Calibri"/>
          <w:sz w:val="24"/>
          <w:szCs w:val="24"/>
        </w:rPr>
        <w:t xml:space="preserve"> interested in </w:t>
      </w:r>
      <w:r w:rsidR="00614289">
        <w:rPr>
          <w:rFonts w:ascii="Calibri" w:hAnsi="Calibri"/>
          <w:sz w:val="24"/>
          <w:szCs w:val="24"/>
        </w:rPr>
        <w:t>how you interpret</w:t>
      </w:r>
      <w:r w:rsidR="00614289" w:rsidRPr="00666D0C">
        <w:rPr>
          <w:rFonts w:ascii="Calibri" w:hAnsi="Calibri"/>
          <w:sz w:val="24"/>
          <w:szCs w:val="24"/>
        </w:rPr>
        <w:t xml:space="preserve"> the question</w:t>
      </w:r>
      <w:r w:rsidR="00614289">
        <w:rPr>
          <w:rFonts w:ascii="Calibri" w:hAnsi="Calibri"/>
          <w:sz w:val="24"/>
          <w:szCs w:val="24"/>
        </w:rPr>
        <w:t>s</w:t>
      </w:r>
      <w:r w:rsidR="00614289" w:rsidRPr="00666D0C">
        <w:rPr>
          <w:rFonts w:ascii="Calibri" w:hAnsi="Calibri"/>
          <w:sz w:val="24"/>
          <w:szCs w:val="24"/>
        </w:rPr>
        <w:t>.</w:t>
      </w:r>
      <w:r w:rsidR="00614289">
        <w:rPr>
          <w:rFonts w:ascii="Calibri" w:hAnsi="Calibri"/>
          <w:sz w:val="24"/>
          <w:szCs w:val="24"/>
        </w:rPr>
        <w:t xml:space="preserve"> </w:t>
      </w:r>
      <w:r w:rsidRPr="00666D0C">
        <w:rPr>
          <w:rFonts w:ascii="Calibri" w:hAnsi="Calibri"/>
          <w:sz w:val="24"/>
          <w:szCs w:val="24"/>
        </w:rPr>
        <w:t xml:space="preserve">  </w:t>
      </w:r>
    </w:p>
    <w:p w:rsidR="00614289" w:rsidRDefault="00614289" w:rsidP="006C34A4">
      <w:pPr>
        <w:pStyle w:val="BodyText2"/>
        <w:rPr>
          <w:rFonts w:ascii="Calibri" w:hAnsi="Calibri"/>
          <w:sz w:val="24"/>
          <w:szCs w:val="24"/>
        </w:rPr>
      </w:pPr>
    </w:p>
    <w:p w:rsidR="003A030D" w:rsidRDefault="00614289" w:rsidP="006C34A4">
      <w:pPr>
        <w:pStyle w:val="BodyText2"/>
        <w:rPr>
          <w:rFonts w:ascii="Calibri" w:hAnsi="Calibri"/>
          <w:sz w:val="24"/>
          <w:szCs w:val="24"/>
          <w:lang w:val="en-US"/>
        </w:rPr>
      </w:pPr>
      <w:r>
        <w:rPr>
          <w:rFonts w:ascii="Calibri" w:hAnsi="Calibri"/>
          <w:sz w:val="24"/>
          <w:szCs w:val="24"/>
        </w:rPr>
        <w:lastRenderedPageBreak/>
        <w:t>I</w:t>
      </w:r>
      <w:r w:rsidR="006C34A4" w:rsidRPr="00666D0C">
        <w:rPr>
          <w:rFonts w:ascii="Calibri" w:hAnsi="Calibri"/>
          <w:sz w:val="24"/>
          <w:szCs w:val="24"/>
        </w:rPr>
        <w:t xml:space="preserve">f it’s OK with you, I would like to tape our conversation, just so that I can review it later </w:t>
      </w:r>
      <w:r>
        <w:rPr>
          <w:rFonts w:ascii="Calibri" w:hAnsi="Calibri"/>
          <w:sz w:val="24"/>
          <w:szCs w:val="24"/>
        </w:rPr>
        <w:t>when we’re analyzing all the interview data</w:t>
      </w:r>
      <w:r w:rsidR="006C34A4" w:rsidRPr="00666D0C">
        <w:rPr>
          <w:rFonts w:ascii="Calibri" w:hAnsi="Calibri"/>
          <w:sz w:val="24"/>
          <w:szCs w:val="24"/>
        </w:rPr>
        <w:t xml:space="preserve">.  </w:t>
      </w:r>
    </w:p>
    <w:p w:rsidR="003A030D" w:rsidRDefault="003A030D" w:rsidP="006C34A4">
      <w:pPr>
        <w:pStyle w:val="BodyText2"/>
        <w:rPr>
          <w:rFonts w:ascii="Calibri" w:hAnsi="Calibri"/>
          <w:sz w:val="24"/>
          <w:szCs w:val="24"/>
          <w:lang w:val="en-US"/>
        </w:rPr>
      </w:pPr>
    </w:p>
    <w:p w:rsidR="006C34A4" w:rsidRPr="00666D0C" w:rsidRDefault="003A030D" w:rsidP="006C34A4">
      <w:pPr>
        <w:pStyle w:val="BodyText2"/>
        <w:rPr>
          <w:rFonts w:ascii="Calibri" w:hAnsi="Calibri"/>
          <w:sz w:val="24"/>
          <w:szCs w:val="24"/>
        </w:rPr>
      </w:pPr>
      <w:r>
        <w:rPr>
          <w:rFonts w:ascii="Calibri" w:hAnsi="Calibri"/>
          <w:sz w:val="24"/>
          <w:szCs w:val="24"/>
          <w:lang w:val="en-US"/>
        </w:rPr>
        <w:t xml:space="preserve">IF NECESSARY: </w:t>
      </w:r>
      <w:r w:rsidR="006C34A4" w:rsidRPr="00666D0C">
        <w:rPr>
          <w:rFonts w:ascii="Calibri" w:hAnsi="Calibri"/>
          <w:sz w:val="24"/>
          <w:szCs w:val="24"/>
        </w:rPr>
        <w:t xml:space="preserve">And finally, some of our </w:t>
      </w:r>
      <w:r w:rsidR="00614289">
        <w:rPr>
          <w:rFonts w:ascii="Calibri" w:hAnsi="Calibri"/>
          <w:sz w:val="24"/>
          <w:szCs w:val="24"/>
        </w:rPr>
        <w:t>colleagues</w:t>
      </w:r>
      <w:r w:rsidR="006C34A4" w:rsidRPr="00666D0C">
        <w:rPr>
          <w:rFonts w:ascii="Calibri" w:hAnsi="Calibri"/>
          <w:sz w:val="24"/>
          <w:szCs w:val="24"/>
        </w:rPr>
        <w:t xml:space="preserve"> from the National Cancer Institute are here today – behind the mirror - to observe and see for themselves how the questions work.</w:t>
      </w:r>
    </w:p>
    <w:p w:rsidR="00A74A6A" w:rsidRPr="00666D0C" w:rsidRDefault="00A74A6A" w:rsidP="006C34A4">
      <w:pPr>
        <w:pStyle w:val="BodyText2"/>
        <w:rPr>
          <w:rFonts w:ascii="Calibri" w:hAnsi="Calibri"/>
          <w:sz w:val="24"/>
          <w:szCs w:val="24"/>
        </w:rPr>
      </w:pPr>
    </w:p>
    <w:p w:rsidR="006C34A4" w:rsidRPr="0076407A" w:rsidRDefault="006C34A4" w:rsidP="006C34A4">
      <w:pPr>
        <w:tabs>
          <w:tab w:val="left" w:pos="-1440"/>
          <w:tab w:val="left" w:pos="-720"/>
          <w:tab w:val="left" w:pos="720"/>
          <w:tab w:val="left" w:pos="1195"/>
          <w:tab w:val="left" w:pos="1800"/>
          <w:tab w:val="left" w:pos="2404"/>
          <w:tab w:val="left" w:pos="2995"/>
          <w:tab w:val="left" w:pos="3600"/>
        </w:tabs>
        <w:suppressAutoHyphens/>
        <w:rPr>
          <w:i/>
          <w:sz w:val="24"/>
          <w:szCs w:val="24"/>
        </w:rPr>
      </w:pPr>
      <w:r w:rsidRPr="00666D0C">
        <w:rPr>
          <w:sz w:val="24"/>
          <w:szCs w:val="24"/>
          <w:u w:val="single"/>
        </w:rPr>
        <w:t>CONSENT FORM</w:t>
      </w:r>
      <w:r w:rsidRPr="00666D0C">
        <w:rPr>
          <w:i/>
          <w:sz w:val="24"/>
          <w:szCs w:val="24"/>
        </w:rPr>
        <w:t xml:space="preserve">:  Here is a form I must ask you to look over and sign – it basically covers the points I’ve just gone over with you and indicates you have agreed to take part </w:t>
      </w:r>
      <w:r w:rsidRPr="00666D0C">
        <w:rPr>
          <w:sz w:val="24"/>
          <w:szCs w:val="24"/>
        </w:rPr>
        <w:t xml:space="preserve">(ONE COPY FOR </w:t>
      </w:r>
      <w:r w:rsidRPr="0076407A">
        <w:rPr>
          <w:i/>
          <w:sz w:val="24"/>
          <w:szCs w:val="24"/>
        </w:rPr>
        <w:t>RESPONDENT, ONE COPY FOR US)</w:t>
      </w:r>
    </w:p>
    <w:p w:rsidR="00DE0B1A" w:rsidRPr="00831058" w:rsidRDefault="00666D0C" w:rsidP="00831058">
      <w:pPr>
        <w:spacing w:after="0" w:line="240" w:lineRule="atLeast"/>
        <w:jc w:val="both"/>
        <w:rPr>
          <w:i/>
          <w:sz w:val="24"/>
          <w:szCs w:val="24"/>
        </w:rPr>
      </w:pPr>
      <w:r w:rsidRPr="00831058">
        <w:rPr>
          <w:i/>
          <w:sz w:val="24"/>
          <w:szCs w:val="24"/>
        </w:rPr>
        <w:t xml:space="preserve">  </w:t>
      </w:r>
    </w:p>
    <w:p w:rsidR="00C426CE" w:rsidRPr="004C56EA" w:rsidRDefault="00666D0C" w:rsidP="00C426CE">
      <w:pPr>
        <w:rPr>
          <w:i/>
          <w:sz w:val="24"/>
          <w:szCs w:val="24"/>
        </w:rPr>
      </w:pPr>
      <w:r>
        <w:br w:type="page"/>
      </w:r>
      <w:r w:rsidR="00C426CE" w:rsidRPr="004C56EA">
        <w:rPr>
          <w:i/>
          <w:sz w:val="24"/>
          <w:szCs w:val="24"/>
        </w:rPr>
        <w:lastRenderedPageBreak/>
        <w:t xml:space="preserve">So let’s move on.  I’d like you to fill it out the best you can, but let me say a few things first….  </w:t>
      </w:r>
    </w:p>
    <w:p w:rsidR="00C426CE" w:rsidRPr="004C56EA" w:rsidRDefault="00C426CE" w:rsidP="00C426CE">
      <w:pPr>
        <w:numPr>
          <w:ilvl w:val="0"/>
          <w:numId w:val="2"/>
        </w:numPr>
        <w:tabs>
          <w:tab w:val="left" w:pos="-1440"/>
          <w:tab w:val="left" w:pos="-720"/>
          <w:tab w:val="left" w:pos="1195"/>
          <w:tab w:val="left" w:pos="1800"/>
          <w:tab w:val="left" w:pos="2404"/>
          <w:tab w:val="left" w:pos="2995"/>
          <w:tab w:val="left" w:pos="3600"/>
        </w:tabs>
        <w:suppressAutoHyphens/>
        <w:spacing w:after="120" w:line="240" w:lineRule="atLeast"/>
        <w:jc w:val="both"/>
        <w:rPr>
          <w:i/>
          <w:sz w:val="24"/>
          <w:szCs w:val="24"/>
        </w:rPr>
      </w:pPr>
      <w:r w:rsidRPr="004C56EA">
        <w:rPr>
          <w:i/>
          <w:sz w:val="24"/>
          <w:szCs w:val="24"/>
        </w:rPr>
        <w:t xml:space="preserve">I’d like you to </w:t>
      </w:r>
      <w:r w:rsidRPr="004C56EA">
        <w:rPr>
          <w:i/>
          <w:sz w:val="24"/>
          <w:szCs w:val="24"/>
          <w:u w:val="single"/>
        </w:rPr>
        <w:t>read aloud</w:t>
      </w:r>
      <w:r w:rsidRPr="004C56EA">
        <w:rPr>
          <w:i/>
          <w:sz w:val="24"/>
          <w:szCs w:val="24"/>
        </w:rPr>
        <w:t xml:space="preserve"> as you go along – just read the question and whatever your answer is. I’m going to be filling in your answers on my copy.  </w:t>
      </w:r>
    </w:p>
    <w:p w:rsidR="00C426CE" w:rsidRPr="004C56EA" w:rsidRDefault="00C426CE" w:rsidP="00C426CE">
      <w:pPr>
        <w:numPr>
          <w:ilvl w:val="0"/>
          <w:numId w:val="2"/>
        </w:numPr>
        <w:tabs>
          <w:tab w:val="left" w:pos="-1440"/>
          <w:tab w:val="left" w:pos="-720"/>
          <w:tab w:val="left" w:pos="1195"/>
          <w:tab w:val="left" w:pos="1800"/>
          <w:tab w:val="left" w:pos="2404"/>
          <w:tab w:val="left" w:pos="2995"/>
          <w:tab w:val="left" w:pos="3600"/>
        </w:tabs>
        <w:suppressAutoHyphens/>
        <w:spacing w:after="120" w:line="240" w:lineRule="atLeast"/>
        <w:jc w:val="both"/>
        <w:rPr>
          <w:i/>
          <w:sz w:val="24"/>
          <w:szCs w:val="24"/>
        </w:rPr>
      </w:pPr>
      <w:r w:rsidRPr="004C56EA">
        <w:rPr>
          <w:i/>
          <w:sz w:val="24"/>
          <w:szCs w:val="24"/>
        </w:rPr>
        <w:t xml:space="preserve"> As much as possible, just read and respond to this the way you think you normally would if you were at home doing this on your own.  Again, some people might read practically every word they see, while others might be inclined to skip stuff here and there  – just do whatever feels right to you.</w:t>
      </w:r>
    </w:p>
    <w:p w:rsidR="00C426CE" w:rsidRDefault="00C426CE" w:rsidP="00C426CE">
      <w:pPr>
        <w:numPr>
          <w:ilvl w:val="0"/>
          <w:numId w:val="2"/>
        </w:numPr>
        <w:tabs>
          <w:tab w:val="left" w:pos="-1440"/>
          <w:tab w:val="left" w:pos="-720"/>
          <w:tab w:val="left" w:pos="1195"/>
          <w:tab w:val="left" w:pos="1800"/>
          <w:tab w:val="left" w:pos="2404"/>
          <w:tab w:val="left" w:pos="2995"/>
          <w:tab w:val="left" w:pos="3600"/>
        </w:tabs>
        <w:suppressAutoHyphens/>
        <w:spacing w:after="120" w:line="240" w:lineRule="atLeast"/>
        <w:jc w:val="both"/>
        <w:rPr>
          <w:i/>
          <w:sz w:val="24"/>
          <w:szCs w:val="24"/>
        </w:rPr>
      </w:pPr>
      <w:r w:rsidRPr="004C56EA">
        <w:rPr>
          <w:i/>
          <w:sz w:val="24"/>
          <w:szCs w:val="24"/>
        </w:rPr>
        <w:t xml:space="preserve">Please share whatever reactions come to mind while you’re filling it out.  We’re especially interested in knowing about things that confuse you, such as when you’re not quite sure what a question is asking you – just let me know when that happens. </w:t>
      </w:r>
    </w:p>
    <w:p w:rsidR="00C426CE" w:rsidRPr="004C56EA" w:rsidRDefault="00C426CE" w:rsidP="00C426CE">
      <w:pPr>
        <w:numPr>
          <w:ilvl w:val="0"/>
          <w:numId w:val="2"/>
        </w:numPr>
        <w:tabs>
          <w:tab w:val="left" w:pos="-1440"/>
          <w:tab w:val="left" w:pos="-720"/>
          <w:tab w:val="left" w:pos="1195"/>
          <w:tab w:val="left" w:pos="1800"/>
          <w:tab w:val="left" w:pos="2404"/>
          <w:tab w:val="left" w:pos="2995"/>
          <w:tab w:val="left" w:pos="3600"/>
        </w:tabs>
        <w:suppressAutoHyphens/>
        <w:spacing w:after="0" w:line="240" w:lineRule="atLeast"/>
        <w:jc w:val="both"/>
        <w:rPr>
          <w:i/>
          <w:sz w:val="24"/>
          <w:szCs w:val="24"/>
        </w:rPr>
      </w:pPr>
      <w:r w:rsidRPr="004C56EA">
        <w:rPr>
          <w:i/>
          <w:sz w:val="24"/>
          <w:szCs w:val="24"/>
        </w:rPr>
        <w:t>Finally, we’ll pause now and then to discuss something about a question – I might ask you to tell me why you answered the way you did, or ask you to tell me in your own words what you think the question is asking.</w:t>
      </w:r>
    </w:p>
    <w:p w:rsidR="00666D0C" w:rsidRDefault="00666D0C" w:rsidP="00C426CE">
      <w:pPr>
        <w:tabs>
          <w:tab w:val="left" w:pos="-1440"/>
          <w:tab w:val="left" w:pos="-720"/>
          <w:tab w:val="left" w:pos="720"/>
          <w:tab w:val="left" w:pos="1195"/>
          <w:tab w:val="left" w:pos="1800"/>
          <w:tab w:val="left" w:pos="2404"/>
          <w:tab w:val="left" w:pos="2995"/>
          <w:tab w:val="left" w:pos="3600"/>
        </w:tabs>
        <w:suppressAutoHyphens/>
        <w:rPr>
          <w:i/>
          <w:sz w:val="24"/>
          <w:szCs w:val="24"/>
        </w:rPr>
      </w:pPr>
      <w:r>
        <w:rPr>
          <w:i/>
          <w:sz w:val="24"/>
          <w:szCs w:val="24"/>
        </w:rPr>
        <w:t xml:space="preserve"> </w:t>
      </w:r>
    </w:p>
    <w:p w:rsidR="00C426CE" w:rsidRDefault="00C426CE" w:rsidP="00C426CE">
      <w:pPr>
        <w:tabs>
          <w:tab w:val="left" w:pos="-1440"/>
          <w:tab w:val="left" w:pos="-720"/>
          <w:tab w:val="left" w:pos="720"/>
          <w:tab w:val="left" w:pos="1195"/>
          <w:tab w:val="left" w:pos="1800"/>
          <w:tab w:val="left" w:pos="2404"/>
          <w:tab w:val="left" w:pos="2995"/>
          <w:tab w:val="left" w:pos="3600"/>
        </w:tabs>
        <w:suppressAutoHyphens/>
        <w:rPr>
          <w:i/>
          <w:sz w:val="24"/>
          <w:szCs w:val="24"/>
        </w:rPr>
      </w:pPr>
      <w:r>
        <w:rPr>
          <w:i/>
          <w:sz w:val="24"/>
          <w:szCs w:val="24"/>
        </w:rPr>
        <w:t>ANY QUESTIONS?</w:t>
      </w:r>
    </w:p>
    <w:p w:rsidR="00DE0B1A" w:rsidRPr="00DE0B1A" w:rsidRDefault="00DE0B1A" w:rsidP="006B4F11">
      <w:r w:rsidRPr="00DE0B1A">
        <w:t xml:space="preserve">HAND RESPONDENT THE </w:t>
      </w:r>
      <w:r w:rsidR="006B4F11">
        <w:t>QUESTIONNAIRE</w:t>
      </w:r>
      <w:r w:rsidRPr="00DE0B1A">
        <w:t>.</w:t>
      </w:r>
      <w:r w:rsidR="0076407A">
        <w:t xml:space="preserve">  </w:t>
      </w:r>
    </w:p>
    <w:p w:rsidR="00C426CE" w:rsidRDefault="00C426CE">
      <w:pPr>
        <w:spacing w:after="0" w:line="240" w:lineRule="auto"/>
        <w:rPr>
          <w:i/>
          <w:sz w:val="24"/>
          <w:szCs w:val="24"/>
        </w:rPr>
      </w:pPr>
      <w:r>
        <w:rPr>
          <w:i/>
          <w:sz w:val="24"/>
          <w:szCs w:val="24"/>
        </w:rPr>
        <w:br w:type="page"/>
      </w:r>
    </w:p>
    <w:p w:rsidR="009C295F" w:rsidRDefault="009C295F" w:rsidP="00045924">
      <w:pPr>
        <w:spacing w:after="0"/>
      </w:pPr>
      <w:r>
        <w:rPr>
          <w:b/>
        </w:rPr>
        <w:lastRenderedPageBreak/>
        <w:t>INTERVIEWERS, PLEASE NOTE</w:t>
      </w:r>
      <w:r w:rsidR="00B64EE4">
        <w:t xml:space="preserve">: </w:t>
      </w:r>
    </w:p>
    <w:p w:rsidR="009C295F" w:rsidRDefault="009C295F" w:rsidP="00045924">
      <w:pPr>
        <w:spacing w:after="0"/>
      </w:pPr>
    </w:p>
    <w:p w:rsidR="00E50CCE" w:rsidRDefault="00E50CCE" w:rsidP="009C295F">
      <w:pPr>
        <w:numPr>
          <w:ilvl w:val="0"/>
          <w:numId w:val="8"/>
        </w:numPr>
        <w:spacing w:after="120"/>
      </w:pPr>
      <w:r>
        <w:t>Fill out your copy of the questionnaire as the respondent says his/her answers – it will help with the probing.</w:t>
      </w:r>
    </w:p>
    <w:p w:rsidR="00045924" w:rsidRDefault="00B64EE4" w:rsidP="009C295F">
      <w:pPr>
        <w:numPr>
          <w:ilvl w:val="0"/>
          <w:numId w:val="8"/>
        </w:numPr>
        <w:spacing w:after="120"/>
      </w:pPr>
      <w:r>
        <w:t>When respondents miss a skip instruction let them proceed and on their own unless they appear confused by a question not applying to them.  When this happens, point out the skip instruction and show them where to go next.</w:t>
      </w:r>
      <w:r w:rsidR="005F1788">
        <w:t xml:space="preserve">  If appropriate, probe on </w:t>
      </w:r>
      <w:r w:rsidR="00E37CA3">
        <w:t>what happened at</w:t>
      </w:r>
      <w:r w:rsidR="005F1788">
        <w:t xml:space="preserve"> the skip instruction</w:t>
      </w:r>
      <w:r w:rsidR="00E37CA3">
        <w:t xml:space="preserve"> initially</w:t>
      </w:r>
      <w:r w:rsidR="005F1788">
        <w:t>.</w:t>
      </w:r>
    </w:p>
    <w:p w:rsidR="00FD0435" w:rsidRDefault="00CA08F1" w:rsidP="009C295F">
      <w:pPr>
        <w:numPr>
          <w:ilvl w:val="0"/>
          <w:numId w:val="8"/>
        </w:numPr>
        <w:spacing w:after="120"/>
      </w:pPr>
      <w:r>
        <w:t>O</w:t>
      </w:r>
      <w:r w:rsidR="00FD0435">
        <w:t xml:space="preserve">bserve carefully and probe as appropriate for potential misinterpretations, </w:t>
      </w:r>
      <w:r>
        <w:t xml:space="preserve">inability to recall, failures to answer, </w:t>
      </w:r>
      <w:r w:rsidR="00FD0435">
        <w:t>missing response choices, or anything else that m</w:t>
      </w:r>
      <w:r w:rsidR="003A030D">
        <w:t>a</w:t>
      </w:r>
      <w:r w:rsidR="00FD0435">
        <w:t>y result in response error.</w:t>
      </w:r>
      <w:r>
        <w:t xml:space="preserve">  Clues to look for include taking a long time to answer</w:t>
      </w:r>
      <w:r w:rsidR="00EF39C6">
        <w:t>, having to read a question more than once,</w:t>
      </w:r>
      <w:r>
        <w:t xml:space="preserve"> changing one’s answer</w:t>
      </w:r>
      <w:r w:rsidR="00C62A36">
        <w:t>, and body language</w:t>
      </w:r>
      <w:r>
        <w:t xml:space="preserve"> (e.g., </w:t>
      </w:r>
      <w:r>
        <w:rPr>
          <w:i/>
        </w:rPr>
        <w:t>I noticed it took you longer to answer that question than most of the other questions here – what were you thinking about there?</w:t>
      </w:r>
      <w:r w:rsidR="00C62A36">
        <w:rPr>
          <w:i/>
        </w:rPr>
        <w:t xml:space="preserve">   </w:t>
      </w:r>
      <w:r w:rsidR="00C62A36">
        <w:t xml:space="preserve">OR   </w:t>
      </w:r>
      <w:r w:rsidR="00C62A36">
        <w:rPr>
          <w:i/>
        </w:rPr>
        <w:t>I noticed you got a funny look on your face when you read that question – can you tell me what that was about?</w:t>
      </w:r>
      <w:r>
        <w:rPr>
          <w:i/>
        </w:rPr>
        <w:t>)</w:t>
      </w:r>
    </w:p>
    <w:p w:rsidR="009C295F" w:rsidRDefault="009C295F" w:rsidP="009C295F">
      <w:pPr>
        <w:numPr>
          <w:ilvl w:val="0"/>
          <w:numId w:val="8"/>
        </w:numPr>
        <w:spacing w:after="0"/>
      </w:pPr>
      <w:r w:rsidRPr="00E37CA3">
        <w:rPr>
          <w:b/>
        </w:rPr>
        <w:t xml:space="preserve">In general, do your probing once the respondent has completed </w:t>
      </w:r>
      <w:r w:rsidR="007C79F3" w:rsidRPr="00E37CA3">
        <w:rPr>
          <w:b/>
        </w:rPr>
        <w:t>the</w:t>
      </w:r>
      <w:r w:rsidRPr="00E37CA3">
        <w:rPr>
          <w:b/>
        </w:rPr>
        <w:t xml:space="preserve"> section</w:t>
      </w:r>
      <w:r>
        <w:t xml:space="preserve">.  </w:t>
      </w:r>
      <w:r w:rsidR="006C266D">
        <w:t>Focus the respondent on a question by saying something like “</w:t>
      </w:r>
      <w:r w:rsidR="006C266D" w:rsidRPr="00777E2F">
        <w:rPr>
          <w:i/>
        </w:rPr>
        <w:t>Let’s talk about question B6</w:t>
      </w:r>
      <w:r w:rsidR="006C266D">
        <w:t xml:space="preserve">.”  </w:t>
      </w:r>
      <w:r>
        <w:t>The main exception is when a respondent is showing clear difficulty/confusion with a question – in that case, probe immediately.</w:t>
      </w:r>
    </w:p>
    <w:p w:rsidR="009C295F" w:rsidRDefault="009C295F" w:rsidP="009C295F">
      <w:pPr>
        <w:spacing w:after="0"/>
        <w:ind w:left="720"/>
      </w:pPr>
    </w:p>
    <w:p w:rsidR="005F1788" w:rsidRDefault="005F1788" w:rsidP="00422B72">
      <w:pPr>
        <w:tabs>
          <w:tab w:val="left" w:pos="-1440"/>
          <w:tab w:val="left" w:pos="-720"/>
          <w:tab w:val="left" w:pos="720"/>
          <w:tab w:val="left" w:pos="1195"/>
          <w:tab w:val="left" w:pos="1800"/>
          <w:tab w:val="left" w:pos="2404"/>
          <w:tab w:val="left" w:pos="2995"/>
          <w:tab w:val="left" w:pos="3600"/>
        </w:tabs>
        <w:suppressAutoHyphens/>
        <w:rPr>
          <w:u w:val="single"/>
        </w:rPr>
      </w:pPr>
    </w:p>
    <w:p w:rsidR="00EF1E95" w:rsidRDefault="00EF1E95">
      <w:pPr>
        <w:spacing w:after="0" w:line="240" w:lineRule="auto"/>
        <w:rPr>
          <w:b/>
          <w:u w:val="single"/>
        </w:rPr>
      </w:pPr>
      <w:r>
        <w:rPr>
          <w:b/>
          <w:u w:val="single"/>
        </w:rPr>
        <w:br w:type="page"/>
      </w:r>
    </w:p>
    <w:p w:rsidR="00422B72" w:rsidRPr="00C52CD4" w:rsidRDefault="00422B72" w:rsidP="00422B72">
      <w:pPr>
        <w:tabs>
          <w:tab w:val="left" w:pos="-1440"/>
          <w:tab w:val="left" w:pos="-720"/>
          <w:tab w:val="left" w:pos="720"/>
          <w:tab w:val="left" w:pos="1195"/>
          <w:tab w:val="left" w:pos="1800"/>
          <w:tab w:val="left" w:pos="2404"/>
          <w:tab w:val="left" w:pos="2995"/>
          <w:tab w:val="left" w:pos="3600"/>
        </w:tabs>
        <w:suppressAutoHyphens/>
        <w:rPr>
          <w:b/>
          <w:u w:val="single"/>
        </w:rPr>
      </w:pPr>
      <w:r w:rsidRPr="00C52CD4">
        <w:rPr>
          <w:b/>
          <w:u w:val="single"/>
        </w:rPr>
        <w:lastRenderedPageBreak/>
        <w:t xml:space="preserve">QUESTIONNAIRE SECTION </w:t>
      </w:r>
      <w:r w:rsidR="00B64EE4" w:rsidRPr="00C52CD4">
        <w:rPr>
          <w:b/>
          <w:u w:val="single"/>
        </w:rPr>
        <w:t>B</w:t>
      </w:r>
      <w:r w:rsidR="00BB6FB8">
        <w:rPr>
          <w:b/>
          <w:u w:val="single"/>
        </w:rPr>
        <w:t xml:space="preserve"> (USING THE INTERNET TO FIND INFORMATION)</w:t>
      </w:r>
    </w:p>
    <w:p w:rsidR="002F59DD" w:rsidRDefault="002F59DD" w:rsidP="00F845DF">
      <w:pPr>
        <w:spacing w:after="0"/>
      </w:pPr>
      <w:r>
        <w:t xml:space="preserve">Have respondent answer </w:t>
      </w:r>
      <w:r w:rsidR="00EF1E95">
        <w:t>entire section</w:t>
      </w:r>
      <w:r w:rsidR="00F946E5">
        <w:t xml:space="preserve"> before probing</w:t>
      </w:r>
    </w:p>
    <w:p w:rsidR="002F59DD" w:rsidRDefault="002F59DD" w:rsidP="00F845DF">
      <w:pPr>
        <w:spacing w:after="0"/>
      </w:pPr>
    </w:p>
    <w:p w:rsidR="002F59DD" w:rsidRDefault="002F59DD" w:rsidP="00F845DF">
      <w:pPr>
        <w:spacing w:after="0"/>
      </w:pPr>
      <w:r w:rsidRPr="003A030D">
        <w:rPr>
          <w:b/>
        </w:rPr>
        <w:t>B1-</w:t>
      </w:r>
      <w:r w:rsidR="002E6EC3" w:rsidRPr="003A030D">
        <w:rPr>
          <w:b/>
        </w:rPr>
        <w:t>B2</w:t>
      </w:r>
      <w:r w:rsidR="003A030D">
        <w:t>:</w:t>
      </w:r>
      <w:r w:rsidR="003A030D" w:rsidRPr="003A030D">
        <w:t xml:space="preserve"> </w:t>
      </w:r>
      <w:r w:rsidR="003A030D">
        <w:t>Do not probe</w:t>
      </w:r>
    </w:p>
    <w:p w:rsidR="002F59DD" w:rsidRDefault="002F59DD" w:rsidP="00F845DF">
      <w:pPr>
        <w:spacing w:after="0"/>
      </w:pPr>
    </w:p>
    <w:p w:rsidR="000E6265" w:rsidRPr="003A030D" w:rsidRDefault="002E6EC3" w:rsidP="002E6EC3">
      <w:pPr>
        <w:spacing w:after="0"/>
        <w:rPr>
          <w:b/>
        </w:rPr>
      </w:pPr>
      <w:r w:rsidRPr="003A030D">
        <w:rPr>
          <w:b/>
        </w:rPr>
        <w:t xml:space="preserve">B3: </w:t>
      </w:r>
    </w:p>
    <w:p w:rsidR="00A22EB3" w:rsidRPr="00A22EB3" w:rsidRDefault="00533CB2" w:rsidP="002E6EC3">
      <w:pPr>
        <w:spacing w:after="0"/>
        <w:rPr>
          <w:i/>
        </w:rPr>
      </w:pPr>
      <w:r w:rsidRPr="00A22EB3">
        <w:rPr>
          <w:i/>
        </w:rPr>
        <w:t>Can you tell me about the different</w:t>
      </w:r>
      <w:r w:rsidR="00A22EB3" w:rsidRPr="00A22EB3">
        <w:rPr>
          <w:i/>
        </w:rPr>
        <w:t xml:space="preserve"> ways you access the internet? </w:t>
      </w:r>
    </w:p>
    <w:p w:rsidR="00533CB2" w:rsidRDefault="00A22EB3" w:rsidP="00A22EB3">
      <w:pPr>
        <w:spacing w:after="0"/>
        <w:ind w:firstLine="720"/>
      </w:pPr>
      <w:r>
        <w:t>-C</w:t>
      </w:r>
      <w:r w:rsidR="00533CB2">
        <w:t xml:space="preserve">onfirm that this aligns with their answers to B2 as well] </w:t>
      </w:r>
    </w:p>
    <w:p w:rsidR="002E6EC3" w:rsidRDefault="002E6EC3" w:rsidP="002E6EC3">
      <w:pPr>
        <w:spacing w:after="0"/>
      </w:pPr>
      <w:r>
        <w:t xml:space="preserve">Probe any NA responses or if they mark Daily or Sometimes for g - Other </w:t>
      </w:r>
    </w:p>
    <w:p w:rsidR="002E6EC3" w:rsidRDefault="002E6EC3" w:rsidP="002E6EC3">
      <w:pPr>
        <w:spacing w:after="0"/>
      </w:pPr>
    </w:p>
    <w:p w:rsidR="000E6265" w:rsidRPr="003A030D" w:rsidRDefault="002E6EC3" w:rsidP="002E6EC3">
      <w:pPr>
        <w:spacing w:after="0"/>
        <w:rPr>
          <w:b/>
        </w:rPr>
      </w:pPr>
      <w:r w:rsidRPr="003A030D">
        <w:rPr>
          <w:b/>
        </w:rPr>
        <w:t xml:space="preserve">B4: </w:t>
      </w:r>
    </w:p>
    <w:p w:rsidR="002E6EC3" w:rsidRDefault="002E6EC3" w:rsidP="002E6EC3">
      <w:pPr>
        <w:spacing w:after="0"/>
      </w:pPr>
      <w:r>
        <w:t xml:space="preserve">Only probe if their answer </w:t>
      </w:r>
      <w:r w:rsidR="00A46993">
        <w:t xml:space="preserve">seems </w:t>
      </w:r>
      <w:r>
        <w:t xml:space="preserve">inconsistent with B5 (Basic cell phone + </w:t>
      </w:r>
      <w:r w:rsidR="00F946E5">
        <w:t>Uses App</w:t>
      </w:r>
      <w:r>
        <w:t xml:space="preserve">; I don’t have any + </w:t>
      </w:r>
      <w:r w:rsidR="00F946E5">
        <w:t>Uses App</w:t>
      </w:r>
      <w:r>
        <w:t>)</w:t>
      </w:r>
    </w:p>
    <w:p w:rsidR="002E6EC3" w:rsidRDefault="002E6EC3" w:rsidP="00F845DF">
      <w:pPr>
        <w:spacing w:after="0"/>
      </w:pPr>
    </w:p>
    <w:p w:rsidR="000E6265" w:rsidRPr="003A030D" w:rsidRDefault="002E6EC3" w:rsidP="00F845DF">
      <w:pPr>
        <w:spacing w:after="0"/>
        <w:rPr>
          <w:b/>
        </w:rPr>
      </w:pPr>
      <w:r w:rsidRPr="003A030D">
        <w:rPr>
          <w:b/>
        </w:rPr>
        <w:t xml:space="preserve">B5: </w:t>
      </w:r>
    </w:p>
    <w:p w:rsidR="002E6EC3" w:rsidRDefault="002E6EC3" w:rsidP="00F845DF">
      <w:pPr>
        <w:spacing w:after="0"/>
      </w:pPr>
      <w:r>
        <w:t xml:space="preserve">IF YES – </w:t>
      </w:r>
      <w:r w:rsidR="000E6265" w:rsidRPr="00A22EB3">
        <w:rPr>
          <w:i/>
        </w:rPr>
        <w:t xml:space="preserve">How did you come up with your answer? </w:t>
      </w:r>
      <w:r w:rsidRPr="00A22EB3">
        <w:rPr>
          <w:i/>
        </w:rPr>
        <w:t xml:space="preserve">Can you tell me about the apps that you are referring to? What are they called? </w:t>
      </w:r>
      <w:r w:rsidR="000F6EF0" w:rsidRPr="00A22EB3">
        <w:rPr>
          <w:i/>
        </w:rPr>
        <w:t>D</w:t>
      </w:r>
      <w:r w:rsidRPr="00A22EB3">
        <w:rPr>
          <w:i/>
        </w:rPr>
        <w:t>o you use them?</w:t>
      </w:r>
      <w:r w:rsidR="000F6EF0">
        <w:t xml:space="preserve"> </w:t>
      </w:r>
    </w:p>
    <w:p w:rsidR="002E6EC3" w:rsidRDefault="002E6EC3" w:rsidP="00F845DF">
      <w:pPr>
        <w:spacing w:after="0"/>
      </w:pPr>
      <w:r>
        <w:t>IF NO</w:t>
      </w:r>
      <w:r w:rsidR="00405646">
        <w:t>, DK or DO NOT HAVE…</w:t>
      </w:r>
      <w:r>
        <w:t xml:space="preserve"> </w:t>
      </w:r>
      <w:r w:rsidR="00405646">
        <w:t>-</w:t>
      </w:r>
      <w:r>
        <w:t xml:space="preserve"> </w:t>
      </w:r>
      <w:r w:rsidRPr="00426C91">
        <w:rPr>
          <w:i/>
        </w:rPr>
        <w:t>Tell me what you were thinking about when you answered this question.</w:t>
      </w:r>
      <w:r w:rsidR="00405646" w:rsidRPr="00426C91">
        <w:rPr>
          <w:i/>
        </w:rPr>
        <w:t xml:space="preserve"> Have you heard of ‘apps’? </w:t>
      </w:r>
    </w:p>
    <w:p w:rsidR="00EF1E95" w:rsidRDefault="00EF1E95" w:rsidP="00F845DF">
      <w:pPr>
        <w:spacing w:after="0"/>
      </w:pPr>
    </w:p>
    <w:p w:rsidR="000E6265" w:rsidRPr="003A030D" w:rsidRDefault="00EF1E95" w:rsidP="00F845DF">
      <w:pPr>
        <w:spacing w:after="0"/>
        <w:rPr>
          <w:b/>
        </w:rPr>
      </w:pPr>
      <w:r w:rsidRPr="003A030D">
        <w:rPr>
          <w:b/>
        </w:rPr>
        <w:t>B6</w:t>
      </w:r>
      <w:r w:rsidR="000E6265" w:rsidRPr="003A030D">
        <w:rPr>
          <w:b/>
        </w:rPr>
        <w:t>a,b,c</w:t>
      </w:r>
      <w:r w:rsidRPr="003A030D">
        <w:rPr>
          <w:b/>
        </w:rPr>
        <w:t xml:space="preserve">: </w:t>
      </w:r>
    </w:p>
    <w:p w:rsidR="00EF1E95" w:rsidRDefault="000E6265" w:rsidP="00F845DF">
      <w:pPr>
        <w:spacing w:after="0"/>
      </w:pPr>
      <w:r>
        <w:t xml:space="preserve">IF YES - </w:t>
      </w:r>
      <w:r w:rsidRPr="00426C91">
        <w:rPr>
          <w:i/>
        </w:rPr>
        <w:t>How did you come up with your answer?</w:t>
      </w:r>
    </w:p>
    <w:p w:rsidR="00EF1E95" w:rsidRPr="00A22EB3" w:rsidRDefault="00EF1E95" w:rsidP="00F845DF">
      <w:pPr>
        <w:spacing w:after="0"/>
      </w:pPr>
      <w:r>
        <w:t xml:space="preserve">IF ALL ARE NO – </w:t>
      </w:r>
      <w:r w:rsidR="00A22EB3">
        <w:t xml:space="preserve">Confirm whether or not they use the apps – if they do then try and determine how they use them. </w:t>
      </w:r>
    </w:p>
    <w:p w:rsidR="00EF1E95" w:rsidRDefault="00EF1E95" w:rsidP="00F845DF">
      <w:pPr>
        <w:spacing w:after="0"/>
      </w:pPr>
    </w:p>
    <w:p w:rsidR="00EF1E95" w:rsidRPr="003A030D" w:rsidRDefault="00EF1E95" w:rsidP="00F845DF">
      <w:pPr>
        <w:spacing w:after="0"/>
        <w:rPr>
          <w:b/>
        </w:rPr>
      </w:pPr>
      <w:r w:rsidRPr="003A030D">
        <w:rPr>
          <w:b/>
        </w:rPr>
        <w:t xml:space="preserve">B7: </w:t>
      </w:r>
    </w:p>
    <w:p w:rsidR="00EF1E95" w:rsidRDefault="00EF1E95" w:rsidP="00F845DF">
      <w:pPr>
        <w:spacing w:after="0"/>
      </w:pPr>
      <w:r>
        <w:t xml:space="preserve">IF YES – </w:t>
      </w:r>
      <w:r w:rsidR="00F946E5" w:rsidRPr="00426C91">
        <w:rPr>
          <w:i/>
        </w:rPr>
        <w:t xml:space="preserve">How did you come up with your answer? What did you use? When did you use it? </w:t>
      </w:r>
    </w:p>
    <w:p w:rsidR="00F946E5" w:rsidRDefault="00A22EB3" w:rsidP="00426C91">
      <w:pPr>
        <w:spacing w:after="0"/>
        <w:ind w:firstLine="720"/>
      </w:pPr>
      <w:r>
        <w:t>-A</w:t>
      </w:r>
      <w:r w:rsidR="00F946E5">
        <w:t>re they referring to the same thing as B5 &amp; B6</w:t>
      </w:r>
      <w:r>
        <w:t>?</w:t>
      </w:r>
    </w:p>
    <w:p w:rsidR="002E6EC3" w:rsidRDefault="00F946E5">
      <w:pPr>
        <w:spacing w:after="0"/>
      </w:pPr>
      <w:r>
        <w:t xml:space="preserve">IF NO </w:t>
      </w:r>
      <w:r w:rsidR="000F6EF0">
        <w:t xml:space="preserve">or DK </w:t>
      </w:r>
      <w:r>
        <w:t xml:space="preserve">– </w:t>
      </w:r>
      <w:r w:rsidRPr="00426C91">
        <w:rPr>
          <w:i/>
        </w:rPr>
        <w:t>How did you come up with your answer? Can you say in your own words what this question is asking?</w:t>
      </w:r>
      <w:r>
        <w:t xml:space="preserve"> </w:t>
      </w:r>
      <w:r w:rsidR="00A46993">
        <w:br/>
      </w:r>
    </w:p>
    <w:p w:rsidR="00A46993" w:rsidRDefault="00A46993">
      <w:pPr>
        <w:spacing w:after="0"/>
        <w:rPr>
          <w:i/>
        </w:rPr>
      </w:pPr>
      <w:r>
        <w:t xml:space="preserve">IF B5 </w:t>
      </w:r>
      <w:r w:rsidRPr="00A46993">
        <w:t>≠ B7 –</w:t>
      </w:r>
      <w:r>
        <w:t xml:space="preserve"> </w:t>
      </w:r>
      <w:r w:rsidR="001441CC">
        <w:t>If not apparent, t</w:t>
      </w:r>
      <w:r w:rsidRPr="00A46993">
        <w:t xml:space="preserve">ry and determine the </w:t>
      </w:r>
      <w:r w:rsidR="001441CC" w:rsidRPr="00A46993">
        <w:t>difference</w:t>
      </w:r>
      <w:r w:rsidR="001441CC">
        <w:t xml:space="preserve"> between</w:t>
      </w:r>
      <w:r>
        <w:t xml:space="preserve"> the answers</w:t>
      </w:r>
      <w:r>
        <w:rPr>
          <w:i/>
        </w:rPr>
        <w:t xml:space="preserve"> </w:t>
      </w:r>
    </w:p>
    <w:p w:rsidR="00A46993" w:rsidRDefault="00A46993">
      <w:pPr>
        <w:spacing w:after="0"/>
      </w:pPr>
      <w:r>
        <w:rPr>
          <w:i/>
        </w:rPr>
        <w:t xml:space="preserve">IF B5 = B7 - </w:t>
      </w:r>
      <w:r w:rsidR="001441CC">
        <w:t xml:space="preserve">If not apparent, </w:t>
      </w:r>
      <w:r>
        <w:rPr>
          <w:i/>
        </w:rPr>
        <w:t xml:space="preserve">Do you think B7 and B5 are asking about the same thing or different things? </w:t>
      </w:r>
    </w:p>
    <w:p w:rsidR="00F946E5" w:rsidRDefault="00F946E5" w:rsidP="00F845DF">
      <w:pPr>
        <w:spacing w:after="0"/>
      </w:pPr>
    </w:p>
    <w:p w:rsidR="00F946E5" w:rsidRPr="00A46993" w:rsidRDefault="002F59DD" w:rsidP="00F845DF">
      <w:pPr>
        <w:spacing w:after="0"/>
        <w:rPr>
          <w:b/>
        </w:rPr>
      </w:pPr>
      <w:r w:rsidRPr="00A46993">
        <w:rPr>
          <w:b/>
        </w:rPr>
        <w:t>B8</w:t>
      </w:r>
      <w:r w:rsidR="00773AF5" w:rsidRPr="00A46993">
        <w:rPr>
          <w:b/>
        </w:rPr>
        <w:t xml:space="preserve">: </w:t>
      </w:r>
    </w:p>
    <w:p w:rsidR="00F946E5" w:rsidRDefault="00F946E5" w:rsidP="00F845DF">
      <w:pPr>
        <w:spacing w:after="0"/>
      </w:pPr>
      <w:r>
        <w:t xml:space="preserve">IF YES – </w:t>
      </w:r>
      <w:r w:rsidRPr="00426C91">
        <w:rPr>
          <w:i/>
        </w:rPr>
        <w:t>Can you tell me about your answer?</w:t>
      </w:r>
      <w:r>
        <w:t xml:space="preserve"> </w:t>
      </w:r>
    </w:p>
    <w:p w:rsidR="004A1539" w:rsidRPr="004C7175" w:rsidRDefault="004A1539" w:rsidP="00F845DF">
      <w:pPr>
        <w:spacing w:after="0"/>
        <w:rPr>
          <w:i/>
        </w:rPr>
      </w:pPr>
      <w:r>
        <w:t xml:space="preserve">IF NO – </w:t>
      </w:r>
      <w:r>
        <w:rPr>
          <w:i/>
        </w:rPr>
        <w:t xml:space="preserve">What does it mean to ‘share health information from the monitoring device…’ ? </w:t>
      </w:r>
    </w:p>
    <w:p w:rsidR="00F946E5" w:rsidRDefault="00F946E5" w:rsidP="00F946E5">
      <w:pPr>
        <w:spacing w:after="0"/>
      </w:pPr>
      <w:r>
        <w:t xml:space="preserve">IF DK – </w:t>
      </w:r>
      <w:r w:rsidRPr="00426C91">
        <w:rPr>
          <w:i/>
        </w:rPr>
        <w:t>How did you come up with your answer? Can you say in your own words what this question is asking?</w:t>
      </w:r>
      <w:r>
        <w:t xml:space="preserve"> </w:t>
      </w:r>
    </w:p>
    <w:p w:rsidR="00773AF5" w:rsidRDefault="002F59DD" w:rsidP="002F59DD">
      <w:pPr>
        <w:spacing w:after="0"/>
      </w:pPr>
      <w:r w:rsidRPr="004C7175">
        <w:rPr>
          <w:b/>
        </w:rPr>
        <w:t>B9</w:t>
      </w:r>
      <w:r w:rsidR="004A1539">
        <w:rPr>
          <w:b/>
        </w:rPr>
        <w:t>-B10</w:t>
      </w:r>
      <w:r w:rsidR="00705FF9">
        <w:t xml:space="preserve">: </w:t>
      </w:r>
      <w:r w:rsidR="00F83680">
        <w:t>Do not probe.</w:t>
      </w:r>
    </w:p>
    <w:p w:rsidR="004C7175" w:rsidRDefault="004C7175" w:rsidP="002F59DD">
      <w:pPr>
        <w:spacing w:after="0"/>
      </w:pPr>
      <w:r w:rsidRPr="006A479B">
        <w:rPr>
          <w:b/>
        </w:rPr>
        <w:lastRenderedPageBreak/>
        <w:t>B11:</w:t>
      </w:r>
      <w:r>
        <w:t xml:space="preserve"> IF YES-Tell me about your answer.</w:t>
      </w:r>
    </w:p>
    <w:p w:rsidR="004C7175" w:rsidRDefault="004C7175" w:rsidP="002F59DD">
      <w:pPr>
        <w:spacing w:after="0"/>
      </w:pPr>
      <w:r>
        <w:t>IF NO- Have you ever done this before? What kind of text messages might you receive from a healthcare provider?</w:t>
      </w:r>
    </w:p>
    <w:p w:rsidR="004C7175" w:rsidRDefault="004C7175" w:rsidP="002F59DD">
      <w:pPr>
        <w:spacing w:after="0"/>
      </w:pPr>
    </w:p>
    <w:p w:rsidR="00422B72" w:rsidRPr="00C52CD4" w:rsidRDefault="00422B72" w:rsidP="00F845DF">
      <w:pPr>
        <w:tabs>
          <w:tab w:val="left" w:pos="-1440"/>
          <w:tab w:val="left" w:pos="-720"/>
          <w:tab w:val="left" w:pos="720"/>
          <w:tab w:val="left" w:pos="1195"/>
          <w:tab w:val="left" w:pos="1800"/>
          <w:tab w:val="left" w:pos="2404"/>
          <w:tab w:val="left" w:pos="2995"/>
          <w:tab w:val="left" w:pos="3600"/>
        </w:tabs>
        <w:suppressAutoHyphens/>
        <w:spacing w:after="0"/>
        <w:rPr>
          <w:b/>
          <w:u w:val="single"/>
        </w:rPr>
      </w:pPr>
      <w:r w:rsidRPr="00C52CD4">
        <w:rPr>
          <w:b/>
          <w:u w:val="single"/>
        </w:rPr>
        <w:t xml:space="preserve">QUESTIONNAIRE SECTION </w:t>
      </w:r>
      <w:r w:rsidR="00B64EE4" w:rsidRPr="00C52CD4">
        <w:rPr>
          <w:b/>
          <w:u w:val="single"/>
        </w:rPr>
        <w:t>C</w:t>
      </w:r>
      <w:r w:rsidR="00BB6FB8">
        <w:rPr>
          <w:b/>
          <w:u w:val="single"/>
        </w:rPr>
        <w:t xml:space="preserve"> (YOUR HEALTH CARE)</w:t>
      </w:r>
    </w:p>
    <w:p w:rsidR="00F845DF" w:rsidRDefault="00F845DF" w:rsidP="00F845DF">
      <w:pPr>
        <w:tabs>
          <w:tab w:val="left" w:pos="-1440"/>
          <w:tab w:val="left" w:pos="-720"/>
          <w:tab w:val="left" w:pos="720"/>
          <w:tab w:val="left" w:pos="1195"/>
          <w:tab w:val="left" w:pos="1800"/>
          <w:tab w:val="left" w:pos="2404"/>
          <w:tab w:val="left" w:pos="2995"/>
          <w:tab w:val="left" w:pos="3600"/>
        </w:tabs>
        <w:suppressAutoHyphens/>
        <w:spacing w:after="0"/>
      </w:pPr>
    </w:p>
    <w:p w:rsidR="002F59DD" w:rsidRDefault="002F59DD"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Have respondent answer </w:t>
      </w:r>
      <w:r w:rsidR="000E6265">
        <w:t>entire section</w:t>
      </w:r>
      <w:r>
        <w:t>.</w:t>
      </w:r>
    </w:p>
    <w:p w:rsidR="000E6265" w:rsidRDefault="000E6265" w:rsidP="00F845DF">
      <w:pPr>
        <w:tabs>
          <w:tab w:val="left" w:pos="-1440"/>
          <w:tab w:val="left" w:pos="-720"/>
          <w:tab w:val="left" w:pos="720"/>
          <w:tab w:val="left" w:pos="1195"/>
          <w:tab w:val="left" w:pos="1800"/>
          <w:tab w:val="left" w:pos="2404"/>
          <w:tab w:val="left" w:pos="2995"/>
          <w:tab w:val="left" w:pos="3600"/>
        </w:tabs>
        <w:suppressAutoHyphens/>
        <w:spacing w:after="0"/>
      </w:pPr>
    </w:p>
    <w:p w:rsidR="000E6265" w:rsidRDefault="000E6265"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C1</w:t>
      </w:r>
      <w:r w:rsidR="004A1539">
        <w:rPr>
          <w:b/>
        </w:rPr>
        <w:t>-</w:t>
      </w:r>
      <w:r w:rsidRPr="004C7175">
        <w:rPr>
          <w:b/>
        </w:rPr>
        <w:t>C6:</w:t>
      </w:r>
      <w:r>
        <w:t xml:space="preserve"> Do not probe</w:t>
      </w:r>
    </w:p>
    <w:p w:rsidR="002F59DD" w:rsidRDefault="002F59DD" w:rsidP="00F845DF">
      <w:pPr>
        <w:tabs>
          <w:tab w:val="left" w:pos="-1440"/>
          <w:tab w:val="left" w:pos="-720"/>
          <w:tab w:val="left" w:pos="720"/>
          <w:tab w:val="left" w:pos="1195"/>
          <w:tab w:val="left" w:pos="1800"/>
          <w:tab w:val="left" w:pos="2404"/>
          <w:tab w:val="left" w:pos="2995"/>
          <w:tab w:val="left" w:pos="3600"/>
        </w:tabs>
        <w:suppressAutoHyphens/>
        <w:spacing w:after="0"/>
      </w:pPr>
    </w:p>
    <w:p w:rsidR="001B3559" w:rsidRPr="004C7175" w:rsidRDefault="000E6265" w:rsidP="00F845DF">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 xml:space="preserve">C7a-f: </w:t>
      </w:r>
    </w:p>
    <w:p w:rsidR="000E6265" w:rsidRDefault="000E6265"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YES: </w:t>
      </w:r>
      <w:r w:rsidR="004A1539" w:rsidRPr="004C7175">
        <w:rPr>
          <w:i/>
        </w:rPr>
        <w:t>For each of these that you answered Yes to,</w:t>
      </w:r>
      <w:r w:rsidR="004A1539">
        <w:t xml:space="preserve"> </w:t>
      </w:r>
      <w:r w:rsidRPr="00600DC6">
        <w:rPr>
          <w:i/>
        </w:rPr>
        <w:t>Can you tell me about your answer?</w:t>
      </w:r>
      <w:r w:rsidR="00FD36C8">
        <w:t xml:space="preserve"> </w:t>
      </w:r>
    </w:p>
    <w:p w:rsidR="004C7175" w:rsidRPr="006A479B" w:rsidRDefault="001B3559" w:rsidP="00F845DF">
      <w:pPr>
        <w:tabs>
          <w:tab w:val="left" w:pos="-1440"/>
          <w:tab w:val="left" w:pos="-720"/>
          <w:tab w:val="left" w:pos="720"/>
          <w:tab w:val="left" w:pos="1195"/>
          <w:tab w:val="left" w:pos="1800"/>
          <w:tab w:val="left" w:pos="2404"/>
          <w:tab w:val="left" w:pos="2995"/>
          <w:tab w:val="left" w:pos="3600"/>
        </w:tabs>
        <w:suppressAutoHyphens/>
        <w:spacing w:after="0"/>
        <w:rPr>
          <w:i/>
        </w:rPr>
      </w:pPr>
      <w:r>
        <w:t xml:space="preserve">IF NO: </w:t>
      </w:r>
      <w:r w:rsidR="00A22EB3">
        <w:t xml:space="preserve">[choose </w:t>
      </w:r>
      <w:r w:rsidR="00F466AD">
        <w:t>2 or 3</w:t>
      </w:r>
      <w:r w:rsidR="00A22EB3">
        <w:t xml:space="preserve">] </w:t>
      </w:r>
      <w:r w:rsidRPr="00600DC6">
        <w:rPr>
          <w:i/>
        </w:rPr>
        <w:t>Can you say in your own words what ___ is asking about? Have you ever experienced any of these?</w:t>
      </w:r>
    </w:p>
    <w:p w:rsidR="00C426CE" w:rsidRDefault="00C426CE" w:rsidP="00F845DF">
      <w:pPr>
        <w:tabs>
          <w:tab w:val="left" w:pos="-1440"/>
          <w:tab w:val="left" w:pos="-720"/>
          <w:tab w:val="left" w:pos="720"/>
          <w:tab w:val="left" w:pos="1195"/>
          <w:tab w:val="left" w:pos="1800"/>
          <w:tab w:val="left" w:pos="2404"/>
          <w:tab w:val="left" w:pos="2995"/>
          <w:tab w:val="left" w:pos="3600"/>
        </w:tabs>
        <w:suppressAutoHyphens/>
        <w:spacing w:after="0"/>
        <w:rPr>
          <w:i/>
        </w:rPr>
      </w:pPr>
    </w:p>
    <w:p w:rsidR="00B968D2" w:rsidRDefault="00B968D2" w:rsidP="00F845DF">
      <w:pPr>
        <w:tabs>
          <w:tab w:val="left" w:pos="-1440"/>
          <w:tab w:val="left" w:pos="-720"/>
          <w:tab w:val="left" w:pos="720"/>
          <w:tab w:val="left" w:pos="1195"/>
          <w:tab w:val="left" w:pos="1800"/>
          <w:tab w:val="left" w:pos="2404"/>
          <w:tab w:val="left" w:pos="2995"/>
          <w:tab w:val="left" w:pos="3600"/>
        </w:tabs>
        <w:suppressAutoHyphens/>
        <w:spacing w:after="0"/>
        <w:rPr>
          <w:b/>
          <w:u w:val="single"/>
        </w:rPr>
      </w:pPr>
      <w:r>
        <w:rPr>
          <w:b/>
          <w:u w:val="single"/>
        </w:rPr>
        <w:t xml:space="preserve">QUESTIONNAIRE SECTION D (MEDICAL </w:t>
      </w:r>
      <w:r w:rsidR="00733C10">
        <w:rPr>
          <w:b/>
          <w:u w:val="single"/>
        </w:rPr>
        <w:t>RECORDS</w:t>
      </w:r>
      <w:r>
        <w:rPr>
          <w:b/>
          <w:u w:val="single"/>
        </w:rPr>
        <w:t>)</w:t>
      </w:r>
    </w:p>
    <w:p w:rsidR="00B968D2" w:rsidRDefault="00B968D2" w:rsidP="00F845DF">
      <w:pPr>
        <w:tabs>
          <w:tab w:val="left" w:pos="-1440"/>
          <w:tab w:val="left" w:pos="-720"/>
          <w:tab w:val="left" w:pos="720"/>
          <w:tab w:val="left" w:pos="1195"/>
          <w:tab w:val="left" w:pos="1800"/>
          <w:tab w:val="left" w:pos="2404"/>
          <w:tab w:val="left" w:pos="2995"/>
          <w:tab w:val="left" w:pos="3600"/>
        </w:tabs>
        <w:suppressAutoHyphens/>
        <w:spacing w:after="0"/>
      </w:pPr>
    </w:p>
    <w:p w:rsidR="00B968D2" w:rsidRDefault="0051664E"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Have respondent answer </w:t>
      </w:r>
      <w:r w:rsidR="001B3559">
        <w:t>entire section</w:t>
      </w:r>
      <w:r w:rsidR="002000E8">
        <w:t xml:space="preserve">. </w:t>
      </w:r>
    </w:p>
    <w:p w:rsidR="002000E8" w:rsidRDefault="002000E8" w:rsidP="00F845DF">
      <w:pPr>
        <w:tabs>
          <w:tab w:val="left" w:pos="-1440"/>
          <w:tab w:val="left" w:pos="-720"/>
          <w:tab w:val="left" w:pos="720"/>
          <w:tab w:val="left" w:pos="1195"/>
          <w:tab w:val="left" w:pos="1800"/>
          <w:tab w:val="left" w:pos="2404"/>
          <w:tab w:val="left" w:pos="2995"/>
          <w:tab w:val="left" w:pos="3600"/>
        </w:tabs>
        <w:suppressAutoHyphens/>
        <w:spacing w:after="0"/>
      </w:pPr>
    </w:p>
    <w:p w:rsidR="002000E8" w:rsidRDefault="002000E8"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Before retrospective probing – </w:t>
      </w:r>
      <w:r>
        <w:rPr>
          <w:i/>
        </w:rPr>
        <w:t xml:space="preserve">This section is called ‘medical records’– what do you think of when you see the term ‘medical </w:t>
      </w:r>
      <w:r w:rsidR="00AA1655">
        <w:rPr>
          <w:i/>
        </w:rPr>
        <w:t xml:space="preserve">record’? </w:t>
      </w:r>
    </w:p>
    <w:p w:rsidR="004A1539" w:rsidRDefault="004A1539" w:rsidP="00F845DF">
      <w:pPr>
        <w:tabs>
          <w:tab w:val="left" w:pos="-1440"/>
          <w:tab w:val="left" w:pos="-720"/>
          <w:tab w:val="left" w:pos="720"/>
          <w:tab w:val="left" w:pos="1195"/>
          <w:tab w:val="left" w:pos="1800"/>
          <w:tab w:val="left" w:pos="2404"/>
          <w:tab w:val="left" w:pos="2995"/>
          <w:tab w:val="left" w:pos="3600"/>
        </w:tabs>
        <w:suppressAutoHyphens/>
        <w:spacing w:after="0"/>
      </w:pPr>
    </w:p>
    <w:p w:rsidR="00A22EB3" w:rsidRDefault="00FD36C8"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1</w:t>
      </w:r>
      <w:r w:rsidR="00A22EB3">
        <w:t>:</w:t>
      </w:r>
      <w:r w:rsidR="00A22EB3" w:rsidRPr="00A22EB3">
        <w:t xml:space="preserve"> </w:t>
      </w:r>
      <w:r w:rsidR="00A22EB3">
        <w:t>Do not probe unless they express confusion</w:t>
      </w:r>
    </w:p>
    <w:p w:rsidR="00A22EB3" w:rsidRDefault="00A22EB3" w:rsidP="00F845DF">
      <w:pPr>
        <w:tabs>
          <w:tab w:val="left" w:pos="-1440"/>
          <w:tab w:val="left" w:pos="-720"/>
          <w:tab w:val="left" w:pos="720"/>
          <w:tab w:val="left" w:pos="1195"/>
          <w:tab w:val="left" w:pos="1800"/>
          <w:tab w:val="left" w:pos="2404"/>
          <w:tab w:val="left" w:pos="2995"/>
          <w:tab w:val="left" w:pos="3600"/>
        </w:tabs>
        <w:suppressAutoHyphens/>
        <w:spacing w:after="0"/>
      </w:pPr>
    </w:p>
    <w:p w:rsidR="0051664E" w:rsidRDefault="00FD36C8"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2</w:t>
      </w:r>
      <w:r>
        <w:t xml:space="preserve">: </w:t>
      </w:r>
    </w:p>
    <w:p w:rsidR="00AA72C1" w:rsidRPr="00A22EB3" w:rsidRDefault="00A22EB3" w:rsidP="00F845DF">
      <w:pPr>
        <w:tabs>
          <w:tab w:val="left" w:pos="-1440"/>
          <w:tab w:val="left" w:pos="-720"/>
          <w:tab w:val="left" w:pos="720"/>
          <w:tab w:val="left" w:pos="1195"/>
          <w:tab w:val="left" w:pos="1800"/>
          <w:tab w:val="left" w:pos="2404"/>
          <w:tab w:val="left" w:pos="2995"/>
          <w:tab w:val="left" w:pos="3600"/>
        </w:tabs>
        <w:suppressAutoHyphens/>
        <w:spacing w:after="0"/>
        <w:rPr>
          <w:i/>
        </w:rPr>
      </w:pPr>
      <w:r w:rsidRPr="00A22EB3">
        <w:rPr>
          <w:i/>
        </w:rPr>
        <w:t xml:space="preserve">Can you say in your own words what this question is asking? Do you have a doctor that you see most often? How often? </w:t>
      </w:r>
    </w:p>
    <w:p w:rsidR="00A22EB3" w:rsidRDefault="00A22EB3" w:rsidP="00F845DF">
      <w:pPr>
        <w:tabs>
          <w:tab w:val="left" w:pos="-1440"/>
          <w:tab w:val="left" w:pos="-720"/>
          <w:tab w:val="left" w:pos="720"/>
          <w:tab w:val="left" w:pos="1195"/>
          <w:tab w:val="left" w:pos="1800"/>
          <w:tab w:val="left" w:pos="2404"/>
          <w:tab w:val="left" w:pos="2995"/>
          <w:tab w:val="left" w:pos="3600"/>
        </w:tabs>
        <w:suppressAutoHyphens/>
        <w:spacing w:after="0"/>
        <w:rPr>
          <w:i/>
        </w:rPr>
      </w:pPr>
      <w:r>
        <w:t xml:space="preserve">IF YES – </w:t>
      </w:r>
      <w:r w:rsidRPr="00A22EB3">
        <w:rPr>
          <w:i/>
        </w:rPr>
        <w:t>How do you know that they maintain your medical information in a computerized system?</w:t>
      </w:r>
    </w:p>
    <w:p w:rsidR="00A22EB3" w:rsidRDefault="00A22EB3" w:rsidP="00F845DF">
      <w:pPr>
        <w:tabs>
          <w:tab w:val="left" w:pos="-1440"/>
          <w:tab w:val="left" w:pos="-720"/>
          <w:tab w:val="left" w:pos="720"/>
          <w:tab w:val="left" w:pos="1195"/>
          <w:tab w:val="left" w:pos="1800"/>
          <w:tab w:val="left" w:pos="2404"/>
          <w:tab w:val="left" w:pos="2995"/>
          <w:tab w:val="left" w:pos="3600"/>
        </w:tabs>
        <w:suppressAutoHyphens/>
        <w:spacing w:after="0"/>
      </w:pPr>
      <w:r w:rsidRPr="00A22EB3">
        <w:t>IF NO</w:t>
      </w:r>
      <w:r>
        <w:rPr>
          <w:i/>
        </w:rPr>
        <w:t xml:space="preserve"> – How do they maintain your medical records?</w:t>
      </w:r>
    </w:p>
    <w:p w:rsidR="00A22EB3" w:rsidRDefault="00A22EB3" w:rsidP="00F845DF">
      <w:pPr>
        <w:tabs>
          <w:tab w:val="left" w:pos="-1440"/>
          <w:tab w:val="left" w:pos="-720"/>
          <w:tab w:val="left" w:pos="720"/>
          <w:tab w:val="left" w:pos="1195"/>
          <w:tab w:val="left" w:pos="1800"/>
          <w:tab w:val="left" w:pos="2404"/>
          <w:tab w:val="left" w:pos="2995"/>
          <w:tab w:val="left" w:pos="3600"/>
        </w:tabs>
        <w:suppressAutoHyphens/>
        <w:spacing w:after="0"/>
      </w:pPr>
    </w:p>
    <w:p w:rsidR="00AA72C1" w:rsidRDefault="00FD36C8"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3</w:t>
      </w:r>
      <w:r>
        <w:t xml:space="preserve">: </w:t>
      </w:r>
    </w:p>
    <w:p w:rsidR="002D69DE" w:rsidRDefault="002D69DE"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YES – </w:t>
      </w:r>
      <w:r w:rsidRPr="00A22EB3">
        <w:rPr>
          <w:i/>
        </w:rPr>
        <w:t xml:space="preserve">Can you tell me about your answer? What specifically did you request to send? </w:t>
      </w:r>
      <w:r w:rsidR="00F237E4" w:rsidRPr="00A22EB3">
        <w:rPr>
          <w:i/>
        </w:rPr>
        <w:t>Where did you request that it be sent?</w:t>
      </w:r>
    </w:p>
    <w:p w:rsidR="002D69DE" w:rsidRDefault="002D69DE"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NO – </w:t>
      </w:r>
      <w:r w:rsidRPr="00A22EB3">
        <w:rPr>
          <w:i/>
        </w:rPr>
        <w:t>Can you say in your own words what this question is asking? Have you ever requested that your medical record be sent electronically?</w:t>
      </w:r>
      <w:r>
        <w:t xml:space="preserve"> </w:t>
      </w:r>
    </w:p>
    <w:p w:rsidR="00F237E4" w:rsidRDefault="00F237E4" w:rsidP="00F845DF">
      <w:pPr>
        <w:tabs>
          <w:tab w:val="left" w:pos="-1440"/>
          <w:tab w:val="left" w:pos="-720"/>
          <w:tab w:val="left" w:pos="720"/>
          <w:tab w:val="left" w:pos="1195"/>
          <w:tab w:val="left" w:pos="1800"/>
          <w:tab w:val="left" w:pos="2404"/>
          <w:tab w:val="left" w:pos="2995"/>
          <w:tab w:val="left" w:pos="3600"/>
        </w:tabs>
        <w:suppressAutoHyphens/>
        <w:spacing w:after="0"/>
      </w:pPr>
    </w:p>
    <w:p w:rsidR="00F237E4" w:rsidRDefault="00F237E4"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4</w:t>
      </w:r>
      <w:r>
        <w:t xml:space="preserve">: </w:t>
      </w:r>
    </w:p>
    <w:p w:rsidR="00F237E4" w:rsidRDefault="00F237E4"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NO or DK – </w:t>
      </w:r>
      <w:r w:rsidRPr="00A22EB3">
        <w:rPr>
          <w:i/>
        </w:rPr>
        <w:t xml:space="preserve">Can you tell me about your answer? </w:t>
      </w:r>
    </w:p>
    <w:p w:rsidR="00AA72C1" w:rsidRDefault="00AA72C1" w:rsidP="00F845DF">
      <w:pPr>
        <w:tabs>
          <w:tab w:val="left" w:pos="-1440"/>
          <w:tab w:val="left" w:pos="-720"/>
          <w:tab w:val="left" w:pos="720"/>
          <w:tab w:val="left" w:pos="1195"/>
          <w:tab w:val="left" w:pos="1800"/>
          <w:tab w:val="left" w:pos="2404"/>
          <w:tab w:val="left" w:pos="2995"/>
          <w:tab w:val="left" w:pos="3600"/>
        </w:tabs>
        <w:suppressAutoHyphens/>
        <w:spacing w:after="0"/>
      </w:pPr>
    </w:p>
    <w:p w:rsidR="002000E8" w:rsidRDefault="002000E8" w:rsidP="002000E8">
      <w:pPr>
        <w:tabs>
          <w:tab w:val="left" w:pos="-1440"/>
          <w:tab w:val="left" w:pos="-720"/>
          <w:tab w:val="left" w:pos="720"/>
          <w:tab w:val="left" w:pos="1195"/>
          <w:tab w:val="left" w:pos="1800"/>
          <w:tab w:val="left" w:pos="2404"/>
          <w:tab w:val="left" w:pos="2995"/>
          <w:tab w:val="left" w:pos="3600"/>
        </w:tabs>
        <w:suppressAutoHyphens/>
        <w:spacing w:after="0"/>
      </w:pPr>
      <w:r w:rsidRPr="004C7175">
        <w:rPr>
          <w:b/>
        </w:rPr>
        <w:t>D5</w:t>
      </w:r>
      <w:r>
        <w:t xml:space="preserve">: </w:t>
      </w:r>
    </w:p>
    <w:p w:rsidR="002000E8" w:rsidRPr="00281643" w:rsidRDefault="002000E8" w:rsidP="002000E8">
      <w:pPr>
        <w:tabs>
          <w:tab w:val="left" w:pos="-1440"/>
          <w:tab w:val="left" w:pos="-720"/>
          <w:tab w:val="left" w:pos="720"/>
          <w:tab w:val="left" w:pos="1195"/>
          <w:tab w:val="left" w:pos="1800"/>
          <w:tab w:val="left" w:pos="2404"/>
          <w:tab w:val="left" w:pos="2995"/>
          <w:tab w:val="left" w:pos="3600"/>
        </w:tabs>
        <w:suppressAutoHyphens/>
        <w:spacing w:after="0"/>
      </w:pPr>
      <w:r>
        <w:lastRenderedPageBreak/>
        <w:t xml:space="preserve">IF YES – </w:t>
      </w:r>
      <w:r w:rsidRPr="00A22EB3">
        <w:rPr>
          <w:i/>
        </w:rPr>
        <w:t xml:space="preserve">Can you tell me about your answer? What </w:t>
      </w:r>
      <w:r w:rsidR="00281643" w:rsidRPr="00A22EB3">
        <w:rPr>
          <w:i/>
        </w:rPr>
        <w:t>specifically were you given access to</w:t>
      </w:r>
      <w:r w:rsidRPr="00A22EB3">
        <w:rPr>
          <w:i/>
        </w:rPr>
        <w:t xml:space="preserve">? </w:t>
      </w:r>
      <w:r w:rsidR="00281643" w:rsidRPr="00A22EB3">
        <w:rPr>
          <w:i/>
        </w:rPr>
        <w:t xml:space="preserve">What does it mean to be given </w:t>
      </w:r>
      <w:r w:rsidR="00A22EB3">
        <w:rPr>
          <w:i/>
        </w:rPr>
        <w:t>‘</w:t>
      </w:r>
      <w:r w:rsidR="00281643" w:rsidRPr="00A22EB3">
        <w:rPr>
          <w:i/>
          <w:u w:val="single"/>
        </w:rPr>
        <w:t>direct</w:t>
      </w:r>
      <w:r w:rsidR="00281643" w:rsidRPr="00A22EB3">
        <w:rPr>
          <w:i/>
        </w:rPr>
        <w:t xml:space="preserve"> access</w:t>
      </w:r>
      <w:r w:rsidR="00A22EB3">
        <w:rPr>
          <w:i/>
        </w:rPr>
        <w:t>’</w:t>
      </w:r>
      <w:r w:rsidR="00281643" w:rsidRPr="00A22EB3">
        <w:rPr>
          <w:i/>
        </w:rPr>
        <w:t>…?</w:t>
      </w:r>
    </w:p>
    <w:p w:rsidR="002000E8" w:rsidRDefault="002000E8" w:rsidP="002000E8">
      <w:pPr>
        <w:tabs>
          <w:tab w:val="left" w:pos="-1440"/>
          <w:tab w:val="left" w:pos="-720"/>
          <w:tab w:val="left" w:pos="720"/>
          <w:tab w:val="left" w:pos="1195"/>
          <w:tab w:val="left" w:pos="1800"/>
          <w:tab w:val="left" w:pos="2404"/>
          <w:tab w:val="left" w:pos="2995"/>
          <w:tab w:val="left" w:pos="3600"/>
        </w:tabs>
        <w:suppressAutoHyphens/>
        <w:spacing w:after="0"/>
      </w:pPr>
      <w:r>
        <w:t xml:space="preserve">IF NO – </w:t>
      </w:r>
      <w:r w:rsidRPr="00A22EB3">
        <w:rPr>
          <w:i/>
        </w:rPr>
        <w:t>Can you say in your own words what this question is asking? Have you ever been given ac</w:t>
      </w:r>
      <w:r w:rsidR="00281643" w:rsidRPr="00A22EB3">
        <w:rPr>
          <w:i/>
        </w:rPr>
        <w:t>c</w:t>
      </w:r>
      <w:r w:rsidRPr="00A22EB3">
        <w:rPr>
          <w:i/>
        </w:rPr>
        <w:t xml:space="preserve">ess to test results from a lab? </w:t>
      </w:r>
      <w:r w:rsidR="00281643" w:rsidRPr="00A22EB3">
        <w:rPr>
          <w:i/>
        </w:rPr>
        <w:t xml:space="preserve">What does it mean to be given </w:t>
      </w:r>
      <w:r w:rsidR="00600DC6">
        <w:rPr>
          <w:i/>
        </w:rPr>
        <w:t>‘</w:t>
      </w:r>
      <w:r w:rsidR="00281643" w:rsidRPr="00A22EB3">
        <w:rPr>
          <w:i/>
          <w:u w:val="single"/>
        </w:rPr>
        <w:t>direct</w:t>
      </w:r>
      <w:r w:rsidR="00281643" w:rsidRPr="00A22EB3">
        <w:rPr>
          <w:i/>
        </w:rPr>
        <w:t xml:space="preserve"> access</w:t>
      </w:r>
      <w:r w:rsidR="00600DC6">
        <w:rPr>
          <w:i/>
        </w:rPr>
        <w:t>’</w:t>
      </w:r>
      <w:r w:rsidR="00281643" w:rsidRPr="00A22EB3">
        <w:rPr>
          <w:i/>
        </w:rPr>
        <w:t>…?</w:t>
      </w:r>
    </w:p>
    <w:p w:rsidR="00281643" w:rsidRDefault="00281643" w:rsidP="00281643">
      <w:pPr>
        <w:tabs>
          <w:tab w:val="left" w:pos="-1440"/>
          <w:tab w:val="left" w:pos="-720"/>
          <w:tab w:val="left" w:pos="720"/>
          <w:tab w:val="left" w:pos="1195"/>
          <w:tab w:val="left" w:pos="1800"/>
          <w:tab w:val="left" w:pos="2404"/>
          <w:tab w:val="left" w:pos="2995"/>
          <w:tab w:val="left" w:pos="3600"/>
        </w:tabs>
        <w:suppressAutoHyphens/>
        <w:spacing w:after="0"/>
      </w:pPr>
      <w:r w:rsidRPr="004C7175">
        <w:rPr>
          <w:b/>
        </w:rPr>
        <w:t>D6</w:t>
      </w:r>
      <w:r>
        <w:t xml:space="preserve">: </w:t>
      </w:r>
    </w:p>
    <w:p w:rsidR="002000E8" w:rsidRDefault="00281643" w:rsidP="00F845DF">
      <w:pPr>
        <w:tabs>
          <w:tab w:val="left" w:pos="-1440"/>
          <w:tab w:val="left" w:pos="-720"/>
          <w:tab w:val="left" w:pos="720"/>
          <w:tab w:val="left" w:pos="1195"/>
          <w:tab w:val="left" w:pos="1800"/>
          <w:tab w:val="left" w:pos="2404"/>
          <w:tab w:val="left" w:pos="2995"/>
          <w:tab w:val="left" w:pos="3600"/>
        </w:tabs>
        <w:suppressAutoHyphens/>
        <w:spacing w:after="0"/>
      </w:pPr>
      <w:r>
        <w:t>Only probe if there’s confusion</w:t>
      </w:r>
    </w:p>
    <w:p w:rsidR="002000E8" w:rsidRDefault="002000E8" w:rsidP="00F845DF">
      <w:pPr>
        <w:tabs>
          <w:tab w:val="left" w:pos="-1440"/>
          <w:tab w:val="left" w:pos="-720"/>
          <w:tab w:val="left" w:pos="720"/>
          <w:tab w:val="left" w:pos="1195"/>
          <w:tab w:val="left" w:pos="1800"/>
          <w:tab w:val="left" w:pos="2404"/>
          <w:tab w:val="left" w:pos="2995"/>
          <w:tab w:val="left" w:pos="3600"/>
        </w:tabs>
        <w:suppressAutoHyphens/>
        <w:spacing w:after="0"/>
      </w:pPr>
    </w:p>
    <w:p w:rsidR="00281643" w:rsidRPr="004C7175" w:rsidRDefault="00281643" w:rsidP="00F845DF">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D7a-</w:t>
      </w:r>
      <w:r w:rsidR="003A0F2C" w:rsidRPr="004C7175">
        <w:rPr>
          <w:b/>
        </w:rPr>
        <w:t>b</w:t>
      </w:r>
      <w:r w:rsidRPr="003A0F2C">
        <w:t>:</w:t>
      </w:r>
      <w:r w:rsidRPr="004C7175">
        <w:rPr>
          <w:b/>
        </w:rPr>
        <w:t xml:space="preserve"> </w:t>
      </w:r>
    </w:p>
    <w:p w:rsidR="00FC1C99" w:rsidRPr="00600DC6" w:rsidRDefault="00FC1C99" w:rsidP="00F845DF">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What does your “health care provider” mean? What does your “health insurer” mean?</w:t>
      </w:r>
    </w:p>
    <w:p w:rsidR="00281643" w:rsidRDefault="00281643"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YES - </w:t>
      </w:r>
      <w:r w:rsidRPr="00600DC6">
        <w:rPr>
          <w:i/>
        </w:rPr>
        <w:t xml:space="preserve">Can you tell me about your answer? </w:t>
      </w:r>
      <w:r w:rsidR="00BF0BEF" w:rsidRPr="00600DC6">
        <w:rPr>
          <w:i/>
        </w:rPr>
        <w:t>What were you offered access to? [medical record? lab results? Something else?]</w:t>
      </w:r>
    </w:p>
    <w:p w:rsidR="00BF0BEF" w:rsidRDefault="00281643"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w:t>
      </w:r>
      <w:r w:rsidR="00F466AD">
        <w:t xml:space="preserve">BOTH </w:t>
      </w:r>
      <w:r>
        <w:t xml:space="preserve">= NO – </w:t>
      </w:r>
      <w:r w:rsidRPr="00600DC6">
        <w:rPr>
          <w:i/>
        </w:rPr>
        <w:t>Who offered you online access to your medical information?</w:t>
      </w:r>
      <w:r>
        <w:t xml:space="preserve"> </w:t>
      </w:r>
    </w:p>
    <w:p w:rsidR="00F466AD" w:rsidRDefault="00F466AD" w:rsidP="00F845DF">
      <w:pPr>
        <w:tabs>
          <w:tab w:val="left" w:pos="-1440"/>
          <w:tab w:val="left" w:pos="-720"/>
          <w:tab w:val="left" w:pos="720"/>
          <w:tab w:val="left" w:pos="1195"/>
          <w:tab w:val="left" w:pos="1800"/>
          <w:tab w:val="left" w:pos="2404"/>
          <w:tab w:val="left" w:pos="2995"/>
          <w:tab w:val="left" w:pos="3600"/>
        </w:tabs>
        <w:suppressAutoHyphens/>
        <w:spacing w:after="0"/>
      </w:pPr>
    </w:p>
    <w:p w:rsidR="00F466AD" w:rsidRDefault="00F466AD" w:rsidP="00F466AD">
      <w:pPr>
        <w:tabs>
          <w:tab w:val="left" w:pos="-1440"/>
          <w:tab w:val="left" w:pos="-720"/>
          <w:tab w:val="left" w:pos="720"/>
          <w:tab w:val="left" w:pos="1195"/>
          <w:tab w:val="left" w:pos="1800"/>
          <w:tab w:val="left" w:pos="2404"/>
          <w:tab w:val="left" w:pos="2995"/>
          <w:tab w:val="left" w:pos="3600"/>
        </w:tabs>
        <w:suppressAutoHyphens/>
        <w:spacing w:after="0"/>
      </w:pPr>
      <w:r>
        <w:t>D7 SKIP: VERIFY THAT THEY NOTICED THE SKIP</w:t>
      </w:r>
    </w:p>
    <w:p w:rsidR="00BF0BEF"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p>
    <w:p w:rsidR="00BF0BEF"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8</w:t>
      </w:r>
      <w:r>
        <w:t xml:space="preserve">: </w:t>
      </w:r>
    </w:p>
    <w:p w:rsidR="00BF0BEF"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gt;= 1 TO 2 TIMES- </w:t>
      </w:r>
      <w:r w:rsidRPr="00600DC6">
        <w:rPr>
          <w:i/>
        </w:rPr>
        <w:t>Can you tell me about your answer? What does it mean to access medical information ‘1 time’?</w:t>
      </w:r>
      <w:r>
        <w:t xml:space="preserve"> </w:t>
      </w:r>
    </w:p>
    <w:p w:rsidR="00BF0BEF"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NONE - </w:t>
      </w:r>
      <w:r w:rsidRPr="00600DC6">
        <w:rPr>
          <w:i/>
        </w:rPr>
        <w:t>Can you say in your own words what this question is asking?</w:t>
      </w:r>
      <w:r>
        <w:t xml:space="preserve"> </w:t>
      </w:r>
    </w:p>
    <w:p w:rsidR="00BF0BEF"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p>
    <w:p w:rsidR="00FC1C99" w:rsidRDefault="00BF0BEF"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9</w:t>
      </w:r>
      <w:r w:rsidR="00FC1C99" w:rsidRPr="004C7175">
        <w:rPr>
          <w:b/>
        </w:rPr>
        <w:t>a-g</w:t>
      </w:r>
      <w:r>
        <w:t>:</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t>IF YES –</w:t>
      </w:r>
      <w:r w:rsidR="00600DC6">
        <w:t xml:space="preserve"> [choose 2 or 3]</w:t>
      </w:r>
      <w:r w:rsidR="00F466AD">
        <w:t xml:space="preserve"> – </w:t>
      </w:r>
      <w:r w:rsidRPr="00600DC6">
        <w:rPr>
          <w:i/>
        </w:rPr>
        <w:t>Can you tell me about your answer?</w:t>
      </w:r>
      <w:r>
        <w:t xml:space="preserve"> </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NO – [choose </w:t>
      </w:r>
      <w:r w:rsidR="00600DC6">
        <w:t>3 or 3</w:t>
      </w:r>
      <w:r>
        <w:t xml:space="preserve">] – </w:t>
      </w:r>
      <w:r w:rsidRPr="00600DC6">
        <w:rPr>
          <w:i/>
        </w:rPr>
        <w:t>Can you say in your own words what this question is asking?</w:t>
      </w:r>
      <w:r>
        <w:t xml:space="preserve"> </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p>
    <w:p w:rsidR="00AA72C1"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t>D9 SKIP: VERIFY THAT THEY NOTICED THE SKIP</w:t>
      </w:r>
    </w:p>
    <w:p w:rsidR="00AA72C1" w:rsidRDefault="00AA72C1" w:rsidP="00F845DF">
      <w:pPr>
        <w:tabs>
          <w:tab w:val="left" w:pos="-1440"/>
          <w:tab w:val="left" w:pos="-720"/>
          <w:tab w:val="left" w:pos="720"/>
          <w:tab w:val="left" w:pos="1195"/>
          <w:tab w:val="left" w:pos="1800"/>
          <w:tab w:val="left" w:pos="2404"/>
          <w:tab w:val="left" w:pos="2995"/>
          <w:tab w:val="left" w:pos="3600"/>
        </w:tabs>
        <w:suppressAutoHyphens/>
        <w:spacing w:after="0"/>
      </w:pPr>
    </w:p>
    <w:p w:rsidR="00AA72C1"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10</w:t>
      </w:r>
      <w:r>
        <w:t xml:space="preserve">: </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t>Probe for familiarity with the 3 types of access and the terms used (portal, software</w:t>
      </w:r>
      <w:r w:rsidR="00C7600C">
        <w:t>, personal health record</w:t>
      </w:r>
      <w:r>
        <w:t>)</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r>
        <w:t>Probe any response for meaning</w:t>
      </w:r>
    </w:p>
    <w:p w:rsidR="00FC1C99" w:rsidRDefault="00FC1C99" w:rsidP="00F845DF">
      <w:pPr>
        <w:tabs>
          <w:tab w:val="left" w:pos="-1440"/>
          <w:tab w:val="left" w:pos="-720"/>
          <w:tab w:val="left" w:pos="720"/>
          <w:tab w:val="left" w:pos="1195"/>
          <w:tab w:val="left" w:pos="1800"/>
          <w:tab w:val="left" w:pos="2404"/>
          <w:tab w:val="left" w:pos="2995"/>
          <w:tab w:val="left" w:pos="3600"/>
        </w:tabs>
        <w:suppressAutoHyphens/>
        <w:spacing w:after="0"/>
      </w:pPr>
    </w:p>
    <w:p w:rsidR="00FC1C99" w:rsidRDefault="00F466AD"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t>D1</w:t>
      </w:r>
      <w:r>
        <w:rPr>
          <w:b/>
        </w:rPr>
        <w:t>1</w:t>
      </w:r>
      <w:r w:rsidR="00FC1C99">
        <w:t xml:space="preserve">: </w:t>
      </w:r>
    </w:p>
    <w:p w:rsidR="00F466AD" w:rsidRDefault="00F466AD" w:rsidP="00F466AD">
      <w:pPr>
        <w:tabs>
          <w:tab w:val="left" w:pos="-1440"/>
          <w:tab w:val="left" w:pos="-720"/>
          <w:tab w:val="left" w:pos="720"/>
          <w:tab w:val="left" w:pos="1195"/>
          <w:tab w:val="left" w:pos="1800"/>
          <w:tab w:val="left" w:pos="2404"/>
          <w:tab w:val="left" w:pos="2995"/>
          <w:tab w:val="left" w:pos="3600"/>
        </w:tabs>
        <w:suppressAutoHyphens/>
        <w:spacing w:after="0"/>
      </w:pPr>
      <w:r>
        <w:t>Probe any response for meaning</w:t>
      </w:r>
    </w:p>
    <w:p w:rsidR="00C7600C" w:rsidRDefault="00C7600C" w:rsidP="00F845DF">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Can you tell me about your answer?</w:t>
      </w:r>
      <w:r>
        <w:t xml:space="preserve">  </w:t>
      </w:r>
      <w:r>
        <w:rPr>
          <w:i/>
        </w:rPr>
        <w:t xml:space="preserve">What information did you look at? </w:t>
      </w:r>
    </w:p>
    <w:p w:rsidR="00C7600C" w:rsidRPr="004C7175" w:rsidRDefault="00C7600C" w:rsidP="00F845DF">
      <w:pPr>
        <w:tabs>
          <w:tab w:val="left" w:pos="-1440"/>
          <w:tab w:val="left" w:pos="-720"/>
          <w:tab w:val="left" w:pos="720"/>
          <w:tab w:val="left" w:pos="1195"/>
          <w:tab w:val="left" w:pos="1800"/>
          <w:tab w:val="left" w:pos="2404"/>
          <w:tab w:val="left" w:pos="2995"/>
          <w:tab w:val="left" w:pos="3600"/>
        </w:tabs>
        <w:suppressAutoHyphens/>
        <w:spacing w:after="0"/>
        <w:rPr>
          <w:i/>
        </w:rPr>
      </w:pPr>
      <w:r>
        <w:rPr>
          <w:i/>
        </w:rPr>
        <w:t xml:space="preserve">[IF THEY LOOKED AT &gt; 1 TYPE OF INFO] Was all of it ____ to understand? </w:t>
      </w:r>
    </w:p>
    <w:p w:rsidR="00AA72C1" w:rsidRDefault="00AA72C1" w:rsidP="00F845DF">
      <w:pPr>
        <w:tabs>
          <w:tab w:val="left" w:pos="-1440"/>
          <w:tab w:val="left" w:pos="-720"/>
          <w:tab w:val="left" w:pos="720"/>
          <w:tab w:val="left" w:pos="1195"/>
          <w:tab w:val="left" w:pos="1800"/>
          <w:tab w:val="left" w:pos="2404"/>
          <w:tab w:val="left" w:pos="2995"/>
          <w:tab w:val="left" w:pos="3600"/>
        </w:tabs>
        <w:suppressAutoHyphens/>
        <w:spacing w:after="0"/>
      </w:pPr>
    </w:p>
    <w:p w:rsidR="0034414B" w:rsidRPr="004C7175" w:rsidRDefault="00AA72C1">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D1</w:t>
      </w:r>
      <w:r w:rsidR="00C7600C" w:rsidRPr="004C7175">
        <w:rPr>
          <w:b/>
        </w:rPr>
        <w:t>2</w:t>
      </w:r>
      <w:r w:rsidRPr="004C7175">
        <w:rPr>
          <w:b/>
        </w:rPr>
        <w:t xml:space="preserve">: </w:t>
      </w:r>
    </w:p>
    <w:p w:rsidR="0034414B" w:rsidRPr="00600DC6" w:rsidRDefault="0034414B">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Can you say in your own words what this question is asking?</w:t>
      </w:r>
    </w:p>
    <w:p w:rsidR="0034414B" w:rsidRDefault="0034414B">
      <w:pPr>
        <w:tabs>
          <w:tab w:val="left" w:pos="-1440"/>
          <w:tab w:val="left" w:pos="-720"/>
          <w:tab w:val="left" w:pos="720"/>
          <w:tab w:val="left" w:pos="1195"/>
          <w:tab w:val="left" w:pos="1800"/>
          <w:tab w:val="left" w:pos="2404"/>
          <w:tab w:val="left" w:pos="2995"/>
          <w:tab w:val="left" w:pos="3600"/>
        </w:tabs>
        <w:suppressAutoHyphens/>
        <w:spacing w:after="0"/>
      </w:pPr>
      <w:r>
        <w:t>Probe any response for meaning</w:t>
      </w:r>
    </w:p>
    <w:p w:rsidR="00AA72C1" w:rsidRDefault="00AA72C1">
      <w:pPr>
        <w:tabs>
          <w:tab w:val="left" w:pos="-1440"/>
          <w:tab w:val="left" w:pos="-720"/>
          <w:tab w:val="left" w:pos="720"/>
          <w:tab w:val="left" w:pos="1195"/>
          <w:tab w:val="left" w:pos="1800"/>
          <w:tab w:val="left" w:pos="2404"/>
          <w:tab w:val="left" w:pos="2995"/>
          <w:tab w:val="left" w:pos="3600"/>
        </w:tabs>
        <w:suppressAutoHyphens/>
        <w:spacing w:after="0"/>
      </w:pPr>
    </w:p>
    <w:p w:rsidR="007B22F8" w:rsidRDefault="007B22F8">
      <w:pPr>
        <w:spacing w:after="0" w:line="240" w:lineRule="auto"/>
        <w:rPr>
          <w:b/>
        </w:rPr>
      </w:pPr>
      <w:r>
        <w:rPr>
          <w:b/>
        </w:rPr>
        <w:br w:type="page"/>
      </w:r>
    </w:p>
    <w:p w:rsidR="00830E70" w:rsidRDefault="00C7600C" w:rsidP="00F845DF">
      <w:pPr>
        <w:tabs>
          <w:tab w:val="left" w:pos="-1440"/>
          <w:tab w:val="left" w:pos="-720"/>
          <w:tab w:val="left" w:pos="720"/>
          <w:tab w:val="left" w:pos="1195"/>
          <w:tab w:val="left" w:pos="1800"/>
          <w:tab w:val="left" w:pos="2404"/>
          <w:tab w:val="left" w:pos="2995"/>
          <w:tab w:val="left" w:pos="3600"/>
        </w:tabs>
        <w:suppressAutoHyphens/>
        <w:spacing w:after="0"/>
      </w:pPr>
      <w:r w:rsidRPr="004C7175">
        <w:rPr>
          <w:b/>
        </w:rPr>
        <w:lastRenderedPageBreak/>
        <w:t>D13a</w:t>
      </w:r>
      <w:r w:rsidR="00830E70" w:rsidRPr="004C7175">
        <w:rPr>
          <w:b/>
        </w:rPr>
        <w:t>-g</w:t>
      </w:r>
      <w:r w:rsidR="00830E70">
        <w:t>:</w:t>
      </w:r>
    </w:p>
    <w:p w:rsidR="00830E70" w:rsidRDefault="00830E70" w:rsidP="00F845DF">
      <w:pPr>
        <w:tabs>
          <w:tab w:val="left" w:pos="-1440"/>
          <w:tab w:val="left" w:pos="-720"/>
          <w:tab w:val="left" w:pos="720"/>
          <w:tab w:val="left" w:pos="1195"/>
          <w:tab w:val="left" w:pos="1800"/>
          <w:tab w:val="left" w:pos="2404"/>
          <w:tab w:val="left" w:pos="2995"/>
          <w:tab w:val="left" w:pos="3600"/>
        </w:tabs>
        <w:suppressAutoHyphens/>
        <w:spacing w:after="0"/>
      </w:pPr>
      <w:r>
        <w:t>Probe for familiarity with terms used (clinical notes; immunization history)</w:t>
      </w:r>
    </w:p>
    <w:p w:rsidR="00C7600C" w:rsidRDefault="00C7600C"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Confirm that they’re referring to their </w:t>
      </w:r>
      <w:r w:rsidRPr="006B6A8F">
        <w:rPr>
          <w:i/>
        </w:rPr>
        <w:t>online</w:t>
      </w:r>
      <w:r>
        <w:t xml:space="preserve"> MR. </w:t>
      </w:r>
    </w:p>
    <w:p w:rsidR="000C2F7A" w:rsidRPr="00C7600C" w:rsidRDefault="000C2F7A"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YES - </w:t>
      </w:r>
      <w:r w:rsidR="00C7600C" w:rsidRPr="00600DC6">
        <w:rPr>
          <w:i/>
        </w:rPr>
        <w:t>Can you tell me about your answer?</w:t>
      </w:r>
      <w:r w:rsidR="00C7600C">
        <w:t xml:space="preserve">  </w:t>
      </w:r>
    </w:p>
    <w:p w:rsidR="00830E70" w:rsidRDefault="00830E70" w:rsidP="00F845DF">
      <w:pPr>
        <w:tabs>
          <w:tab w:val="left" w:pos="-1440"/>
          <w:tab w:val="left" w:pos="-720"/>
          <w:tab w:val="left" w:pos="720"/>
          <w:tab w:val="left" w:pos="1195"/>
          <w:tab w:val="left" w:pos="1800"/>
          <w:tab w:val="left" w:pos="2404"/>
          <w:tab w:val="left" w:pos="2995"/>
          <w:tab w:val="left" w:pos="3600"/>
        </w:tabs>
        <w:suppressAutoHyphens/>
        <w:spacing w:after="0"/>
      </w:pPr>
      <w:r>
        <w:t xml:space="preserve">IF ALL = NO &amp; D8 &gt; None </w:t>
      </w:r>
      <w:r w:rsidR="000C2F7A">
        <w:t xml:space="preserve">- </w:t>
      </w:r>
      <w:r>
        <w:t xml:space="preserve">try and determine what information they accessed. </w:t>
      </w:r>
    </w:p>
    <w:p w:rsidR="008021AC" w:rsidRDefault="00830E70" w:rsidP="00F845DF">
      <w:pPr>
        <w:tabs>
          <w:tab w:val="left" w:pos="-1440"/>
          <w:tab w:val="left" w:pos="-720"/>
          <w:tab w:val="left" w:pos="720"/>
          <w:tab w:val="left" w:pos="1195"/>
          <w:tab w:val="left" w:pos="1800"/>
          <w:tab w:val="left" w:pos="2404"/>
          <w:tab w:val="left" w:pos="2995"/>
          <w:tab w:val="left" w:pos="3600"/>
        </w:tabs>
        <w:suppressAutoHyphens/>
        <w:spacing w:after="0"/>
      </w:pPr>
      <w:r>
        <w:t>IF DK</w:t>
      </w:r>
      <w:r w:rsidR="000C2F7A">
        <w:t xml:space="preserve"> -</w:t>
      </w:r>
      <w:r>
        <w:t xml:space="preserve"> </w:t>
      </w:r>
      <w:r w:rsidRPr="00600DC6">
        <w:rPr>
          <w:i/>
        </w:rPr>
        <w:t>Can you tell me about your answer?</w:t>
      </w:r>
    </w:p>
    <w:p w:rsidR="00830E70" w:rsidRDefault="00830E70" w:rsidP="00F845DF">
      <w:pPr>
        <w:tabs>
          <w:tab w:val="left" w:pos="-1440"/>
          <w:tab w:val="left" w:pos="-720"/>
          <w:tab w:val="left" w:pos="720"/>
          <w:tab w:val="left" w:pos="1195"/>
          <w:tab w:val="left" w:pos="1800"/>
          <w:tab w:val="left" w:pos="2404"/>
          <w:tab w:val="left" w:pos="2995"/>
          <w:tab w:val="left" w:pos="3600"/>
        </w:tabs>
        <w:suppressAutoHyphens/>
        <w:spacing w:after="0"/>
      </w:pPr>
    </w:p>
    <w:p w:rsidR="00830E70" w:rsidRPr="004C7175" w:rsidRDefault="00C7600C" w:rsidP="00830E70">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D14a</w:t>
      </w:r>
      <w:r w:rsidR="00830E70" w:rsidRPr="004C7175">
        <w:rPr>
          <w:b/>
        </w:rPr>
        <w:t>-</w:t>
      </w:r>
      <w:r w:rsidRPr="004C7175">
        <w:rPr>
          <w:b/>
        </w:rPr>
        <w:t>m</w:t>
      </w:r>
      <w:r w:rsidR="00830E70" w:rsidRPr="004C7175">
        <w:rPr>
          <w:b/>
        </w:rPr>
        <w:t>:</w:t>
      </w:r>
    </w:p>
    <w:p w:rsidR="00C7600C" w:rsidRDefault="00C7600C" w:rsidP="00C7600C">
      <w:pPr>
        <w:tabs>
          <w:tab w:val="left" w:pos="-1440"/>
          <w:tab w:val="left" w:pos="-720"/>
          <w:tab w:val="left" w:pos="720"/>
          <w:tab w:val="left" w:pos="1195"/>
          <w:tab w:val="left" w:pos="1800"/>
          <w:tab w:val="left" w:pos="2404"/>
          <w:tab w:val="left" w:pos="2995"/>
          <w:tab w:val="left" w:pos="3600"/>
        </w:tabs>
        <w:suppressAutoHyphens/>
        <w:spacing w:after="0"/>
      </w:pPr>
      <w:r>
        <w:t>Probe for familiarity with terms used (track goals; securely message)</w:t>
      </w:r>
    </w:p>
    <w:p w:rsidR="00C7600C" w:rsidRDefault="00C7600C" w:rsidP="00C7600C">
      <w:pPr>
        <w:tabs>
          <w:tab w:val="left" w:pos="-1440"/>
          <w:tab w:val="left" w:pos="-720"/>
          <w:tab w:val="left" w:pos="720"/>
          <w:tab w:val="left" w:pos="1195"/>
          <w:tab w:val="left" w:pos="1800"/>
          <w:tab w:val="left" w:pos="2404"/>
          <w:tab w:val="left" w:pos="2995"/>
          <w:tab w:val="left" w:pos="3600"/>
        </w:tabs>
        <w:suppressAutoHyphens/>
        <w:spacing w:after="0"/>
      </w:pPr>
      <w:r>
        <w:t xml:space="preserve">IF YES - </w:t>
      </w:r>
      <w:r w:rsidRPr="007467EA">
        <w:rPr>
          <w:i/>
        </w:rPr>
        <w:t>For each of these that you answered Yes to,</w:t>
      </w:r>
      <w:r>
        <w:t xml:space="preserve"> </w:t>
      </w:r>
      <w:r w:rsidRPr="00600DC6">
        <w:rPr>
          <w:i/>
        </w:rPr>
        <w:t>Can you tell me about your answer?</w:t>
      </w:r>
      <w:r>
        <w:t xml:space="preserve"> </w:t>
      </w:r>
    </w:p>
    <w:p w:rsidR="00C7600C" w:rsidRDefault="00C7600C" w:rsidP="00C7600C">
      <w:pPr>
        <w:tabs>
          <w:tab w:val="left" w:pos="-1440"/>
          <w:tab w:val="left" w:pos="-720"/>
          <w:tab w:val="left" w:pos="720"/>
          <w:tab w:val="left" w:pos="1195"/>
          <w:tab w:val="left" w:pos="1800"/>
          <w:tab w:val="left" w:pos="2404"/>
          <w:tab w:val="left" w:pos="2995"/>
          <w:tab w:val="left" w:pos="3600"/>
        </w:tabs>
        <w:suppressAutoHyphens/>
        <w:spacing w:after="0"/>
        <w:rPr>
          <w:i/>
        </w:rPr>
      </w:pPr>
      <w:r>
        <w:tab/>
        <w:t xml:space="preserve">Confirm that activity was done </w:t>
      </w:r>
      <w:r>
        <w:rPr>
          <w:i/>
        </w:rPr>
        <w:t>online</w:t>
      </w:r>
    </w:p>
    <w:p w:rsidR="00C7600C" w:rsidRPr="004C7175" w:rsidRDefault="00C7600C" w:rsidP="00C7600C">
      <w:pPr>
        <w:tabs>
          <w:tab w:val="left" w:pos="-1440"/>
          <w:tab w:val="left" w:pos="-720"/>
          <w:tab w:val="left" w:pos="720"/>
          <w:tab w:val="left" w:pos="1195"/>
          <w:tab w:val="left" w:pos="1800"/>
          <w:tab w:val="left" w:pos="2404"/>
          <w:tab w:val="left" w:pos="2995"/>
          <w:tab w:val="left" w:pos="3600"/>
        </w:tabs>
        <w:suppressAutoHyphens/>
        <w:spacing w:after="0"/>
      </w:pPr>
      <w:r>
        <w:rPr>
          <w:i/>
        </w:rPr>
        <w:tab/>
      </w:r>
      <w:r>
        <w:t>Confirm whether they’re double counting any behaviors in different answers</w:t>
      </w:r>
    </w:p>
    <w:p w:rsidR="00C7600C" w:rsidRDefault="00C7600C" w:rsidP="00C7600C">
      <w:pPr>
        <w:tabs>
          <w:tab w:val="left" w:pos="-1440"/>
          <w:tab w:val="left" w:pos="-720"/>
          <w:tab w:val="left" w:pos="720"/>
          <w:tab w:val="left" w:pos="1195"/>
          <w:tab w:val="left" w:pos="1800"/>
          <w:tab w:val="left" w:pos="2404"/>
          <w:tab w:val="left" w:pos="2995"/>
          <w:tab w:val="left" w:pos="3600"/>
        </w:tabs>
        <w:suppressAutoHyphens/>
        <w:spacing w:after="0"/>
      </w:pPr>
      <w:r>
        <w:t>IF ALL = NO &amp; D8 &gt; None - try and determine what they did with their OMR.</w:t>
      </w:r>
    </w:p>
    <w:p w:rsidR="00C7600C" w:rsidRPr="007467EA" w:rsidRDefault="00C7600C" w:rsidP="00C7600C">
      <w:pPr>
        <w:tabs>
          <w:tab w:val="left" w:pos="-1440"/>
          <w:tab w:val="left" w:pos="-720"/>
          <w:tab w:val="left" w:pos="720"/>
          <w:tab w:val="left" w:pos="1195"/>
          <w:tab w:val="left" w:pos="1800"/>
          <w:tab w:val="left" w:pos="2404"/>
          <w:tab w:val="left" w:pos="2995"/>
          <w:tab w:val="left" w:pos="3600"/>
        </w:tabs>
        <w:suppressAutoHyphens/>
        <w:spacing w:after="0"/>
      </w:pPr>
      <w:r>
        <w:t xml:space="preserve">IF DK -  </w:t>
      </w:r>
      <w:r w:rsidRPr="00600DC6">
        <w:rPr>
          <w:i/>
        </w:rPr>
        <w:t>Can you tell me about your answer?</w:t>
      </w:r>
      <w:r>
        <w:t xml:space="preserve">  </w:t>
      </w:r>
    </w:p>
    <w:p w:rsidR="00C7600C" w:rsidRPr="004C7175" w:rsidRDefault="00C7600C" w:rsidP="00C7600C">
      <w:pPr>
        <w:tabs>
          <w:tab w:val="left" w:pos="-1440"/>
          <w:tab w:val="left" w:pos="-720"/>
          <w:tab w:val="left" w:pos="720"/>
          <w:tab w:val="left" w:pos="1195"/>
          <w:tab w:val="left" w:pos="1800"/>
          <w:tab w:val="left" w:pos="2404"/>
          <w:tab w:val="left" w:pos="2995"/>
          <w:tab w:val="left" w:pos="3600"/>
        </w:tabs>
        <w:suppressAutoHyphens/>
        <w:spacing w:after="0"/>
        <w:rPr>
          <w:b/>
        </w:rPr>
      </w:pPr>
    </w:p>
    <w:p w:rsidR="000C2F7A" w:rsidRPr="004C7175" w:rsidRDefault="000C2F7A" w:rsidP="00830E70">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D1</w:t>
      </w:r>
      <w:r w:rsidR="00C7600C" w:rsidRPr="004C7175">
        <w:rPr>
          <w:b/>
        </w:rPr>
        <w:t>5</w:t>
      </w:r>
      <w:r w:rsidRPr="004C7175">
        <w:rPr>
          <w:b/>
        </w:rPr>
        <w:t xml:space="preserve">a-c: </w:t>
      </w:r>
    </w:p>
    <w:p w:rsidR="000C2F7A" w:rsidRDefault="000C2F7A" w:rsidP="000C2F7A">
      <w:pPr>
        <w:tabs>
          <w:tab w:val="left" w:pos="-1440"/>
          <w:tab w:val="left" w:pos="-720"/>
          <w:tab w:val="left" w:pos="720"/>
          <w:tab w:val="left" w:pos="1195"/>
          <w:tab w:val="left" w:pos="1800"/>
          <w:tab w:val="left" w:pos="2404"/>
          <w:tab w:val="left" w:pos="2995"/>
          <w:tab w:val="left" w:pos="3600"/>
        </w:tabs>
        <w:suppressAutoHyphens/>
        <w:spacing w:after="0"/>
      </w:pPr>
      <w:r>
        <w:t>Probe any Yes response for meaning</w:t>
      </w:r>
    </w:p>
    <w:p w:rsidR="000C2F7A" w:rsidRDefault="000C2F7A" w:rsidP="000C2F7A">
      <w:pPr>
        <w:tabs>
          <w:tab w:val="left" w:pos="-1440"/>
          <w:tab w:val="left" w:pos="-720"/>
          <w:tab w:val="left" w:pos="720"/>
          <w:tab w:val="left" w:pos="1195"/>
          <w:tab w:val="left" w:pos="1800"/>
          <w:tab w:val="left" w:pos="2404"/>
          <w:tab w:val="left" w:pos="2995"/>
          <w:tab w:val="left" w:pos="3600"/>
        </w:tabs>
        <w:suppressAutoHyphens/>
        <w:spacing w:after="0"/>
        <w:rPr>
          <w:i/>
        </w:rPr>
      </w:pPr>
      <w:r>
        <w:t xml:space="preserve">IF YES - Confirm that activity was done </w:t>
      </w:r>
      <w:r>
        <w:rPr>
          <w:i/>
        </w:rPr>
        <w:t>electronically</w:t>
      </w:r>
    </w:p>
    <w:p w:rsidR="000C2F7A" w:rsidRPr="00600DC6" w:rsidRDefault="000C2F7A" w:rsidP="000C2F7A">
      <w:pPr>
        <w:tabs>
          <w:tab w:val="left" w:pos="-1440"/>
          <w:tab w:val="left" w:pos="-720"/>
          <w:tab w:val="left" w:pos="720"/>
          <w:tab w:val="left" w:pos="1195"/>
          <w:tab w:val="left" w:pos="1800"/>
          <w:tab w:val="left" w:pos="2404"/>
          <w:tab w:val="left" w:pos="2995"/>
          <w:tab w:val="left" w:pos="3600"/>
        </w:tabs>
        <w:suppressAutoHyphens/>
        <w:spacing w:after="0"/>
      </w:pPr>
      <w:r>
        <w:t>IF NO – Could you provide an example of someone doing each of these activities?</w:t>
      </w:r>
    </w:p>
    <w:p w:rsidR="000C2F7A" w:rsidRDefault="000C2F7A" w:rsidP="000C2F7A">
      <w:pPr>
        <w:tabs>
          <w:tab w:val="left" w:pos="-1440"/>
          <w:tab w:val="left" w:pos="-720"/>
          <w:tab w:val="left" w:pos="720"/>
          <w:tab w:val="left" w:pos="1195"/>
          <w:tab w:val="left" w:pos="1800"/>
          <w:tab w:val="left" w:pos="2404"/>
          <w:tab w:val="left" w:pos="2995"/>
          <w:tab w:val="left" w:pos="3600"/>
        </w:tabs>
        <w:suppressAutoHyphens/>
        <w:spacing w:after="0"/>
      </w:pPr>
      <w:r>
        <w:t xml:space="preserve">IF DK - </w:t>
      </w:r>
      <w:r w:rsidRPr="00600DC6">
        <w:rPr>
          <w:i/>
        </w:rPr>
        <w:t>Can you tell me about your answer?</w:t>
      </w:r>
    </w:p>
    <w:p w:rsidR="000C2F7A" w:rsidRDefault="000C2F7A" w:rsidP="00830E70">
      <w:pPr>
        <w:tabs>
          <w:tab w:val="left" w:pos="-1440"/>
          <w:tab w:val="left" w:pos="-720"/>
          <w:tab w:val="left" w:pos="720"/>
          <w:tab w:val="left" w:pos="1195"/>
          <w:tab w:val="left" w:pos="1800"/>
          <w:tab w:val="left" w:pos="2404"/>
          <w:tab w:val="left" w:pos="2995"/>
          <w:tab w:val="left" w:pos="3600"/>
        </w:tabs>
        <w:suppressAutoHyphens/>
        <w:spacing w:after="0"/>
      </w:pPr>
    </w:p>
    <w:p w:rsidR="00A67FDD" w:rsidRDefault="00A67FDD" w:rsidP="000C2F7A">
      <w:pPr>
        <w:tabs>
          <w:tab w:val="left" w:pos="-1440"/>
          <w:tab w:val="left" w:pos="-720"/>
          <w:tab w:val="left" w:pos="720"/>
          <w:tab w:val="left" w:pos="1195"/>
          <w:tab w:val="left" w:pos="1800"/>
          <w:tab w:val="left" w:pos="2404"/>
          <w:tab w:val="left" w:pos="2995"/>
          <w:tab w:val="left" w:pos="3600"/>
        </w:tabs>
        <w:suppressAutoHyphens/>
        <w:spacing w:after="0"/>
        <w:rPr>
          <w:b/>
        </w:rPr>
      </w:pPr>
      <w:r>
        <w:rPr>
          <w:b/>
        </w:rPr>
        <w:t xml:space="preserve">D16: </w:t>
      </w:r>
      <w:r w:rsidRPr="006A479B">
        <w:t>Tell me about your answer.</w:t>
      </w:r>
    </w:p>
    <w:p w:rsidR="00A67FDD" w:rsidRDefault="00A67FDD" w:rsidP="000C2F7A">
      <w:pPr>
        <w:tabs>
          <w:tab w:val="left" w:pos="-1440"/>
          <w:tab w:val="left" w:pos="-720"/>
          <w:tab w:val="left" w:pos="720"/>
          <w:tab w:val="left" w:pos="1195"/>
          <w:tab w:val="left" w:pos="1800"/>
          <w:tab w:val="left" w:pos="2404"/>
          <w:tab w:val="left" w:pos="2995"/>
          <w:tab w:val="left" w:pos="3600"/>
        </w:tabs>
        <w:suppressAutoHyphens/>
        <w:spacing w:after="0"/>
        <w:rPr>
          <w:b/>
        </w:rPr>
      </w:pPr>
    </w:p>
    <w:p w:rsidR="007B22F8" w:rsidRDefault="007B22F8" w:rsidP="000C2F7A">
      <w:pPr>
        <w:tabs>
          <w:tab w:val="left" w:pos="-1440"/>
          <w:tab w:val="left" w:pos="-720"/>
          <w:tab w:val="left" w:pos="720"/>
          <w:tab w:val="left" w:pos="1195"/>
          <w:tab w:val="left" w:pos="1800"/>
          <w:tab w:val="left" w:pos="2404"/>
          <w:tab w:val="left" w:pos="2995"/>
          <w:tab w:val="left" w:pos="3600"/>
        </w:tabs>
        <w:suppressAutoHyphens/>
        <w:spacing w:after="0"/>
      </w:pPr>
      <w:r w:rsidRPr="004C7175">
        <w:rPr>
          <w:b/>
        </w:rPr>
        <w:t>D17– D</w:t>
      </w:r>
      <w:r>
        <w:rPr>
          <w:b/>
        </w:rPr>
        <w:t>19</w:t>
      </w:r>
      <w:r w:rsidRPr="004C7175">
        <w:rPr>
          <w:b/>
        </w:rPr>
        <w:t>:</w:t>
      </w:r>
      <w:r>
        <w:t xml:space="preserve"> Do not probe unless they express confusion</w:t>
      </w:r>
      <w:r w:rsidDel="007B22F8">
        <w:t xml:space="preserve"> </w:t>
      </w:r>
    </w:p>
    <w:p w:rsidR="007B22F8" w:rsidRDefault="007B22F8" w:rsidP="000C2F7A">
      <w:pPr>
        <w:tabs>
          <w:tab w:val="left" w:pos="-1440"/>
          <w:tab w:val="left" w:pos="-720"/>
          <w:tab w:val="left" w:pos="720"/>
          <w:tab w:val="left" w:pos="1195"/>
          <w:tab w:val="left" w:pos="1800"/>
          <w:tab w:val="left" w:pos="2404"/>
          <w:tab w:val="left" w:pos="2995"/>
          <w:tab w:val="left" w:pos="3600"/>
        </w:tabs>
        <w:suppressAutoHyphens/>
        <w:spacing w:after="0"/>
      </w:pPr>
    </w:p>
    <w:p w:rsidR="003A7224" w:rsidRPr="004C7175" w:rsidRDefault="003A7224" w:rsidP="0099568E">
      <w:pPr>
        <w:tabs>
          <w:tab w:val="left" w:pos="-1440"/>
          <w:tab w:val="left" w:pos="-720"/>
          <w:tab w:val="left" w:pos="720"/>
          <w:tab w:val="left" w:pos="1195"/>
          <w:tab w:val="left" w:pos="1800"/>
          <w:tab w:val="left" w:pos="2404"/>
          <w:tab w:val="left" w:pos="2995"/>
          <w:tab w:val="left" w:pos="3600"/>
        </w:tabs>
        <w:suppressAutoHyphens/>
        <w:spacing w:after="0"/>
        <w:rPr>
          <w:b/>
        </w:rPr>
      </w:pPr>
      <w:r w:rsidRPr="004C7175">
        <w:rPr>
          <w:b/>
        </w:rPr>
        <w:t>D</w:t>
      </w:r>
      <w:r w:rsidR="007B22F8" w:rsidRPr="004C7175">
        <w:rPr>
          <w:b/>
        </w:rPr>
        <w:t>20</w:t>
      </w:r>
      <w:r w:rsidRPr="004C7175">
        <w:rPr>
          <w:b/>
        </w:rPr>
        <w:t xml:space="preserve">: </w:t>
      </w:r>
    </w:p>
    <w:p w:rsidR="003A7224" w:rsidRPr="00600DC6" w:rsidRDefault="003A7224" w:rsidP="0099568E">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Can you say in your own words what this question is asking?</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r>
        <w:t xml:space="preserve">Probe any Yes response for meaning. </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r>
        <w:t>Confirm that they noticed the clause ‘</w:t>
      </w:r>
      <w:r w:rsidRPr="00F75E4B">
        <w:t>with a medical/behavioral/disability/other condition</w:t>
      </w:r>
      <w:r>
        <w:t>’</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r>
        <w:t>Confirm that they didn’t double count anyone</w:t>
      </w:r>
      <w:r w:rsidR="00600DC6">
        <w:t xml:space="preserve"> (for example, </w:t>
      </w:r>
      <w:r w:rsidR="007B22F8">
        <w:t>their Mother</w:t>
      </w:r>
      <w:r w:rsidR="00600DC6">
        <w:t xml:space="preserve"> as a parent and a close family member)</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p>
    <w:p w:rsidR="003A7224" w:rsidRDefault="007B22F8" w:rsidP="0099568E">
      <w:pPr>
        <w:tabs>
          <w:tab w:val="left" w:pos="-1440"/>
          <w:tab w:val="left" w:pos="-720"/>
          <w:tab w:val="left" w:pos="720"/>
          <w:tab w:val="left" w:pos="1195"/>
          <w:tab w:val="left" w:pos="1800"/>
          <w:tab w:val="left" w:pos="2404"/>
          <w:tab w:val="left" w:pos="2995"/>
          <w:tab w:val="left" w:pos="3600"/>
        </w:tabs>
        <w:suppressAutoHyphens/>
        <w:spacing w:after="0"/>
      </w:pPr>
      <w:r w:rsidRPr="004C7175">
        <w:rPr>
          <w:b/>
        </w:rPr>
        <w:t>D21</w:t>
      </w:r>
      <w:r w:rsidR="003A7224">
        <w:t xml:space="preserve">: </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How did you come up with your answer? What types of activities did you include when coming up with your answer? How easy or difficult was it to answer this question?</w:t>
      </w:r>
    </w:p>
    <w:p w:rsidR="007B22F8" w:rsidRPr="004C7175" w:rsidRDefault="007B22F8" w:rsidP="0099568E">
      <w:pPr>
        <w:tabs>
          <w:tab w:val="left" w:pos="-1440"/>
          <w:tab w:val="left" w:pos="-720"/>
          <w:tab w:val="left" w:pos="720"/>
          <w:tab w:val="left" w:pos="1195"/>
          <w:tab w:val="left" w:pos="1800"/>
          <w:tab w:val="left" w:pos="2404"/>
          <w:tab w:val="left" w:pos="2995"/>
          <w:tab w:val="left" w:pos="3600"/>
        </w:tabs>
        <w:suppressAutoHyphens/>
        <w:spacing w:after="0"/>
      </w:pPr>
      <w:r>
        <w:rPr>
          <w:i/>
        </w:rPr>
        <w:t xml:space="preserve">IF D20 &gt; 1 PERSON: Is this the total number of hours for all people, or for just one person? An average for all people? </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p>
    <w:p w:rsidR="007B22F8" w:rsidRDefault="007B22F8">
      <w:pPr>
        <w:spacing w:after="0" w:line="240" w:lineRule="auto"/>
        <w:rPr>
          <w:b/>
        </w:rPr>
      </w:pPr>
      <w:r>
        <w:rPr>
          <w:b/>
        </w:rPr>
        <w:br w:type="page"/>
      </w:r>
    </w:p>
    <w:p w:rsidR="003A7224" w:rsidRDefault="007B22F8" w:rsidP="0099568E">
      <w:pPr>
        <w:tabs>
          <w:tab w:val="left" w:pos="-1440"/>
          <w:tab w:val="left" w:pos="-720"/>
          <w:tab w:val="left" w:pos="720"/>
          <w:tab w:val="left" w:pos="1195"/>
          <w:tab w:val="left" w:pos="1800"/>
          <w:tab w:val="left" w:pos="2404"/>
          <w:tab w:val="left" w:pos="2995"/>
          <w:tab w:val="left" w:pos="3600"/>
        </w:tabs>
        <w:suppressAutoHyphens/>
        <w:spacing w:after="0"/>
      </w:pPr>
      <w:r w:rsidRPr="004C7175">
        <w:rPr>
          <w:b/>
        </w:rPr>
        <w:lastRenderedPageBreak/>
        <w:t>D22</w:t>
      </w:r>
      <w:r w:rsidR="003A7224">
        <w:t xml:space="preserve">: </w:t>
      </w:r>
    </w:p>
    <w:p w:rsidR="003A7224" w:rsidRPr="00600DC6" w:rsidRDefault="003A7224" w:rsidP="003A7224">
      <w:pPr>
        <w:tabs>
          <w:tab w:val="left" w:pos="-1440"/>
          <w:tab w:val="left" w:pos="-720"/>
          <w:tab w:val="left" w:pos="720"/>
          <w:tab w:val="left" w:pos="1195"/>
          <w:tab w:val="left" w:pos="1800"/>
          <w:tab w:val="left" w:pos="2404"/>
          <w:tab w:val="left" w:pos="2995"/>
          <w:tab w:val="left" w:pos="3600"/>
        </w:tabs>
        <w:suppressAutoHyphens/>
        <w:spacing w:after="0"/>
        <w:rPr>
          <w:i/>
        </w:rPr>
      </w:pPr>
      <w:r w:rsidRPr="00600DC6">
        <w:rPr>
          <w:i/>
        </w:rPr>
        <w:t>Can you say in your own words what this question is asking?</w:t>
      </w:r>
      <w:r w:rsidR="00322953" w:rsidRPr="00600DC6">
        <w:rPr>
          <w:i/>
        </w:rPr>
        <w:t xml:space="preserve"> How easy or difficult was it to answer this question? </w:t>
      </w:r>
    </w:p>
    <w:p w:rsidR="00322953" w:rsidRPr="00105C22" w:rsidRDefault="00322953" w:rsidP="00322953">
      <w:pPr>
        <w:tabs>
          <w:tab w:val="left" w:pos="-1440"/>
          <w:tab w:val="left" w:pos="-720"/>
          <w:tab w:val="left" w:pos="720"/>
          <w:tab w:val="left" w:pos="1195"/>
          <w:tab w:val="left" w:pos="1800"/>
          <w:tab w:val="left" w:pos="2404"/>
          <w:tab w:val="left" w:pos="2995"/>
          <w:tab w:val="left" w:pos="3600"/>
        </w:tabs>
        <w:suppressAutoHyphens/>
        <w:spacing w:after="0"/>
      </w:pPr>
      <w:r>
        <w:t>Probe for familiarity with terms used (</w:t>
      </w:r>
      <w:r w:rsidR="009B5102">
        <w:t>Alzheimer’s</w:t>
      </w:r>
      <w:r>
        <w:t xml:space="preserve">; orthopedic/musculoskeletal; chronic conditions; </w:t>
      </w:r>
      <w:r w:rsidR="009B5102">
        <w:t>neurological/developmental issues</w:t>
      </w:r>
      <w:r>
        <w:t>; acute conditions)</w:t>
      </w:r>
    </w:p>
    <w:p w:rsidR="003A7224" w:rsidRDefault="003A7224" w:rsidP="0099568E">
      <w:pPr>
        <w:tabs>
          <w:tab w:val="left" w:pos="-1440"/>
          <w:tab w:val="left" w:pos="-720"/>
          <w:tab w:val="left" w:pos="720"/>
          <w:tab w:val="left" w:pos="1195"/>
          <w:tab w:val="left" w:pos="1800"/>
          <w:tab w:val="left" w:pos="2404"/>
          <w:tab w:val="left" w:pos="2995"/>
          <w:tab w:val="left" w:pos="3600"/>
        </w:tabs>
        <w:suppressAutoHyphens/>
        <w:spacing w:after="0"/>
      </w:pPr>
      <w:r>
        <w:t xml:space="preserve">IF they selected &gt; 1 person in </w:t>
      </w:r>
      <w:r w:rsidR="007B22F8">
        <w:t xml:space="preserve">D20 </w:t>
      </w:r>
      <w:r>
        <w:t xml:space="preserve">– </w:t>
      </w:r>
      <w:r w:rsidRPr="00600DC6">
        <w:rPr>
          <w:i/>
        </w:rPr>
        <w:t>How did you decide which care-recipient to answer on behalf of?</w:t>
      </w:r>
    </w:p>
    <w:p w:rsidR="00322953" w:rsidRDefault="009B5102" w:rsidP="00322953">
      <w:pPr>
        <w:tabs>
          <w:tab w:val="left" w:pos="-1440"/>
          <w:tab w:val="left" w:pos="-720"/>
          <w:tab w:val="left" w:pos="720"/>
          <w:tab w:val="left" w:pos="1195"/>
          <w:tab w:val="left" w:pos="1800"/>
          <w:tab w:val="left" w:pos="2404"/>
          <w:tab w:val="left" w:pos="2995"/>
          <w:tab w:val="left" w:pos="3600"/>
        </w:tabs>
        <w:suppressAutoHyphens/>
        <w:spacing w:after="0"/>
      </w:pPr>
      <w:r>
        <w:t xml:space="preserve">IF MULTIPLE SELECTIONS: </w:t>
      </w:r>
      <w:r w:rsidR="00322953">
        <w:t xml:space="preserve">Confirm that they didn’t double count any condition in multiple categories erroneously </w:t>
      </w:r>
    </w:p>
    <w:p w:rsidR="00322953" w:rsidRDefault="00322953" w:rsidP="0099568E">
      <w:pPr>
        <w:tabs>
          <w:tab w:val="left" w:pos="-1440"/>
          <w:tab w:val="left" w:pos="-720"/>
          <w:tab w:val="left" w:pos="720"/>
          <w:tab w:val="left" w:pos="1195"/>
          <w:tab w:val="left" w:pos="1800"/>
          <w:tab w:val="left" w:pos="2404"/>
          <w:tab w:val="left" w:pos="2995"/>
          <w:tab w:val="left" w:pos="3600"/>
        </w:tabs>
        <w:suppressAutoHyphens/>
        <w:spacing w:after="0"/>
      </w:pPr>
    </w:p>
    <w:p w:rsidR="00322953" w:rsidRDefault="007B22F8" w:rsidP="0099568E">
      <w:pPr>
        <w:tabs>
          <w:tab w:val="left" w:pos="-1440"/>
          <w:tab w:val="left" w:pos="-720"/>
          <w:tab w:val="left" w:pos="720"/>
          <w:tab w:val="left" w:pos="1195"/>
          <w:tab w:val="left" w:pos="1800"/>
          <w:tab w:val="left" w:pos="2404"/>
          <w:tab w:val="left" w:pos="2995"/>
          <w:tab w:val="left" w:pos="3600"/>
        </w:tabs>
        <w:suppressAutoHyphens/>
        <w:spacing w:after="0"/>
      </w:pPr>
      <w:r w:rsidRPr="004C7175">
        <w:rPr>
          <w:b/>
        </w:rPr>
        <w:t>D23</w:t>
      </w:r>
      <w:r w:rsidR="009B5102">
        <w:t>:</w:t>
      </w:r>
    </w:p>
    <w:p w:rsidR="00322953" w:rsidRDefault="00322953" w:rsidP="00322953">
      <w:pPr>
        <w:tabs>
          <w:tab w:val="left" w:pos="-1440"/>
          <w:tab w:val="left" w:pos="-720"/>
          <w:tab w:val="left" w:pos="720"/>
          <w:tab w:val="left" w:pos="1195"/>
          <w:tab w:val="left" w:pos="1800"/>
          <w:tab w:val="left" w:pos="2404"/>
          <w:tab w:val="left" w:pos="2995"/>
          <w:tab w:val="left" w:pos="3600"/>
        </w:tabs>
        <w:suppressAutoHyphens/>
        <w:spacing w:after="0"/>
      </w:pPr>
      <w:r>
        <w:t xml:space="preserve">IF they selected &gt; 1 person in </w:t>
      </w:r>
      <w:r w:rsidR="007B22F8">
        <w:t xml:space="preserve">D20 </w:t>
      </w:r>
      <w:r>
        <w:t xml:space="preserve">– </w:t>
      </w:r>
      <w:r w:rsidRPr="00600DC6">
        <w:rPr>
          <w:i/>
        </w:rPr>
        <w:t>How did you decide which care-recipient to answer on behalf of?</w:t>
      </w:r>
    </w:p>
    <w:p w:rsidR="009B5102" w:rsidRDefault="009B5102" w:rsidP="00322953">
      <w:pPr>
        <w:tabs>
          <w:tab w:val="left" w:pos="-1440"/>
          <w:tab w:val="left" w:pos="-720"/>
          <w:tab w:val="left" w:pos="720"/>
          <w:tab w:val="left" w:pos="1195"/>
          <w:tab w:val="left" w:pos="1800"/>
          <w:tab w:val="left" w:pos="2404"/>
          <w:tab w:val="left" w:pos="2995"/>
          <w:tab w:val="left" w:pos="3600"/>
        </w:tabs>
        <w:suppressAutoHyphens/>
        <w:spacing w:after="0"/>
      </w:pPr>
    </w:p>
    <w:p w:rsidR="003A7224" w:rsidRDefault="007B22F8" w:rsidP="0099568E">
      <w:pPr>
        <w:tabs>
          <w:tab w:val="left" w:pos="-1440"/>
          <w:tab w:val="left" w:pos="-720"/>
          <w:tab w:val="left" w:pos="720"/>
          <w:tab w:val="left" w:pos="1195"/>
          <w:tab w:val="left" w:pos="1800"/>
          <w:tab w:val="left" w:pos="2404"/>
          <w:tab w:val="left" w:pos="2995"/>
          <w:tab w:val="left" w:pos="3600"/>
        </w:tabs>
        <w:suppressAutoHyphens/>
        <w:spacing w:after="0"/>
      </w:pPr>
      <w:r w:rsidRPr="004C7175">
        <w:rPr>
          <w:b/>
        </w:rPr>
        <w:t>D24</w:t>
      </w:r>
      <w:r w:rsidR="009B5102">
        <w:t xml:space="preserve">: </w:t>
      </w:r>
    </w:p>
    <w:p w:rsidR="009B5102" w:rsidRDefault="009B5102" w:rsidP="0099568E">
      <w:pPr>
        <w:tabs>
          <w:tab w:val="left" w:pos="-1440"/>
          <w:tab w:val="left" w:pos="-720"/>
          <w:tab w:val="left" w:pos="720"/>
          <w:tab w:val="left" w:pos="1195"/>
          <w:tab w:val="left" w:pos="1800"/>
          <w:tab w:val="left" w:pos="2404"/>
          <w:tab w:val="left" w:pos="2995"/>
          <w:tab w:val="left" w:pos="3600"/>
        </w:tabs>
        <w:suppressAutoHyphens/>
        <w:spacing w:after="0"/>
      </w:pPr>
      <w:r>
        <w:t>How did you come up with your answer?</w:t>
      </w:r>
    </w:p>
    <w:p w:rsidR="00A65F13" w:rsidRDefault="00A65F13" w:rsidP="00A65F13">
      <w:pPr>
        <w:tabs>
          <w:tab w:val="left" w:pos="-1440"/>
          <w:tab w:val="left" w:pos="-720"/>
          <w:tab w:val="left" w:pos="720"/>
          <w:tab w:val="left" w:pos="1195"/>
          <w:tab w:val="left" w:pos="1800"/>
          <w:tab w:val="left" w:pos="2404"/>
          <w:tab w:val="left" w:pos="2995"/>
          <w:tab w:val="left" w:pos="3600"/>
        </w:tabs>
        <w:suppressAutoHyphens/>
        <w:spacing w:after="0"/>
      </w:pPr>
      <w:r>
        <w:t xml:space="preserve">Confirm that they understand difference between a &amp; b. </w:t>
      </w:r>
    </w:p>
    <w:p w:rsidR="00A65F13" w:rsidRDefault="00A65F13" w:rsidP="0099568E">
      <w:pPr>
        <w:tabs>
          <w:tab w:val="left" w:pos="-1440"/>
          <w:tab w:val="left" w:pos="-720"/>
          <w:tab w:val="left" w:pos="720"/>
          <w:tab w:val="left" w:pos="1195"/>
          <w:tab w:val="left" w:pos="1800"/>
          <w:tab w:val="left" w:pos="2404"/>
          <w:tab w:val="left" w:pos="2995"/>
          <w:tab w:val="left" w:pos="3600"/>
        </w:tabs>
        <w:suppressAutoHyphens/>
        <w:spacing w:after="0"/>
      </w:pPr>
    </w:p>
    <w:p w:rsidR="0099568E" w:rsidRDefault="0099568E" w:rsidP="0099568E">
      <w:pPr>
        <w:tabs>
          <w:tab w:val="left" w:pos="-1440"/>
          <w:tab w:val="left" w:pos="-720"/>
          <w:tab w:val="left" w:pos="720"/>
          <w:tab w:val="left" w:pos="1195"/>
          <w:tab w:val="left" w:pos="1800"/>
          <w:tab w:val="left" w:pos="2404"/>
          <w:tab w:val="left" w:pos="2995"/>
          <w:tab w:val="left" w:pos="3600"/>
        </w:tabs>
        <w:suppressAutoHyphens/>
        <w:spacing w:after="0"/>
        <w:rPr>
          <w:b/>
          <w:u w:val="single"/>
        </w:rPr>
      </w:pPr>
      <w:r>
        <w:rPr>
          <w:b/>
          <w:u w:val="single"/>
        </w:rPr>
        <w:t>SECTION E</w:t>
      </w:r>
      <w:r w:rsidRPr="00BB6FB8">
        <w:rPr>
          <w:b/>
          <w:u w:val="single"/>
        </w:rPr>
        <w:t xml:space="preserve"> (MEDICAL </w:t>
      </w:r>
      <w:r w:rsidR="008021AC">
        <w:rPr>
          <w:b/>
          <w:u w:val="single"/>
        </w:rPr>
        <w:t>RESEARCH</w:t>
      </w:r>
      <w:r w:rsidRPr="00BB6FB8">
        <w:rPr>
          <w:b/>
          <w:u w:val="single"/>
        </w:rPr>
        <w:t>)</w:t>
      </w:r>
    </w:p>
    <w:p w:rsidR="002D57AD" w:rsidRDefault="002D57AD" w:rsidP="0099568E">
      <w:pPr>
        <w:tabs>
          <w:tab w:val="left" w:pos="-1440"/>
          <w:tab w:val="left" w:pos="-720"/>
          <w:tab w:val="left" w:pos="720"/>
          <w:tab w:val="left" w:pos="1195"/>
          <w:tab w:val="left" w:pos="1800"/>
          <w:tab w:val="left" w:pos="2404"/>
          <w:tab w:val="left" w:pos="2995"/>
          <w:tab w:val="left" w:pos="3600"/>
        </w:tabs>
        <w:suppressAutoHyphens/>
        <w:spacing w:after="0"/>
        <w:rPr>
          <w:b/>
          <w:u w:val="single"/>
        </w:rPr>
      </w:pPr>
    </w:p>
    <w:p w:rsidR="002D57AD" w:rsidRPr="00BB6FB8" w:rsidRDefault="002D57AD" w:rsidP="0099568E">
      <w:pPr>
        <w:tabs>
          <w:tab w:val="left" w:pos="-1440"/>
          <w:tab w:val="left" w:pos="-720"/>
          <w:tab w:val="left" w:pos="720"/>
          <w:tab w:val="left" w:pos="1195"/>
          <w:tab w:val="left" w:pos="1800"/>
          <w:tab w:val="left" w:pos="2404"/>
          <w:tab w:val="left" w:pos="2995"/>
          <w:tab w:val="left" w:pos="3600"/>
        </w:tabs>
        <w:suppressAutoHyphens/>
        <w:spacing w:after="0"/>
        <w:rPr>
          <w:b/>
          <w:u w:val="single"/>
        </w:rPr>
      </w:pPr>
      <w:r>
        <w:rPr>
          <w:b/>
          <w:u w:val="single"/>
        </w:rPr>
        <w:t>Administer entire section</w:t>
      </w:r>
    </w:p>
    <w:p w:rsidR="0099568E" w:rsidRDefault="0099568E" w:rsidP="0099568E">
      <w:pPr>
        <w:tabs>
          <w:tab w:val="left" w:pos="-1440"/>
          <w:tab w:val="left" w:pos="-720"/>
          <w:tab w:val="left" w:pos="720"/>
          <w:tab w:val="left" w:pos="1195"/>
          <w:tab w:val="left" w:pos="1800"/>
          <w:tab w:val="left" w:pos="2404"/>
          <w:tab w:val="left" w:pos="2995"/>
          <w:tab w:val="left" w:pos="3600"/>
        </w:tabs>
        <w:suppressAutoHyphens/>
        <w:spacing w:after="0"/>
      </w:pPr>
    </w:p>
    <w:p w:rsidR="008021AC" w:rsidRDefault="008021AC" w:rsidP="008021AC">
      <w:pPr>
        <w:spacing w:after="0"/>
      </w:pPr>
      <w:r w:rsidRPr="004C7175">
        <w:rPr>
          <w:b/>
        </w:rPr>
        <w:t>E1</w:t>
      </w:r>
      <w:r>
        <w:t xml:space="preserve">: </w:t>
      </w:r>
    </w:p>
    <w:p w:rsidR="008021AC" w:rsidRDefault="008021AC" w:rsidP="008021AC">
      <w:pPr>
        <w:spacing w:after="0"/>
      </w:pPr>
      <w:r>
        <w:t>Probe as needed to get a sense of respondents’ understanding of ‘</w:t>
      </w:r>
      <w:r w:rsidR="002D57AD">
        <w:t>genetic test’</w:t>
      </w:r>
      <w:r>
        <w:t xml:space="preserve"> as defined in this question. Note any signs of confusion or difficulty and probe as needed.</w:t>
      </w:r>
    </w:p>
    <w:p w:rsidR="008021AC" w:rsidRDefault="008021AC" w:rsidP="008021AC">
      <w:pPr>
        <w:spacing w:after="0"/>
      </w:pPr>
    </w:p>
    <w:p w:rsidR="00600DC6" w:rsidRDefault="008021AC" w:rsidP="008021AC">
      <w:pPr>
        <w:spacing w:after="0"/>
      </w:pPr>
      <w:r w:rsidRPr="004C7175">
        <w:rPr>
          <w:b/>
        </w:rPr>
        <w:t>E2</w:t>
      </w:r>
      <w:r>
        <w:t xml:space="preserve">:  </w:t>
      </w:r>
    </w:p>
    <w:p w:rsidR="002D57AD" w:rsidRDefault="002D57AD" w:rsidP="008021AC">
      <w:pPr>
        <w:spacing w:after="0"/>
      </w:pPr>
      <w:r>
        <w:t xml:space="preserve">Probe any endorsed response for meaning. </w:t>
      </w:r>
    </w:p>
    <w:p w:rsidR="002D57AD" w:rsidRDefault="002D57AD" w:rsidP="008021AC">
      <w:pPr>
        <w:spacing w:after="0"/>
      </w:pPr>
    </w:p>
    <w:p w:rsidR="008021AC" w:rsidRDefault="008021AC" w:rsidP="008021AC">
      <w:pPr>
        <w:spacing w:after="0"/>
      </w:pPr>
      <w:r w:rsidRPr="004C7175">
        <w:rPr>
          <w:b/>
        </w:rPr>
        <w:t>E3</w:t>
      </w:r>
      <w:r>
        <w:t xml:space="preserve">: </w:t>
      </w:r>
      <w:r w:rsidRPr="00F4288C">
        <w:t xml:space="preserve"> </w:t>
      </w:r>
    </w:p>
    <w:p w:rsidR="002D57AD" w:rsidRDefault="002D57AD" w:rsidP="008021AC">
      <w:pPr>
        <w:spacing w:after="0"/>
      </w:pPr>
      <w:r>
        <w:t xml:space="preserve">Confirm whether the respondent has heard of all of these types of test. </w:t>
      </w:r>
    </w:p>
    <w:p w:rsidR="00533CB2" w:rsidRDefault="002D57AD" w:rsidP="008021AC">
      <w:pPr>
        <w:spacing w:after="0"/>
      </w:pPr>
      <w:r>
        <w:t xml:space="preserve">Probe any endorsed response for meaning. </w:t>
      </w:r>
    </w:p>
    <w:p w:rsidR="00A22EB3" w:rsidRDefault="00A22EB3">
      <w:pPr>
        <w:spacing w:after="0" w:line="240" w:lineRule="auto"/>
      </w:pPr>
    </w:p>
    <w:p w:rsidR="00A22EB3" w:rsidRDefault="00A22EB3">
      <w:pPr>
        <w:spacing w:after="0" w:line="240" w:lineRule="auto"/>
      </w:pPr>
      <w:r>
        <w:t>SKIP TO SECTION N AND ADMINISTER N10 – N19</w:t>
      </w:r>
    </w:p>
    <w:p w:rsidR="00A22EB3" w:rsidRDefault="00A22EB3">
      <w:pPr>
        <w:spacing w:after="0" w:line="240" w:lineRule="auto"/>
      </w:pPr>
    </w:p>
    <w:p w:rsidR="00A22EB3" w:rsidRDefault="00A22EB3">
      <w:pPr>
        <w:spacing w:after="0" w:line="240" w:lineRule="auto"/>
      </w:pPr>
      <w:r w:rsidRPr="004C7175">
        <w:rPr>
          <w:b/>
        </w:rPr>
        <w:t>N10</w:t>
      </w:r>
      <w:r>
        <w:t xml:space="preserve">: </w:t>
      </w:r>
    </w:p>
    <w:p w:rsidR="00533CB2" w:rsidRPr="00600DC6" w:rsidRDefault="00A22EB3">
      <w:pPr>
        <w:spacing w:after="0" w:line="240" w:lineRule="auto"/>
        <w:rPr>
          <w:i/>
        </w:rPr>
      </w:pPr>
      <w:r w:rsidRPr="00600DC6">
        <w:rPr>
          <w:i/>
        </w:rPr>
        <w:t xml:space="preserve">Can you say in your own words what this question is asking? </w:t>
      </w:r>
      <w:r w:rsidR="00533CB2" w:rsidRPr="00600DC6">
        <w:rPr>
          <w:i/>
        </w:rPr>
        <w:br w:type="page"/>
      </w:r>
    </w:p>
    <w:p w:rsidR="00762716" w:rsidRDefault="00762716" w:rsidP="00F845DF">
      <w:pPr>
        <w:spacing w:after="0"/>
      </w:pPr>
    </w:p>
    <w:p w:rsidR="00C52CD4" w:rsidRDefault="00C52CD4" w:rsidP="00F845DF">
      <w:pPr>
        <w:spacing w:after="0"/>
        <w:rPr>
          <w:i/>
        </w:rPr>
      </w:pPr>
      <w:r>
        <w:rPr>
          <w:i/>
        </w:rPr>
        <w:t xml:space="preserve">So now that you’ve looked at and answered all these questions, let me ask you something.  When we conduct surveys we worry about people starting to fill out the questionnaire, but then getting bored or perhaps even irritated by the questionnaire, and thus not finishing it and sending it back to us.  </w:t>
      </w:r>
    </w:p>
    <w:p w:rsidR="00C52CD4" w:rsidRDefault="00C52CD4" w:rsidP="00F845DF">
      <w:pPr>
        <w:spacing w:after="0"/>
        <w:rPr>
          <w:i/>
        </w:rPr>
      </w:pPr>
    </w:p>
    <w:p w:rsidR="00C52CD4" w:rsidRDefault="00C52CD4" w:rsidP="00C52CD4">
      <w:pPr>
        <w:numPr>
          <w:ilvl w:val="0"/>
          <w:numId w:val="14"/>
        </w:numPr>
        <w:spacing w:after="0"/>
        <w:rPr>
          <w:i/>
        </w:rPr>
      </w:pPr>
      <w:r>
        <w:rPr>
          <w:i/>
        </w:rPr>
        <w:t>If you had been doing this at home on your own, how do you think you would have handled this questionnaire</w:t>
      </w:r>
      <w:r w:rsidR="00692FC5">
        <w:rPr>
          <w:i/>
        </w:rPr>
        <w:t xml:space="preserve"> once you began answering it</w:t>
      </w:r>
      <w:r>
        <w:rPr>
          <w:i/>
        </w:rPr>
        <w:t xml:space="preserve">?  </w:t>
      </w:r>
    </w:p>
    <w:p w:rsidR="00C52CD4" w:rsidRDefault="00C52CD4" w:rsidP="00C52CD4">
      <w:pPr>
        <w:spacing w:after="0"/>
        <w:ind w:left="720"/>
        <w:rPr>
          <w:i/>
        </w:rPr>
      </w:pPr>
    </w:p>
    <w:p w:rsidR="00934C33" w:rsidRDefault="00C52CD4" w:rsidP="00C52CD4">
      <w:pPr>
        <w:numPr>
          <w:ilvl w:val="0"/>
          <w:numId w:val="14"/>
        </w:numPr>
        <w:spacing w:after="0"/>
        <w:rPr>
          <w:i/>
        </w:rPr>
      </w:pPr>
      <w:r>
        <w:rPr>
          <w:i/>
        </w:rPr>
        <w:t xml:space="preserve">Were there any questions that </w:t>
      </w:r>
      <w:r w:rsidR="000F4FFA">
        <w:rPr>
          <w:i/>
        </w:rPr>
        <w:t>stick out in your mind in this questionnaire, for any reason?</w:t>
      </w:r>
      <w:r w:rsidR="00934C33">
        <w:rPr>
          <w:i/>
        </w:rPr>
        <w:t xml:space="preserve">  You can take a minute and glance through the questionnaire if you want to.</w:t>
      </w:r>
      <w:r w:rsidR="000F4FFA">
        <w:rPr>
          <w:i/>
        </w:rPr>
        <w:t xml:space="preserve">  IF NEEDED - For example, </w:t>
      </w:r>
    </w:p>
    <w:p w:rsidR="00934C33" w:rsidRDefault="000F4FFA" w:rsidP="00934C33">
      <w:pPr>
        <w:numPr>
          <w:ilvl w:val="1"/>
          <w:numId w:val="14"/>
        </w:numPr>
        <w:spacing w:after="0"/>
        <w:rPr>
          <w:i/>
        </w:rPr>
      </w:pPr>
      <w:r>
        <w:rPr>
          <w:i/>
        </w:rPr>
        <w:t xml:space="preserve">anything that seemed kind of irrelevant or unimportant?  </w:t>
      </w:r>
    </w:p>
    <w:p w:rsidR="00934C33" w:rsidRDefault="000F4FFA" w:rsidP="00934C33">
      <w:pPr>
        <w:numPr>
          <w:ilvl w:val="1"/>
          <w:numId w:val="14"/>
        </w:numPr>
        <w:spacing w:after="0"/>
        <w:rPr>
          <w:i/>
        </w:rPr>
      </w:pPr>
      <w:r>
        <w:rPr>
          <w:i/>
        </w:rPr>
        <w:t xml:space="preserve">Anything that seemed particularly important for National Cancer Institute or policy makers to know?  </w:t>
      </w:r>
    </w:p>
    <w:p w:rsidR="00C52CD4" w:rsidRDefault="00934C33" w:rsidP="00934C33">
      <w:pPr>
        <w:numPr>
          <w:ilvl w:val="1"/>
          <w:numId w:val="14"/>
        </w:numPr>
        <w:spacing w:after="0"/>
        <w:rPr>
          <w:i/>
        </w:rPr>
      </w:pPr>
      <w:r>
        <w:rPr>
          <w:i/>
        </w:rPr>
        <w:t>Anything that seemed a bit too personal or sensitive to ask about?</w:t>
      </w:r>
    </w:p>
    <w:p w:rsidR="00934C33" w:rsidRDefault="00934C33" w:rsidP="00934C33">
      <w:pPr>
        <w:numPr>
          <w:ilvl w:val="1"/>
          <w:numId w:val="14"/>
        </w:numPr>
        <w:spacing w:after="0"/>
        <w:rPr>
          <w:i/>
        </w:rPr>
      </w:pPr>
      <w:r>
        <w:rPr>
          <w:i/>
        </w:rPr>
        <w:t>Anything that seemed difficult to answer?</w:t>
      </w:r>
    </w:p>
    <w:p w:rsidR="00934C33" w:rsidRDefault="00934C33" w:rsidP="00934C33">
      <w:pPr>
        <w:numPr>
          <w:ilvl w:val="1"/>
          <w:numId w:val="14"/>
        </w:numPr>
        <w:spacing w:after="0"/>
        <w:rPr>
          <w:i/>
        </w:rPr>
      </w:pPr>
      <w:r>
        <w:rPr>
          <w:i/>
        </w:rPr>
        <w:t>Anything else about the questionnaire that you think we should think about?</w:t>
      </w:r>
    </w:p>
    <w:p w:rsidR="00692FC5" w:rsidRDefault="00692FC5" w:rsidP="00692FC5">
      <w:pPr>
        <w:pStyle w:val="ListParagraph"/>
        <w:rPr>
          <w:i/>
        </w:rPr>
      </w:pPr>
    </w:p>
    <w:p w:rsidR="00692FC5" w:rsidRDefault="00692FC5" w:rsidP="00692FC5">
      <w:pPr>
        <w:spacing w:after="0"/>
        <w:rPr>
          <w:b/>
        </w:rPr>
      </w:pPr>
    </w:p>
    <w:p w:rsidR="00692FC5" w:rsidRPr="00692FC5" w:rsidRDefault="00692FC5" w:rsidP="00692FC5">
      <w:pPr>
        <w:spacing w:after="0"/>
      </w:pPr>
      <w:r>
        <w:rPr>
          <w:b/>
        </w:rPr>
        <w:t xml:space="preserve">INTERVIEWERS: </w:t>
      </w:r>
      <w:r>
        <w:t>If there is any time left, check with observers to see if they have any additional questions for this respondent.  If not, thank the respondent and dismiss (give them their incentive and have them sign the receipt).</w:t>
      </w:r>
    </w:p>
    <w:p w:rsidR="009C2644" w:rsidRDefault="009C2644" w:rsidP="00284BB4">
      <w:pPr>
        <w:spacing w:after="0"/>
        <w:rPr>
          <w:i/>
        </w:rPr>
      </w:pPr>
    </w:p>
    <w:sectPr w:rsidR="009C2644" w:rsidSect="00C52CD4">
      <w:headerReference w:type="default" r:id="rId8"/>
      <w:footerReference w:type="default" r:id="rId9"/>
      <w:pgSz w:w="12240" w:h="15840"/>
      <w:pgMar w:top="1296"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B22" w:rsidRDefault="001E0B22" w:rsidP="00E53CA5">
      <w:pPr>
        <w:spacing w:after="0" w:line="240" w:lineRule="auto"/>
      </w:pPr>
      <w:r>
        <w:separator/>
      </w:r>
    </w:p>
  </w:endnote>
  <w:endnote w:type="continuationSeparator" w:id="0">
    <w:p w:rsidR="001E0B22" w:rsidRDefault="001E0B22" w:rsidP="00E53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B22" w:rsidRDefault="001E0B22">
    <w:pPr>
      <w:pStyle w:val="Footer"/>
      <w:jc w:val="center"/>
    </w:pPr>
    <w:r>
      <w:fldChar w:fldCharType="begin"/>
    </w:r>
    <w:r>
      <w:instrText xml:space="preserve"> PAGE   \* MERGEFORMAT </w:instrText>
    </w:r>
    <w:r>
      <w:fldChar w:fldCharType="separate"/>
    </w:r>
    <w:r w:rsidR="004440BF">
      <w:rPr>
        <w:noProof/>
      </w:rPr>
      <w:t>1</w:t>
    </w:r>
    <w:r>
      <w:rPr>
        <w:noProof/>
      </w:rPr>
      <w:fldChar w:fldCharType="end"/>
    </w:r>
  </w:p>
  <w:p w:rsidR="001E0B22" w:rsidRDefault="001E0B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B22" w:rsidRDefault="001E0B22" w:rsidP="00E53CA5">
      <w:pPr>
        <w:spacing w:after="0" w:line="240" w:lineRule="auto"/>
      </w:pPr>
      <w:r>
        <w:separator/>
      </w:r>
    </w:p>
  </w:footnote>
  <w:footnote w:type="continuationSeparator" w:id="0">
    <w:p w:rsidR="001E0B22" w:rsidRDefault="001E0B22" w:rsidP="00E53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B22" w:rsidRDefault="001E0B22">
    <w:pPr>
      <w:pStyle w:val="Header"/>
    </w:pPr>
    <w:r>
      <w:t xml:space="preserve">ATTACHMENT </w:t>
    </w:r>
    <w:r w:rsidR="006A479B">
      <w:rPr>
        <w:lang w:val="en-US"/>
      </w:rPr>
      <w:t>F</w:t>
    </w:r>
    <w:r>
      <w:t>:  INTERVIEW PROTOCO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172F2"/>
    <w:multiLevelType w:val="hybridMultilevel"/>
    <w:tmpl w:val="F474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B4FA5"/>
    <w:multiLevelType w:val="hybridMultilevel"/>
    <w:tmpl w:val="7AC07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B7044"/>
    <w:multiLevelType w:val="hybridMultilevel"/>
    <w:tmpl w:val="7ABC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1497B"/>
    <w:multiLevelType w:val="hybridMultilevel"/>
    <w:tmpl w:val="75BAB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A1871"/>
    <w:multiLevelType w:val="hybridMultilevel"/>
    <w:tmpl w:val="E4FE6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87F45"/>
    <w:multiLevelType w:val="hybridMultilevel"/>
    <w:tmpl w:val="BDF4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3567A"/>
    <w:multiLevelType w:val="hybridMultilevel"/>
    <w:tmpl w:val="B5868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C279D"/>
    <w:multiLevelType w:val="hybridMultilevel"/>
    <w:tmpl w:val="B2B2F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977FB"/>
    <w:multiLevelType w:val="hybridMultilevel"/>
    <w:tmpl w:val="34F6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B479E"/>
    <w:multiLevelType w:val="hybridMultilevel"/>
    <w:tmpl w:val="56A42EFE"/>
    <w:lvl w:ilvl="0" w:tplc="5FD86FB2">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3261B3"/>
    <w:multiLevelType w:val="hybridMultilevel"/>
    <w:tmpl w:val="473E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466B4"/>
    <w:multiLevelType w:val="hybridMultilevel"/>
    <w:tmpl w:val="C92AD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7446A"/>
    <w:multiLevelType w:val="hybridMultilevel"/>
    <w:tmpl w:val="6B80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6765B"/>
    <w:multiLevelType w:val="hybridMultilevel"/>
    <w:tmpl w:val="83A4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36D2F"/>
    <w:multiLevelType w:val="hybridMultilevel"/>
    <w:tmpl w:val="DE94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9978B6"/>
    <w:multiLevelType w:val="hybridMultilevel"/>
    <w:tmpl w:val="5110498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6" w15:restartNumberingAfterBreak="0">
    <w:nsid w:val="4F6228BC"/>
    <w:multiLevelType w:val="hybridMultilevel"/>
    <w:tmpl w:val="E6A87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71221"/>
    <w:multiLevelType w:val="hybridMultilevel"/>
    <w:tmpl w:val="69AA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04F55"/>
    <w:multiLevelType w:val="hybridMultilevel"/>
    <w:tmpl w:val="688E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E3846"/>
    <w:multiLevelType w:val="hybridMultilevel"/>
    <w:tmpl w:val="F6FCB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35677"/>
    <w:multiLevelType w:val="hybridMultilevel"/>
    <w:tmpl w:val="3522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3C2B82"/>
    <w:multiLevelType w:val="hybridMultilevel"/>
    <w:tmpl w:val="9A6C8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8E7BE0"/>
    <w:multiLevelType w:val="hybridMultilevel"/>
    <w:tmpl w:val="171E2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BA35E0"/>
    <w:multiLevelType w:val="hybridMultilevel"/>
    <w:tmpl w:val="130AEE1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4" w15:restartNumberingAfterBreak="0">
    <w:nsid w:val="6BAE50BF"/>
    <w:multiLevelType w:val="hybridMultilevel"/>
    <w:tmpl w:val="C9C07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6228FE"/>
    <w:multiLevelType w:val="hybridMultilevel"/>
    <w:tmpl w:val="6BE4A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F22717"/>
    <w:multiLevelType w:val="hybridMultilevel"/>
    <w:tmpl w:val="8AB23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31024"/>
    <w:multiLevelType w:val="hybridMultilevel"/>
    <w:tmpl w:val="418C0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62757"/>
    <w:multiLevelType w:val="hybridMultilevel"/>
    <w:tmpl w:val="E73A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D60A7"/>
    <w:multiLevelType w:val="hybridMultilevel"/>
    <w:tmpl w:val="6332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D352D"/>
    <w:multiLevelType w:val="hybridMultilevel"/>
    <w:tmpl w:val="6C94C386"/>
    <w:lvl w:ilvl="0" w:tplc="ED50D102">
      <w:start w:val="1"/>
      <w:numFmt w:val="bullet"/>
      <w:lvlText w:val=""/>
      <w:lvlJc w:val="left"/>
      <w:pPr>
        <w:tabs>
          <w:tab w:val="num" w:pos="720"/>
        </w:tabs>
        <w:ind w:left="72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9"/>
  </w:num>
  <w:num w:numId="3">
    <w:abstractNumId w:val="6"/>
  </w:num>
  <w:num w:numId="4">
    <w:abstractNumId w:val="4"/>
  </w:num>
  <w:num w:numId="5">
    <w:abstractNumId w:val="28"/>
  </w:num>
  <w:num w:numId="6">
    <w:abstractNumId w:val="21"/>
  </w:num>
  <w:num w:numId="7">
    <w:abstractNumId w:val="23"/>
  </w:num>
  <w:num w:numId="8">
    <w:abstractNumId w:val="16"/>
  </w:num>
  <w:num w:numId="9">
    <w:abstractNumId w:val="1"/>
  </w:num>
  <w:num w:numId="10">
    <w:abstractNumId w:val="10"/>
  </w:num>
  <w:num w:numId="11">
    <w:abstractNumId w:val="15"/>
  </w:num>
  <w:num w:numId="12">
    <w:abstractNumId w:val="11"/>
  </w:num>
  <w:num w:numId="13">
    <w:abstractNumId w:val="13"/>
  </w:num>
  <w:num w:numId="14">
    <w:abstractNumId w:val="19"/>
  </w:num>
  <w:num w:numId="15">
    <w:abstractNumId w:val="30"/>
  </w:num>
  <w:num w:numId="16">
    <w:abstractNumId w:val="8"/>
  </w:num>
  <w:num w:numId="17">
    <w:abstractNumId w:val="17"/>
  </w:num>
  <w:num w:numId="18">
    <w:abstractNumId w:val="7"/>
  </w:num>
  <w:num w:numId="19">
    <w:abstractNumId w:val="14"/>
  </w:num>
  <w:num w:numId="20">
    <w:abstractNumId w:val="22"/>
  </w:num>
  <w:num w:numId="21">
    <w:abstractNumId w:val="20"/>
  </w:num>
  <w:num w:numId="22">
    <w:abstractNumId w:val="25"/>
  </w:num>
  <w:num w:numId="23">
    <w:abstractNumId w:val="26"/>
  </w:num>
  <w:num w:numId="24">
    <w:abstractNumId w:val="2"/>
  </w:num>
  <w:num w:numId="25">
    <w:abstractNumId w:val="27"/>
  </w:num>
  <w:num w:numId="26">
    <w:abstractNumId w:val="12"/>
  </w:num>
  <w:num w:numId="27">
    <w:abstractNumId w:val="29"/>
  </w:num>
  <w:num w:numId="28">
    <w:abstractNumId w:val="5"/>
  </w:num>
  <w:num w:numId="29">
    <w:abstractNumId w:val="24"/>
  </w:num>
  <w:num w:numId="30">
    <w:abstractNumId w:val="3"/>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zMDUysrAwsbA0sLBU0lEKTi0uzszPAykwrAUAhVLjzSwAAAA="/>
  </w:docVars>
  <w:rsids>
    <w:rsidRoot w:val="00045924"/>
    <w:rsid w:val="00021CA3"/>
    <w:rsid w:val="00043D07"/>
    <w:rsid w:val="00045924"/>
    <w:rsid w:val="00045F25"/>
    <w:rsid w:val="00055092"/>
    <w:rsid w:val="00055E04"/>
    <w:rsid w:val="0008108A"/>
    <w:rsid w:val="00082CEC"/>
    <w:rsid w:val="00093098"/>
    <w:rsid w:val="000A51E0"/>
    <w:rsid w:val="000A7955"/>
    <w:rsid w:val="000B1148"/>
    <w:rsid w:val="000C2F7A"/>
    <w:rsid w:val="000D35EA"/>
    <w:rsid w:val="000E60F6"/>
    <w:rsid w:val="000E6265"/>
    <w:rsid w:val="000F2180"/>
    <w:rsid w:val="000F4FFA"/>
    <w:rsid w:val="000F5483"/>
    <w:rsid w:val="000F6A05"/>
    <w:rsid w:val="000F6EF0"/>
    <w:rsid w:val="00110DC7"/>
    <w:rsid w:val="00115F1C"/>
    <w:rsid w:val="0013182C"/>
    <w:rsid w:val="001441CC"/>
    <w:rsid w:val="00144515"/>
    <w:rsid w:val="001923FE"/>
    <w:rsid w:val="001A294C"/>
    <w:rsid w:val="001B3559"/>
    <w:rsid w:val="001D7B37"/>
    <w:rsid w:val="001E0883"/>
    <w:rsid w:val="001E0B22"/>
    <w:rsid w:val="001E3A6C"/>
    <w:rsid w:val="002000E8"/>
    <w:rsid w:val="00216D7D"/>
    <w:rsid w:val="00220025"/>
    <w:rsid w:val="00222541"/>
    <w:rsid w:val="00222E94"/>
    <w:rsid w:val="002246DC"/>
    <w:rsid w:val="00241671"/>
    <w:rsid w:val="00251271"/>
    <w:rsid w:val="00260CF3"/>
    <w:rsid w:val="00263691"/>
    <w:rsid w:val="0027456F"/>
    <w:rsid w:val="00276838"/>
    <w:rsid w:val="00281643"/>
    <w:rsid w:val="00284BB4"/>
    <w:rsid w:val="00294BAC"/>
    <w:rsid w:val="002C0399"/>
    <w:rsid w:val="002C3620"/>
    <w:rsid w:val="002D57AD"/>
    <w:rsid w:val="002D69DE"/>
    <w:rsid w:val="002E5DF7"/>
    <w:rsid w:val="002E6EC3"/>
    <w:rsid w:val="002E7C81"/>
    <w:rsid w:val="002F59DD"/>
    <w:rsid w:val="00300CC9"/>
    <w:rsid w:val="00305734"/>
    <w:rsid w:val="00312C22"/>
    <w:rsid w:val="00322953"/>
    <w:rsid w:val="00326AB3"/>
    <w:rsid w:val="00333292"/>
    <w:rsid w:val="0034414B"/>
    <w:rsid w:val="00353E5C"/>
    <w:rsid w:val="003631C1"/>
    <w:rsid w:val="00373335"/>
    <w:rsid w:val="0037478E"/>
    <w:rsid w:val="00376577"/>
    <w:rsid w:val="00386922"/>
    <w:rsid w:val="003900E1"/>
    <w:rsid w:val="00397A1C"/>
    <w:rsid w:val="003A030D"/>
    <w:rsid w:val="003A0F2C"/>
    <w:rsid w:val="003A3EB8"/>
    <w:rsid w:val="003A7224"/>
    <w:rsid w:val="003B06C7"/>
    <w:rsid w:val="003B2787"/>
    <w:rsid w:val="003B3335"/>
    <w:rsid w:val="003B4119"/>
    <w:rsid w:val="003C2E4E"/>
    <w:rsid w:val="003F4B24"/>
    <w:rsid w:val="003F6309"/>
    <w:rsid w:val="00405646"/>
    <w:rsid w:val="00422B72"/>
    <w:rsid w:val="00426C91"/>
    <w:rsid w:val="00442A4D"/>
    <w:rsid w:val="004440BF"/>
    <w:rsid w:val="00465037"/>
    <w:rsid w:val="00467022"/>
    <w:rsid w:val="00487C3C"/>
    <w:rsid w:val="0049255D"/>
    <w:rsid w:val="004A1539"/>
    <w:rsid w:val="004C5674"/>
    <w:rsid w:val="004C56EA"/>
    <w:rsid w:val="004C63C5"/>
    <w:rsid w:val="004C7175"/>
    <w:rsid w:val="004D3435"/>
    <w:rsid w:val="004D5951"/>
    <w:rsid w:val="004D733F"/>
    <w:rsid w:val="0050229D"/>
    <w:rsid w:val="0051664E"/>
    <w:rsid w:val="00532F47"/>
    <w:rsid w:val="00533CB2"/>
    <w:rsid w:val="00542A7B"/>
    <w:rsid w:val="00565FF6"/>
    <w:rsid w:val="005744B0"/>
    <w:rsid w:val="00594BF0"/>
    <w:rsid w:val="005A2C52"/>
    <w:rsid w:val="005A3845"/>
    <w:rsid w:val="005A5259"/>
    <w:rsid w:val="005A6CC3"/>
    <w:rsid w:val="005B359D"/>
    <w:rsid w:val="005E7051"/>
    <w:rsid w:val="005F1716"/>
    <w:rsid w:val="005F1788"/>
    <w:rsid w:val="005F4E48"/>
    <w:rsid w:val="00600DC6"/>
    <w:rsid w:val="006131C1"/>
    <w:rsid w:val="00614289"/>
    <w:rsid w:val="00614B52"/>
    <w:rsid w:val="0062356E"/>
    <w:rsid w:val="006524F1"/>
    <w:rsid w:val="0065695A"/>
    <w:rsid w:val="0066492C"/>
    <w:rsid w:val="0066597B"/>
    <w:rsid w:val="00666D0C"/>
    <w:rsid w:val="006678B5"/>
    <w:rsid w:val="00682BC4"/>
    <w:rsid w:val="00684699"/>
    <w:rsid w:val="00686990"/>
    <w:rsid w:val="00692FC5"/>
    <w:rsid w:val="006A4106"/>
    <w:rsid w:val="006A479B"/>
    <w:rsid w:val="006A7B08"/>
    <w:rsid w:val="006B4F11"/>
    <w:rsid w:val="006C266D"/>
    <w:rsid w:val="006C34A4"/>
    <w:rsid w:val="006E1579"/>
    <w:rsid w:val="006F4B2B"/>
    <w:rsid w:val="00705FF9"/>
    <w:rsid w:val="00733C10"/>
    <w:rsid w:val="00762716"/>
    <w:rsid w:val="0076407A"/>
    <w:rsid w:val="00773AF5"/>
    <w:rsid w:val="0077520F"/>
    <w:rsid w:val="00777E2F"/>
    <w:rsid w:val="007B22F8"/>
    <w:rsid w:val="007C40B5"/>
    <w:rsid w:val="007C79F3"/>
    <w:rsid w:val="007D7CF4"/>
    <w:rsid w:val="007E7D65"/>
    <w:rsid w:val="008021AC"/>
    <w:rsid w:val="00812238"/>
    <w:rsid w:val="0081502A"/>
    <w:rsid w:val="00825C80"/>
    <w:rsid w:val="00830E70"/>
    <w:rsid w:val="00831058"/>
    <w:rsid w:val="00831655"/>
    <w:rsid w:val="00842B3B"/>
    <w:rsid w:val="00844E59"/>
    <w:rsid w:val="00847F33"/>
    <w:rsid w:val="00862B57"/>
    <w:rsid w:val="008D3C06"/>
    <w:rsid w:val="00911191"/>
    <w:rsid w:val="00911E53"/>
    <w:rsid w:val="00934C33"/>
    <w:rsid w:val="00944D14"/>
    <w:rsid w:val="00947873"/>
    <w:rsid w:val="009617E4"/>
    <w:rsid w:val="00963861"/>
    <w:rsid w:val="009869BE"/>
    <w:rsid w:val="0099568E"/>
    <w:rsid w:val="009B5102"/>
    <w:rsid w:val="009C2644"/>
    <w:rsid w:val="009C295F"/>
    <w:rsid w:val="009D53E0"/>
    <w:rsid w:val="009E371B"/>
    <w:rsid w:val="00A16FA6"/>
    <w:rsid w:val="00A20C5E"/>
    <w:rsid w:val="00A22EB3"/>
    <w:rsid w:val="00A2563F"/>
    <w:rsid w:val="00A412FC"/>
    <w:rsid w:val="00A44B35"/>
    <w:rsid w:val="00A46993"/>
    <w:rsid w:val="00A57562"/>
    <w:rsid w:val="00A62D50"/>
    <w:rsid w:val="00A65F13"/>
    <w:rsid w:val="00A67FDD"/>
    <w:rsid w:val="00A74A6A"/>
    <w:rsid w:val="00A77B1D"/>
    <w:rsid w:val="00A81503"/>
    <w:rsid w:val="00A86920"/>
    <w:rsid w:val="00A964B1"/>
    <w:rsid w:val="00AA1655"/>
    <w:rsid w:val="00AA4511"/>
    <w:rsid w:val="00AA72C1"/>
    <w:rsid w:val="00AA73D9"/>
    <w:rsid w:val="00AB0690"/>
    <w:rsid w:val="00AB2B52"/>
    <w:rsid w:val="00AB49F1"/>
    <w:rsid w:val="00AC708F"/>
    <w:rsid w:val="00AD60F1"/>
    <w:rsid w:val="00AF25A6"/>
    <w:rsid w:val="00B02122"/>
    <w:rsid w:val="00B16BE8"/>
    <w:rsid w:val="00B16C76"/>
    <w:rsid w:val="00B24BD2"/>
    <w:rsid w:val="00B442C7"/>
    <w:rsid w:val="00B51323"/>
    <w:rsid w:val="00B51975"/>
    <w:rsid w:val="00B64EE4"/>
    <w:rsid w:val="00B66550"/>
    <w:rsid w:val="00B76DE5"/>
    <w:rsid w:val="00B87D71"/>
    <w:rsid w:val="00B91173"/>
    <w:rsid w:val="00B968D2"/>
    <w:rsid w:val="00BB6FB8"/>
    <w:rsid w:val="00BD2DD6"/>
    <w:rsid w:val="00BE2DF2"/>
    <w:rsid w:val="00BE75D1"/>
    <w:rsid w:val="00BF0BEF"/>
    <w:rsid w:val="00C13C54"/>
    <w:rsid w:val="00C41F4A"/>
    <w:rsid w:val="00C426CE"/>
    <w:rsid w:val="00C45086"/>
    <w:rsid w:val="00C52CD4"/>
    <w:rsid w:val="00C61989"/>
    <w:rsid w:val="00C62342"/>
    <w:rsid w:val="00C62A36"/>
    <w:rsid w:val="00C7600C"/>
    <w:rsid w:val="00C809F2"/>
    <w:rsid w:val="00C9202D"/>
    <w:rsid w:val="00CA08F1"/>
    <w:rsid w:val="00CB30F7"/>
    <w:rsid w:val="00CE6494"/>
    <w:rsid w:val="00CF35D6"/>
    <w:rsid w:val="00D034F3"/>
    <w:rsid w:val="00D03ED1"/>
    <w:rsid w:val="00D17C23"/>
    <w:rsid w:val="00D25ABF"/>
    <w:rsid w:val="00D56C91"/>
    <w:rsid w:val="00D712E1"/>
    <w:rsid w:val="00D74796"/>
    <w:rsid w:val="00D81537"/>
    <w:rsid w:val="00D93D6A"/>
    <w:rsid w:val="00DB1C17"/>
    <w:rsid w:val="00DB4CC1"/>
    <w:rsid w:val="00DC330A"/>
    <w:rsid w:val="00DE0B1A"/>
    <w:rsid w:val="00DF6BE6"/>
    <w:rsid w:val="00E22E50"/>
    <w:rsid w:val="00E34F1B"/>
    <w:rsid w:val="00E36A45"/>
    <w:rsid w:val="00E37CA3"/>
    <w:rsid w:val="00E447EE"/>
    <w:rsid w:val="00E50CCE"/>
    <w:rsid w:val="00E535CC"/>
    <w:rsid w:val="00E53CA5"/>
    <w:rsid w:val="00E54F0B"/>
    <w:rsid w:val="00E563B4"/>
    <w:rsid w:val="00E6581F"/>
    <w:rsid w:val="00E73CAB"/>
    <w:rsid w:val="00E8430D"/>
    <w:rsid w:val="00EB4D5F"/>
    <w:rsid w:val="00EB59DE"/>
    <w:rsid w:val="00ED0D8B"/>
    <w:rsid w:val="00EF1E95"/>
    <w:rsid w:val="00EF39C6"/>
    <w:rsid w:val="00F06E33"/>
    <w:rsid w:val="00F1267E"/>
    <w:rsid w:val="00F237E4"/>
    <w:rsid w:val="00F35431"/>
    <w:rsid w:val="00F36329"/>
    <w:rsid w:val="00F42371"/>
    <w:rsid w:val="00F4288C"/>
    <w:rsid w:val="00F4396F"/>
    <w:rsid w:val="00F466AD"/>
    <w:rsid w:val="00F51A12"/>
    <w:rsid w:val="00F63C18"/>
    <w:rsid w:val="00F66AA0"/>
    <w:rsid w:val="00F67BAB"/>
    <w:rsid w:val="00F83680"/>
    <w:rsid w:val="00F845DF"/>
    <w:rsid w:val="00F946E5"/>
    <w:rsid w:val="00FA7174"/>
    <w:rsid w:val="00FB58F5"/>
    <w:rsid w:val="00FC1C99"/>
    <w:rsid w:val="00FC1E60"/>
    <w:rsid w:val="00FC25A8"/>
    <w:rsid w:val="00FD0435"/>
    <w:rsid w:val="00FD36C8"/>
    <w:rsid w:val="00FF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71FD0"/>
  <w15:docId w15:val="{563D2832-1C0E-45B0-A210-8B537AB6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132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12E1"/>
    <w:pPr>
      <w:ind w:left="720"/>
      <w:contextualSpacing/>
    </w:pPr>
  </w:style>
  <w:style w:type="paragraph" w:styleId="BodyText">
    <w:name w:val="Body Text"/>
    <w:basedOn w:val="Normal"/>
    <w:link w:val="BodyTextChar"/>
    <w:rsid w:val="006C34A4"/>
    <w:pPr>
      <w:tabs>
        <w:tab w:val="left" w:pos="-1440"/>
        <w:tab w:val="left" w:pos="-720"/>
        <w:tab w:val="left" w:pos="720"/>
        <w:tab w:val="left" w:pos="1195"/>
        <w:tab w:val="left" w:pos="1800"/>
        <w:tab w:val="left" w:pos="2404"/>
        <w:tab w:val="left" w:pos="2995"/>
        <w:tab w:val="left" w:pos="3600"/>
      </w:tabs>
      <w:suppressAutoHyphens/>
      <w:spacing w:after="0" w:line="240" w:lineRule="atLeast"/>
      <w:jc w:val="both"/>
    </w:pPr>
    <w:rPr>
      <w:rFonts w:ascii="Times New Roman" w:eastAsia="Times New Roman" w:hAnsi="Times New Roman"/>
      <w:i/>
      <w:sz w:val="24"/>
      <w:szCs w:val="20"/>
      <w:lang w:val="x-none" w:eastAsia="x-none"/>
    </w:rPr>
  </w:style>
  <w:style w:type="character" w:customStyle="1" w:styleId="BodyTextChar">
    <w:name w:val="Body Text Char"/>
    <w:link w:val="BodyText"/>
    <w:rsid w:val="006C34A4"/>
    <w:rPr>
      <w:rFonts w:ascii="Times New Roman" w:eastAsia="Times New Roman" w:hAnsi="Times New Roman"/>
      <w:i/>
      <w:sz w:val="24"/>
    </w:rPr>
  </w:style>
  <w:style w:type="paragraph" w:styleId="BodyText2">
    <w:name w:val="Body Text 2"/>
    <w:basedOn w:val="Normal"/>
    <w:link w:val="BodyText2Char"/>
    <w:rsid w:val="006C34A4"/>
    <w:pPr>
      <w:tabs>
        <w:tab w:val="left" w:pos="-1440"/>
        <w:tab w:val="left" w:pos="-720"/>
        <w:tab w:val="left" w:pos="720"/>
        <w:tab w:val="left" w:pos="1195"/>
        <w:tab w:val="left" w:pos="1800"/>
        <w:tab w:val="left" w:pos="2404"/>
        <w:tab w:val="left" w:pos="2995"/>
        <w:tab w:val="left" w:pos="3600"/>
      </w:tabs>
      <w:suppressAutoHyphens/>
      <w:spacing w:after="0" w:line="240" w:lineRule="atLeast"/>
      <w:jc w:val="both"/>
    </w:pPr>
    <w:rPr>
      <w:rFonts w:ascii="Times New Roman" w:eastAsia="Times New Roman" w:hAnsi="Times New Roman"/>
      <w:i/>
      <w:sz w:val="28"/>
      <w:szCs w:val="20"/>
      <w:lang w:val="x-none" w:eastAsia="x-none"/>
    </w:rPr>
  </w:style>
  <w:style w:type="character" w:customStyle="1" w:styleId="BodyText2Char">
    <w:name w:val="Body Text 2 Char"/>
    <w:link w:val="BodyText2"/>
    <w:rsid w:val="006C34A4"/>
    <w:rPr>
      <w:rFonts w:ascii="Times New Roman" w:eastAsia="Times New Roman" w:hAnsi="Times New Roman"/>
      <w:i/>
      <w:sz w:val="28"/>
    </w:rPr>
  </w:style>
  <w:style w:type="paragraph" w:styleId="Header">
    <w:name w:val="header"/>
    <w:basedOn w:val="Normal"/>
    <w:link w:val="HeaderChar"/>
    <w:uiPriority w:val="99"/>
    <w:unhideWhenUsed/>
    <w:rsid w:val="00E53CA5"/>
    <w:pPr>
      <w:tabs>
        <w:tab w:val="center" w:pos="4680"/>
        <w:tab w:val="right" w:pos="9360"/>
      </w:tabs>
    </w:pPr>
    <w:rPr>
      <w:lang w:val="x-none" w:eastAsia="x-none"/>
    </w:rPr>
  </w:style>
  <w:style w:type="character" w:customStyle="1" w:styleId="HeaderChar">
    <w:name w:val="Header Char"/>
    <w:link w:val="Header"/>
    <w:uiPriority w:val="99"/>
    <w:rsid w:val="00E53CA5"/>
    <w:rPr>
      <w:sz w:val="22"/>
      <w:szCs w:val="22"/>
    </w:rPr>
  </w:style>
  <w:style w:type="paragraph" w:styleId="Footer">
    <w:name w:val="footer"/>
    <w:basedOn w:val="Normal"/>
    <w:link w:val="FooterChar"/>
    <w:uiPriority w:val="99"/>
    <w:unhideWhenUsed/>
    <w:rsid w:val="00E53CA5"/>
    <w:pPr>
      <w:tabs>
        <w:tab w:val="center" w:pos="4680"/>
        <w:tab w:val="right" w:pos="9360"/>
      </w:tabs>
    </w:pPr>
    <w:rPr>
      <w:lang w:val="x-none" w:eastAsia="x-none"/>
    </w:rPr>
  </w:style>
  <w:style w:type="character" w:customStyle="1" w:styleId="FooterChar">
    <w:name w:val="Footer Char"/>
    <w:link w:val="Footer"/>
    <w:uiPriority w:val="99"/>
    <w:rsid w:val="00E53CA5"/>
    <w:rPr>
      <w:sz w:val="22"/>
      <w:szCs w:val="22"/>
    </w:rPr>
  </w:style>
  <w:style w:type="paragraph" w:styleId="BalloonText">
    <w:name w:val="Balloon Text"/>
    <w:basedOn w:val="Normal"/>
    <w:link w:val="BalloonTextChar"/>
    <w:uiPriority w:val="99"/>
    <w:semiHidden/>
    <w:unhideWhenUsed/>
    <w:rsid w:val="006524F1"/>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524F1"/>
    <w:rPr>
      <w:rFonts w:ascii="Tahoma" w:hAnsi="Tahoma" w:cs="Tahoma"/>
      <w:sz w:val="16"/>
      <w:szCs w:val="16"/>
    </w:rPr>
  </w:style>
  <w:style w:type="paragraph" w:customStyle="1" w:styleId="SL-FlLftSgl">
    <w:name w:val="SL-Fl Lft Sgl"/>
    <w:link w:val="SL-FlLftSglChar"/>
    <w:rsid w:val="006131C1"/>
    <w:pPr>
      <w:spacing w:line="240" w:lineRule="atLeast"/>
      <w:jc w:val="both"/>
    </w:pPr>
    <w:rPr>
      <w:rFonts w:ascii="Arial" w:eastAsia="Times New Roman" w:hAnsi="Arial"/>
    </w:rPr>
  </w:style>
  <w:style w:type="character" w:customStyle="1" w:styleId="SL-FlLftSglChar">
    <w:name w:val="SL-Fl Lft Sgl Char"/>
    <w:link w:val="SL-FlLftSgl"/>
    <w:rsid w:val="006131C1"/>
    <w:rPr>
      <w:rFonts w:ascii="Arial" w:eastAsia="Times New Roman" w:hAnsi="Arial"/>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99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34529-5CD3-4EB1-B18A-1EBDDDE56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80</Words>
  <Characters>1243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ailey, Karla (NIH/NCI) [E]</cp:lastModifiedBy>
  <cp:revision>3</cp:revision>
  <cp:lastPrinted>2016-02-22T18:25:00Z</cp:lastPrinted>
  <dcterms:created xsi:type="dcterms:W3CDTF">2016-04-06T15:37:00Z</dcterms:created>
  <dcterms:modified xsi:type="dcterms:W3CDTF">2016-04-08T16:07:00Z</dcterms:modified>
</cp:coreProperties>
</file>